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:rsidRPr="00A044A1" w14:paraId="72DCC019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7BD7A5B0" w14:textId="77777777" w:rsidR="008D4C89" w:rsidRPr="00A044A1" w:rsidRDefault="008D4C89" w:rsidP="00BD7651">
            <w:pPr>
              <w:rPr>
                <w:rFonts w:ascii="Meiryo UI" w:hAnsi="Meiryo UI"/>
              </w:rPr>
            </w:pPr>
            <w:r w:rsidRPr="00A044A1">
              <w:rPr>
                <w:rFonts w:ascii="Meiryo UI" w:hAnsi="Meiryo UI"/>
                <w:noProof/>
                <w:lang w:val="ja-JP" w:bidi="ja-JP"/>
              </w:rPr>
              <mc:AlternateContent>
                <mc:Choice Requires="wpg">
                  <w:drawing>
                    <wp:inline distT="0" distB="0" distL="0" distR="0" wp14:anchorId="32553674" wp14:editId="0A16C454">
                      <wp:extent cx="3011805" cy="3011170"/>
                      <wp:effectExtent l="0" t="0" r="0" b="0"/>
                      <wp:docPr id="34" name="グループ 34" descr="装飾要素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画像 10" descr="写真のプレースホルダー、男性の目の写真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長方形 17" descr="白の枠線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15359A" id="グループ 34" o:spid="_x0000_s1026" alt="装飾要素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画像 10" o:spid="_x0000_s1027" type="#_x0000_t75" alt="写真のプレースホルダー、男性の目の写真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1" o:title="写真のプレースホルダー、男性の目の写真"/>
                      </v:shape>
                      <v:rect id="長方形 17" o:spid="_x0000_s1028" alt="白の枠線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1AFC5676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 w:val="restart"/>
          </w:tcPr>
          <w:sdt>
            <w:sdtPr>
              <w:rPr>
                <w:rFonts w:ascii="Meiryo UI" w:hAnsi="Meiryo UI"/>
              </w:rPr>
              <w:id w:val="-1206170582"/>
              <w:placeholder>
                <w:docPart w:val="0FD580E0E016493C9FD0C698589A5E66"/>
              </w:placeholder>
              <w:temporary/>
              <w:showingPlcHdr/>
              <w15:appearance w15:val="hidden"/>
            </w:sdtPr>
            <w:sdtEndPr/>
            <w:sdtContent>
              <w:p w14:paraId="5D8DBAB7" w14:textId="77777777" w:rsidR="008D4C89" w:rsidRPr="00A044A1" w:rsidRDefault="003C3388" w:rsidP="003C3388">
                <w:pPr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概要と目標。この文を仕事の目標や自己紹介、自分がやろうとしていることに置き換えます。</w:t>
                </w:r>
              </w:p>
            </w:sdtContent>
          </w:sdt>
          <w:p w14:paraId="2140F41F" w14:textId="77777777" w:rsidR="003C3388" w:rsidRPr="00A044A1" w:rsidRDefault="003C3388" w:rsidP="003C3388">
            <w:pPr>
              <w:rPr>
                <w:rFonts w:ascii="Meiryo UI" w:hAnsi="Meiryo UI"/>
              </w:rPr>
            </w:pPr>
          </w:p>
          <w:sdt>
            <w:sdtPr>
              <w:rPr>
                <w:rFonts w:ascii="Meiryo UI" w:hAnsi="Meiryo UI"/>
                <w:b w:val="0"/>
              </w:rPr>
              <w:id w:val="-1359042588"/>
              <w:placeholder>
                <w:docPart w:val="BC58B3D57D164ABDBE7E2E4B053C2CBF"/>
              </w:placeholder>
              <w:temporary/>
              <w:showingPlcHdr/>
              <w15:appearance w15:val="hidden"/>
            </w:sdtPr>
            <w:sdtEndPr/>
            <w:sdtContent>
              <w:p w14:paraId="53E2037B" w14:textId="77777777" w:rsidR="008D4C89" w:rsidRPr="00A044A1" w:rsidRDefault="008D4C89" w:rsidP="00B72D6F">
                <w:pPr>
                  <w:pStyle w:val="1"/>
                  <w:rPr>
                    <w:rFonts w:ascii="Meiryo UI" w:hAnsi="Meiryo UI"/>
                    <w:b w:val="0"/>
                  </w:rPr>
                </w:pPr>
                <w:r w:rsidRPr="00A044A1">
                  <w:rPr>
                    <w:rStyle w:val="10"/>
                    <w:rFonts w:ascii="Meiryo UI" w:hAnsi="Meiryo UI"/>
                    <w:b/>
                    <w:lang w:val="ja-JP" w:bidi="ja-JP"/>
                  </w:rPr>
                  <w:t>職歴</w:t>
                </w:r>
              </w:p>
            </w:sdtContent>
          </w:sdt>
          <w:p w14:paraId="20AC64B2" w14:textId="77777777" w:rsidR="008D4C89" w:rsidRPr="00A044A1" w:rsidRDefault="00216761" w:rsidP="008064DE">
            <w:pPr>
              <w:pStyle w:val="af2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157580464"/>
                <w:placeholder>
                  <w:docPart w:val="86230E6E5433413097D06429871B264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[開始日]</w:t>
                </w:r>
              </w:sdtContent>
            </w:sdt>
            <w:r w:rsidR="008D4C89" w:rsidRPr="00A044A1">
              <w:rPr>
                <w:rFonts w:ascii="Meiryo UI" w:hAnsi="Meiryo UI"/>
                <w:lang w:val="ja-JP" w:bidi="ja-JP"/>
              </w:rPr>
              <w:t>–</w:t>
            </w:r>
            <w:sdt>
              <w:sdtPr>
                <w:rPr>
                  <w:rFonts w:ascii="Meiryo UI" w:hAnsi="Meiryo UI"/>
                </w:rPr>
                <w:id w:val="-1101104884"/>
                <w:placeholder>
                  <w:docPart w:val="ED48D7E57B29476E8C8332AAC8FD1E3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[終了日]</w:t>
                </w:r>
              </w:sdtContent>
            </w:sdt>
          </w:p>
          <w:p w14:paraId="109FC06E" w14:textId="77777777" w:rsidR="008D4C89" w:rsidRPr="00A044A1" w:rsidRDefault="00216761" w:rsidP="008064DE">
            <w:pPr>
              <w:pStyle w:val="af3"/>
              <w:rPr>
                <w:rFonts w:ascii="Meiryo UI" w:hAnsi="Meiryo UI"/>
                <w:bCs/>
              </w:rPr>
            </w:pPr>
            <w:sdt>
              <w:sdtPr>
                <w:rPr>
                  <w:rFonts w:ascii="Meiryo UI" w:hAnsi="Meiryo UI"/>
                </w:rPr>
                <w:id w:val="-1167319978"/>
                <w:placeholder>
                  <w:docPart w:val="AA4DA1105CD9486E8986D0BE5F6A7F0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役職 (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例; マーケティング アナリスト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)</w:t>
                </w:r>
              </w:sdtContent>
            </w:sdt>
          </w:p>
          <w:p w14:paraId="5BA6058A" w14:textId="77777777" w:rsidR="008D4C89" w:rsidRPr="00A044A1" w:rsidRDefault="00216761" w:rsidP="008064DE">
            <w:pPr>
              <w:pStyle w:val="af3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2029511879"/>
                <w:placeholder>
                  <w:docPart w:val="85A2C59E1BEE4620830CA16579C92C1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職位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 xml:space="preserve"> (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例</w:t>
                </w:r>
                <w:r w:rsidR="008D4C89" w:rsidRPr="00A044A1">
                  <w:rPr>
                    <w:rFonts w:ascii="Meiryo UI" w:hAnsi="Meiryo UI"/>
                    <w:i/>
                    <w:lang w:bidi="ja-JP"/>
                  </w:rPr>
                  <w:t xml:space="preserve">; 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上級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)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</w:t>
            </w:r>
          </w:p>
          <w:p w14:paraId="0B2F6736" w14:textId="77777777" w:rsidR="008D4C89" w:rsidRPr="00A044A1" w:rsidRDefault="00216761" w:rsidP="008064DE">
            <w:pPr>
              <w:pStyle w:val="af4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-1315797015"/>
                <w:placeholder>
                  <w:docPart w:val="CC2B9A9B2CF847758590B2F8C98559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会社名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 </w:t>
            </w:r>
          </w:p>
          <w:p w14:paraId="3497418F" w14:textId="77777777" w:rsidR="008D4C89" w:rsidRPr="00A044A1" w:rsidRDefault="00216761" w:rsidP="008064DE">
            <w:pPr>
              <w:pStyle w:val="af2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1675680173"/>
                <w:placeholder>
                  <w:docPart w:val="0B6F15210E3F48ACA0B8BBB1B7BD00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bidi="ja-JP"/>
                  </w:rPr>
                  <w:t>[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開始日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]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>–</w:t>
            </w:r>
            <w:sdt>
              <w:sdtPr>
                <w:rPr>
                  <w:rFonts w:ascii="Meiryo UI" w:hAnsi="Meiryo UI"/>
                </w:rPr>
                <w:id w:val="516580915"/>
                <w:placeholder>
                  <w:docPart w:val="7C94D4C8C92046338472F66C693E079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bidi="ja-JP"/>
                  </w:rPr>
                  <w:t>[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終了日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]</w:t>
                </w:r>
              </w:sdtContent>
            </w:sdt>
          </w:p>
          <w:p w14:paraId="29BAD49B" w14:textId="77777777" w:rsidR="008D4C89" w:rsidRPr="00A044A1" w:rsidRDefault="00216761" w:rsidP="008064DE">
            <w:pPr>
              <w:pStyle w:val="af3"/>
              <w:rPr>
                <w:rFonts w:ascii="Meiryo UI" w:hAnsi="Meiryo UI"/>
                <w:bCs/>
              </w:rPr>
            </w:pPr>
            <w:sdt>
              <w:sdtPr>
                <w:rPr>
                  <w:rFonts w:ascii="Meiryo UI" w:hAnsi="Meiryo UI"/>
                </w:rPr>
                <w:id w:val="-107202242"/>
                <w:placeholder>
                  <w:docPart w:val="1E18ECE7B1FF44DA8161BBB06E621EE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役職 (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例; マーケティング アナリスト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)</w:t>
                </w:r>
              </w:sdtContent>
            </w:sdt>
          </w:p>
          <w:p w14:paraId="7F7B06FC" w14:textId="77777777" w:rsidR="008D4C89" w:rsidRPr="00A044A1" w:rsidRDefault="00216761" w:rsidP="008064DE">
            <w:pPr>
              <w:pStyle w:val="af3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1239684371"/>
                <w:placeholder>
                  <w:docPart w:val="93D2C35B89864FF39CEF335F6DD32C4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職位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 xml:space="preserve"> (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例</w:t>
                </w:r>
                <w:r w:rsidR="008D4C89" w:rsidRPr="00A044A1">
                  <w:rPr>
                    <w:rFonts w:ascii="Meiryo UI" w:hAnsi="Meiryo UI"/>
                    <w:i/>
                    <w:lang w:bidi="ja-JP"/>
                  </w:rPr>
                  <w:t xml:space="preserve">; 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上級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)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</w:t>
            </w:r>
          </w:p>
          <w:p w14:paraId="2DC7F918" w14:textId="77777777" w:rsidR="008D4C89" w:rsidRPr="00A044A1" w:rsidRDefault="00216761" w:rsidP="008064DE">
            <w:pPr>
              <w:pStyle w:val="af4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-1251422745"/>
                <w:placeholder>
                  <w:docPart w:val="4715590BC9614DA795EDD2E9973B68C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会社名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 </w:t>
            </w:r>
          </w:p>
          <w:p w14:paraId="6BABD7D2" w14:textId="77777777" w:rsidR="008D4C89" w:rsidRPr="00A044A1" w:rsidRDefault="00216761" w:rsidP="008064DE">
            <w:pPr>
              <w:pStyle w:val="af2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-955092390"/>
                <w:placeholder>
                  <w:docPart w:val="82173316C72742409CC9C08EB03B7A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bidi="ja-JP"/>
                  </w:rPr>
                  <w:t>[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開始日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]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>–</w:t>
            </w:r>
            <w:sdt>
              <w:sdtPr>
                <w:rPr>
                  <w:rFonts w:ascii="Meiryo UI" w:hAnsi="Meiryo UI"/>
                </w:rPr>
                <w:id w:val="834500727"/>
                <w:placeholder>
                  <w:docPart w:val="8DFD2375734B4D179C4543AC7E0BB82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bidi="ja-JP"/>
                  </w:rPr>
                  <w:t>[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終了日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]</w:t>
                </w:r>
              </w:sdtContent>
            </w:sdt>
          </w:p>
          <w:p w14:paraId="3A8385C8" w14:textId="77777777" w:rsidR="008D4C89" w:rsidRPr="00A044A1" w:rsidRDefault="00216761" w:rsidP="008064DE">
            <w:pPr>
              <w:pStyle w:val="af3"/>
              <w:rPr>
                <w:rFonts w:ascii="Meiryo UI" w:hAnsi="Meiryo UI"/>
                <w:bCs/>
              </w:rPr>
            </w:pPr>
            <w:sdt>
              <w:sdtPr>
                <w:rPr>
                  <w:rFonts w:ascii="Meiryo UI" w:hAnsi="Meiryo UI"/>
                </w:rPr>
                <w:id w:val="-1166388910"/>
                <w:placeholder>
                  <w:docPart w:val="B562D88FF212446BA8CA98FD41E569A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役職 (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例; マーケティング アナリスト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)</w:t>
                </w:r>
              </w:sdtContent>
            </w:sdt>
          </w:p>
          <w:p w14:paraId="62B0121C" w14:textId="77777777" w:rsidR="008D4C89" w:rsidRPr="00A044A1" w:rsidRDefault="00216761" w:rsidP="008064DE">
            <w:pPr>
              <w:pStyle w:val="af3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505417968"/>
                <w:placeholder>
                  <w:docPart w:val="5FB2C9EFFEFE4EB19DA257C4F37B0E6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職位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 xml:space="preserve"> (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例</w:t>
                </w:r>
                <w:r w:rsidR="008D4C89" w:rsidRPr="00A044A1">
                  <w:rPr>
                    <w:rFonts w:ascii="Meiryo UI" w:hAnsi="Meiryo UI"/>
                    <w:i/>
                    <w:lang w:bidi="ja-JP"/>
                  </w:rPr>
                  <w:t xml:space="preserve">; </w:t>
                </w:r>
                <w:r w:rsidR="008D4C89" w:rsidRPr="00A044A1">
                  <w:rPr>
                    <w:rFonts w:ascii="Meiryo UI" w:hAnsi="Meiryo UI"/>
                    <w:i/>
                    <w:lang w:val="ja-JP" w:bidi="ja-JP"/>
                  </w:rPr>
                  <w:t>上級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)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</w:t>
            </w:r>
          </w:p>
          <w:p w14:paraId="17B3AED1" w14:textId="77777777" w:rsidR="008D4C89" w:rsidRPr="00A044A1" w:rsidRDefault="00216761" w:rsidP="008064DE">
            <w:pPr>
              <w:pStyle w:val="af4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550885757"/>
                <w:placeholder>
                  <w:docPart w:val="12AFE2627020455CAD23A5FFA045D85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val="ja-JP" w:bidi="ja-JP"/>
                  </w:rPr>
                  <w:t>会社名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 </w:t>
            </w:r>
          </w:p>
          <w:sdt>
            <w:sdtPr>
              <w:rPr>
                <w:rFonts w:ascii="Meiryo UI" w:hAnsi="Meiryo UI"/>
              </w:rPr>
              <w:id w:val="1049110328"/>
              <w:placeholder>
                <w:docPart w:val="8523F622B69546DDAA0EA9CF9E130959"/>
              </w:placeholder>
              <w:temporary/>
              <w:showingPlcHdr/>
              <w15:appearance w15:val="hidden"/>
            </w:sdtPr>
            <w:sdtEndPr/>
            <w:sdtContent>
              <w:p w14:paraId="634637F4" w14:textId="77777777" w:rsidR="008D4C89" w:rsidRPr="00A044A1" w:rsidRDefault="008D4C89" w:rsidP="008064DE">
                <w:pPr>
                  <w:pStyle w:val="1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学歴</w:t>
                </w:r>
              </w:p>
            </w:sdtContent>
          </w:sdt>
          <w:p w14:paraId="17DD760B" w14:textId="77777777" w:rsidR="008D4C89" w:rsidRPr="00A044A1" w:rsidRDefault="00216761" w:rsidP="008064DE">
            <w:pPr>
              <w:pStyle w:val="af2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201059472"/>
                <w:placeholder>
                  <w:docPart w:val="6BDF5AAE5C234CCCBBABE3C7EFB91F1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bidi="ja-JP"/>
                  </w:rPr>
                  <w:t>[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修了日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]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</w:t>
            </w:r>
          </w:p>
          <w:sdt>
            <w:sdtPr>
              <w:rPr>
                <w:rFonts w:ascii="Meiryo UI" w:hAnsi="Meiryo UI"/>
              </w:rPr>
              <w:id w:val="-1584214038"/>
              <w:placeholder>
                <w:docPart w:val="ED673865D14C4CD1B57738C948015410"/>
              </w:placeholder>
              <w:temporary/>
              <w:showingPlcHdr/>
              <w15:appearance w15:val="hidden"/>
            </w:sdtPr>
            <w:sdtEndPr/>
            <w:sdtContent>
              <w:p w14:paraId="260634C7" w14:textId="77777777" w:rsidR="008D4C89" w:rsidRPr="00A044A1" w:rsidRDefault="008D4C89" w:rsidP="00BD7651">
                <w:pPr>
                  <w:pStyle w:val="af3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郵便番号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、</w:t>
                </w: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都道府県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、</w:t>
                </w: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市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</w:p>
            </w:sdtContent>
          </w:sdt>
          <w:sdt>
            <w:sdtPr>
              <w:rPr>
                <w:rFonts w:ascii="Meiryo UI" w:hAnsi="Meiryo UI"/>
              </w:rPr>
              <w:id w:val="1671216746"/>
              <w:placeholder>
                <w:docPart w:val="E3A3E71B15F6471F9D663FC58C758D4A"/>
              </w:placeholder>
              <w:temporary/>
              <w:showingPlcHdr/>
              <w15:appearance w15:val="hidden"/>
            </w:sdtPr>
            <w:sdtEndPr/>
            <w:sdtContent>
              <w:p w14:paraId="57237349" w14:textId="77777777" w:rsidR="008D4C89" w:rsidRPr="00A044A1" w:rsidRDefault="008D4C89" w:rsidP="00BD7651">
                <w:pPr>
                  <w:pStyle w:val="af4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説明、GPA および関連する授業内容、受賞歴、優等学位などの概要。</w:t>
                </w:r>
              </w:p>
            </w:sdtContent>
          </w:sdt>
          <w:p w14:paraId="060A8BD1" w14:textId="77777777" w:rsidR="008D4C89" w:rsidRPr="00A044A1" w:rsidRDefault="00216761" w:rsidP="00BD7651">
            <w:pPr>
              <w:pStyle w:val="af2"/>
              <w:rPr>
                <w:rFonts w:ascii="Meiryo UI" w:hAnsi="Meiryo UI"/>
              </w:rPr>
            </w:pPr>
            <w:sdt>
              <w:sdtPr>
                <w:rPr>
                  <w:rFonts w:ascii="Meiryo UI" w:hAnsi="Meiryo UI"/>
                </w:rPr>
                <w:id w:val="-1045208533"/>
                <w:placeholder>
                  <w:docPart w:val="07402352D7E042028F3FFB9567FB3E7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A044A1">
                  <w:rPr>
                    <w:rFonts w:ascii="Meiryo UI" w:hAnsi="Meiryo UI"/>
                    <w:lang w:bidi="ja-JP"/>
                  </w:rPr>
                  <w:t>[</w:t>
                </w:r>
                <w:r w:rsidR="008D4C89" w:rsidRPr="00A044A1">
                  <w:rPr>
                    <w:rFonts w:ascii="Meiryo UI" w:hAnsi="Meiryo UI"/>
                    <w:lang w:val="ja-JP" w:bidi="ja-JP"/>
                  </w:rPr>
                  <w:t>修了日</w:t>
                </w:r>
                <w:r w:rsidR="008D4C89" w:rsidRPr="00A044A1">
                  <w:rPr>
                    <w:rFonts w:ascii="Meiryo UI" w:hAnsi="Meiryo UI"/>
                    <w:lang w:bidi="ja-JP"/>
                  </w:rPr>
                  <w:t>]</w:t>
                </w:r>
              </w:sdtContent>
            </w:sdt>
            <w:r w:rsidR="008D4C89" w:rsidRPr="00A044A1">
              <w:rPr>
                <w:rFonts w:ascii="Meiryo UI" w:hAnsi="Meiryo UI"/>
                <w:lang w:bidi="ja-JP"/>
              </w:rPr>
              <w:t xml:space="preserve"> </w:t>
            </w:r>
          </w:p>
          <w:sdt>
            <w:sdtPr>
              <w:rPr>
                <w:rFonts w:ascii="Meiryo UI" w:hAnsi="Meiryo UI"/>
              </w:rPr>
              <w:id w:val="1556655210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5DA291AA" w14:textId="77777777" w:rsidR="008D4C89" w:rsidRPr="00A044A1" w:rsidRDefault="008D4C89" w:rsidP="00BD7651">
                <w:pPr>
                  <w:pStyle w:val="af3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郵便番号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、</w:t>
                </w: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都道府県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、</w:t>
                </w: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市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</w:p>
            </w:sdtContent>
          </w:sdt>
          <w:sdt>
            <w:sdtPr>
              <w:rPr>
                <w:rFonts w:ascii="Meiryo UI" w:hAnsi="Meiryo UI"/>
              </w:rPr>
              <w:id w:val="-1343628788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40BAFE33" w14:textId="28D31C7C" w:rsidR="008D4C89" w:rsidRPr="00A044A1" w:rsidRDefault="00A044A1" w:rsidP="00BD7651">
                <w:pPr>
                  <w:pStyle w:val="af4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郵便番号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、</w:t>
                </w: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都道府県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、</w:t>
                </w:r>
                <w:r w:rsidRPr="00A044A1">
                  <w:rPr>
                    <w:rFonts w:ascii="Meiryo UI" w:hAnsi="Meiryo UI"/>
                    <w:lang w:bidi="ja-JP"/>
                  </w:rPr>
                  <w:t>[</w:t>
                </w:r>
                <w:r w:rsidRPr="00A044A1">
                  <w:rPr>
                    <w:rFonts w:ascii="Meiryo UI" w:hAnsi="Meiryo UI"/>
                    <w:lang w:val="ja-JP" w:bidi="ja-JP"/>
                  </w:rPr>
                  <w:t>市</w:t>
                </w:r>
                <w:r w:rsidRPr="00A044A1">
                  <w:rPr>
                    <w:rFonts w:ascii="Meiryo UI" w:hAnsi="Meiryo UI"/>
                    <w:lang w:bidi="ja-JP"/>
                  </w:rPr>
                  <w:t>]</w:t>
                </w:r>
              </w:p>
            </w:sdtContent>
          </w:sdt>
          <w:sdt>
            <w:sdtPr>
              <w:rPr>
                <w:rFonts w:ascii="Meiryo UI" w:hAnsi="Meiryo UI"/>
              </w:rPr>
              <w:id w:val="-1042748147"/>
              <w:placeholder>
                <w:docPart w:val="6BBBBC4C13CF4D6586FD3969F2B70B37"/>
              </w:placeholder>
              <w:temporary/>
              <w:showingPlcHdr/>
              <w15:appearance w15:val="hidden"/>
            </w:sdtPr>
            <w:sdtEndPr/>
            <w:sdtContent>
              <w:p w14:paraId="60B6C364" w14:textId="77777777" w:rsidR="008D4C89" w:rsidRPr="00A044A1" w:rsidRDefault="008D4C89" w:rsidP="00BD7651">
                <w:pPr>
                  <w:pStyle w:val="1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活動</w:t>
                </w:r>
              </w:p>
            </w:sdtContent>
          </w:sdt>
          <w:sdt>
            <w:sdtPr>
              <w:rPr>
                <w:rFonts w:ascii="Meiryo UI" w:hAnsi="Meiryo UI"/>
              </w:rPr>
              <w:id w:val="2015498435"/>
              <w:placeholder>
                <w:docPart w:val="CC3F6503A4F14737A233B629682558B3"/>
              </w:placeholder>
              <w:temporary/>
              <w:showingPlcHdr/>
              <w15:appearance w15:val="hidden"/>
            </w:sdtPr>
            <w:sdtEndPr/>
            <w:sdtContent>
              <w:p w14:paraId="5E72BD80" w14:textId="77777777" w:rsidR="008D4C89" w:rsidRPr="00A044A1" w:rsidRDefault="008D4C89" w:rsidP="00BD7651">
                <w:pPr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このセクションを使用して、関連する熱意、活動、および貢献方法を強調します。ここにはリーダーシップやボランティアの経験などを記載することをお勧めします。または、出版物、認定、言語など、重要な追加の要素をしっかりと示します。</w:t>
                </w:r>
              </w:p>
            </w:sdtContent>
          </w:sdt>
        </w:tc>
      </w:tr>
      <w:tr w:rsidR="008D4C89" w:rsidRPr="00A044A1" w14:paraId="2007D352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rPr>
                <w:rFonts w:ascii="Meiryo UI" w:hAnsi="Meiryo UI"/>
              </w:rPr>
              <w:id w:val="-1025626929"/>
              <w:placeholder>
                <w:docPart w:val="8C7790D0B29B4FA3BE0CC494AEA25A73"/>
              </w:placeholder>
              <w:temporary/>
              <w:showingPlcHdr/>
              <w15:appearance w15:val="hidden"/>
            </w:sdtPr>
            <w:sdtEndPr/>
            <w:sdtContent>
              <w:p w14:paraId="19C26ECE" w14:textId="77777777" w:rsidR="008D4C89" w:rsidRPr="00A044A1" w:rsidRDefault="008D4C89" w:rsidP="00BD7651">
                <w:pPr>
                  <w:pStyle w:val="a8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[名]</w:t>
                </w:r>
              </w:p>
            </w:sdtContent>
          </w:sdt>
          <w:sdt>
            <w:sdtPr>
              <w:rPr>
                <w:rFonts w:ascii="Meiryo UI" w:hAnsi="Meiryo UI"/>
              </w:rPr>
              <w:id w:val="1379510929"/>
              <w:placeholder>
                <w:docPart w:val="E162E884FACE47D9BA5DEA4D7FCAE257"/>
              </w:placeholder>
              <w:temporary/>
              <w:showingPlcHdr/>
              <w15:appearance w15:val="hidden"/>
            </w:sdtPr>
            <w:sdtEndPr/>
            <w:sdtContent>
              <w:p w14:paraId="532181B8" w14:textId="77777777" w:rsidR="008D4C89" w:rsidRPr="00A044A1" w:rsidRDefault="008D4C89" w:rsidP="00BD7651">
                <w:pPr>
                  <w:pStyle w:val="a8"/>
                  <w:rPr>
                    <w:rFonts w:ascii="Meiryo UI" w:hAnsi="Meiryo UI"/>
                    <w:noProof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[姓]</w:t>
                </w:r>
              </w:p>
            </w:sdtContent>
          </w:sdt>
        </w:tc>
        <w:tc>
          <w:tcPr>
            <w:tcW w:w="270" w:type="dxa"/>
            <w:vMerge/>
          </w:tcPr>
          <w:p w14:paraId="477A421D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</w:tcPr>
          <w:p w14:paraId="38473D4F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bookmarkStart w:id="0" w:name="_GoBack"/>
        <w:bookmarkEnd w:id="0"/>
      </w:tr>
      <w:tr w:rsidR="008D4C89" w:rsidRPr="00A044A1" w14:paraId="2F5D9ABD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rPr>
                <w:rFonts w:ascii="Meiryo UI" w:hAnsi="Meiryo UI"/>
              </w:rPr>
              <w:id w:val="-712114786"/>
              <w:placeholder>
                <w:docPart w:val="F69796EC1C084BE49F5D4A4D503B3738"/>
              </w:placeholder>
              <w:temporary/>
              <w:showingPlcHdr/>
              <w15:appearance w15:val="hidden"/>
            </w:sdtPr>
            <w:sdtEndPr/>
            <w:sdtContent>
              <w:p w14:paraId="6742BF89" w14:textId="77777777" w:rsidR="008D4C89" w:rsidRPr="00A044A1" w:rsidRDefault="008D4C89" w:rsidP="00BD7651">
                <w:pPr>
                  <w:pStyle w:val="a8"/>
                  <w:rPr>
                    <w:rFonts w:ascii="Meiryo UI" w:hAnsi="Meiryo UI"/>
                    <w:lang w:val="en-US"/>
                  </w:rPr>
                </w:pPr>
                <w:r w:rsidRPr="00A044A1">
                  <w:rPr>
                    <w:rStyle w:val="ad"/>
                    <w:rFonts w:ascii="Meiryo UI" w:hAnsi="Meiryo UI"/>
                    <w:lang w:val="ja-JP" w:bidi="ja-JP"/>
                  </w:rPr>
                  <w:t>[役職]</w:t>
                </w:r>
              </w:p>
            </w:sdtContent>
          </w:sdt>
        </w:tc>
        <w:tc>
          <w:tcPr>
            <w:tcW w:w="270" w:type="dxa"/>
            <w:vMerge/>
          </w:tcPr>
          <w:p w14:paraId="06BAE74E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</w:tcPr>
          <w:p w14:paraId="4B484A77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</w:tr>
      <w:tr w:rsidR="008D4C89" w:rsidRPr="00A044A1" w14:paraId="0DA3A6EF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35060087" w14:textId="77777777" w:rsidR="008D4C89" w:rsidRPr="00A044A1" w:rsidRDefault="008D4C89" w:rsidP="00BD7651">
            <w:pPr>
              <w:jc w:val="center"/>
              <w:rPr>
                <w:rFonts w:ascii="Meiryo UI" w:hAnsi="Meiryo UI"/>
              </w:rPr>
            </w:pPr>
            <w:r w:rsidRPr="00A044A1">
              <w:rPr>
                <w:rFonts w:ascii="Meiryo UI" w:hAnsi="Meiryo UI"/>
                <w:noProof/>
                <w:lang w:val="ja-JP" w:bidi="ja-JP"/>
              </w:rPr>
              <w:drawing>
                <wp:inline distT="0" distB="0" distL="0" distR="0" wp14:anchorId="2676893C" wp14:editId="2C7B778C">
                  <wp:extent cx="190500" cy="190500"/>
                  <wp:effectExtent l="0" t="0" r="0" b="0"/>
                  <wp:docPr id="29" name="グラフィック 23" descr="電話アイコン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グラフィック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rFonts w:ascii="Meiryo UI" w:hAnsi="Meiryo UI"/>
              </w:rPr>
              <w:id w:val="1111563247"/>
              <w:placeholder>
                <w:docPart w:val="AC5F74D6CE3343B9B2E59D5185B362D9"/>
              </w:placeholder>
              <w:temporary/>
              <w:showingPlcHdr/>
              <w15:appearance w15:val="hidden"/>
            </w:sdtPr>
            <w:sdtEndPr/>
            <w:sdtContent>
              <w:p w14:paraId="424F19E7" w14:textId="77777777" w:rsidR="008D4C89" w:rsidRPr="00A044A1" w:rsidRDefault="008D4C89" w:rsidP="008D4C89">
                <w:pPr>
                  <w:pStyle w:val="af7"/>
                  <w:rPr>
                    <w:rFonts w:ascii="Meiryo UI" w:hAnsi="Meiryo UI"/>
                  </w:rPr>
                </w:pPr>
                <w:r w:rsidRPr="00A044A1">
                  <w:rPr>
                    <w:rStyle w:val="20"/>
                    <w:rFonts w:ascii="Meiryo UI" w:hAnsi="Meiryo UI"/>
                    <w:lang w:val="ja-JP" w:bidi="ja-JP"/>
                  </w:rPr>
                  <w:t>電話番号:</w:t>
                </w:r>
              </w:p>
            </w:sdtContent>
          </w:sdt>
          <w:sdt>
            <w:sdtPr>
              <w:rPr>
                <w:rFonts w:ascii="Meiryo UI" w:hAnsi="Meiryo UI"/>
              </w:rPr>
              <w:id w:val="-324128318"/>
              <w:placeholder>
                <w:docPart w:val="FC99310CB3CB44DBA18F6470CCB91DF0"/>
              </w:placeholder>
              <w:temporary/>
              <w:showingPlcHdr/>
              <w15:appearance w15:val="hidden"/>
            </w:sdtPr>
            <w:sdtEndPr/>
            <w:sdtContent>
              <w:p w14:paraId="6FA18B1B" w14:textId="77777777" w:rsidR="008D4C89" w:rsidRPr="00A044A1" w:rsidRDefault="008D4C89" w:rsidP="008D4C89">
                <w:pPr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678-555-0103</w:t>
                </w:r>
              </w:p>
            </w:sdtContent>
          </w:sdt>
        </w:tc>
        <w:tc>
          <w:tcPr>
            <w:tcW w:w="270" w:type="dxa"/>
            <w:vMerge/>
          </w:tcPr>
          <w:p w14:paraId="236282FF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</w:tcPr>
          <w:p w14:paraId="1548319A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</w:tr>
      <w:tr w:rsidR="008D4C89" w:rsidRPr="00A044A1" w14:paraId="568B6CAF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5A47C4F6" w14:textId="77777777" w:rsidR="008D4C89" w:rsidRPr="00A044A1" w:rsidRDefault="008D4C89" w:rsidP="00BD7651">
            <w:pPr>
              <w:jc w:val="center"/>
              <w:rPr>
                <w:rFonts w:ascii="Meiryo UI" w:hAnsi="Meiryo UI"/>
              </w:rPr>
            </w:pPr>
            <w:r w:rsidRPr="00A044A1">
              <w:rPr>
                <w:rFonts w:ascii="Meiryo UI" w:hAnsi="Meiryo UI"/>
                <w:noProof/>
                <w:lang w:val="ja-JP" w:bidi="ja-JP"/>
              </w:rPr>
              <w:drawing>
                <wp:inline distT="0" distB="0" distL="0" distR="0" wp14:anchorId="17A60AE8" wp14:editId="57FD1FFA">
                  <wp:extent cx="220980" cy="220980"/>
                  <wp:effectExtent l="0" t="0" r="7620" b="7620"/>
                  <wp:docPr id="31" name="グラフィック 27" descr="アット マークのアイコン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グラフィック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rFonts w:ascii="Meiryo UI" w:hAnsi="Meiryo UI"/>
              </w:rPr>
              <w:id w:val="-240260293"/>
              <w:placeholder>
                <w:docPart w:val="14903412A818407D86F52EC58F537C68"/>
              </w:placeholder>
              <w:temporary/>
              <w:showingPlcHdr/>
              <w15:appearance w15:val="hidden"/>
            </w:sdtPr>
            <w:sdtEndPr/>
            <w:sdtContent>
              <w:p w14:paraId="0E5BFCAB" w14:textId="77777777" w:rsidR="008D4C89" w:rsidRPr="00A044A1" w:rsidRDefault="008D4C89" w:rsidP="008D4C89">
                <w:pPr>
                  <w:pStyle w:val="af7"/>
                  <w:rPr>
                    <w:rFonts w:ascii="Meiryo UI" w:hAnsi="Meiryo UI"/>
                  </w:rPr>
                </w:pPr>
                <w:r w:rsidRPr="00A044A1">
                  <w:rPr>
                    <w:rStyle w:val="20"/>
                    <w:rFonts w:ascii="Meiryo UI" w:hAnsi="Meiryo UI"/>
                    <w:lang w:val="ja-JP" w:bidi="ja-JP"/>
                  </w:rPr>
                  <w:t>メール</w:t>
                </w:r>
                <w:r w:rsidRPr="00A044A1">
                  <w:rPr>
                    <w:rStyle w:val="20"/>
                    <w:rFonts w:ascii="Meiryo UI" w:hAnsi="Meiryo UI"/>
                    <w:lang w:bidi="ja-JP"/>
                  </w:rPr>
                  <w:t>:</w:t>
                </w:r>
              </w:p>
            </w:sdtContent>
          </w:sdt>
          <w:p w14:paraId="79F8E3CA" w14:textId="77777777" w:rsidR="008D4C89" w:rsidRPr="00A044A1" w:rsidRDefault="00216761" w:rsidP="008D4C89">
            <w:pPr>
              <w:rPr>
                <w:rStyle w:val="af8"/>
                <w:rFonts w:ascii="Meiryo UI" w:hAnsi="Meiryo UI"/>
              </w:rPr>
            </w:pPr>
            <w:sdt>
              <w:sdtPr>
                <w:rPr>
                  <w:rFonts w:ascii="Meiryo UI" w:hAnsi="Meiryo UI"/>
                  <w:color w:val="00768E" w:themeColor="accent2" w:themeShade="80"/>
                  <w:u w:val="single"/>
                </w:rPr>
                <w:id w:val="-1223903890"/>
                <w:placeholder>
                  <w:docPart w:val="37ABDB9991F74E80AD2966C11DADE199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8D4C89" w:rsidRPr="00A044A1">
                    <w:rPr>
                      <w:rStyle w:val="af8"/>
                      <w:rFonts w:ascii="Meiryo UI" w:hAnsi="Meiryo UI"/>
                      <w:lang w:bidi="ja-JP"/>
                    </w:rPr>
                    <w:t>someone@example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14:paraId="5C47BB03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</w:tcPr>
          <w:p w14:paraId="46DE3B08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</w:tr>
      <w:tr w:rsidR="008D4C89" w:rsidRPr="00A044A1" w14:paraId="4EED6EED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3DD55A0E" w14:textId="77777777" w:rsidR="008D4C89" w:rsidRPr="00A044A1" w:rsidRDefault="008D4C89" w:rsidP="00BD7651">
            <w:pPr>
              <w:jc w:val="center"/>
              <w:rPr>
                <w:rFonts w:ascii="Meiryo UI" w:hAnsi="Meiryo UI"/>
              </w:rPr>
            </w:pPr>
            <w:r w:rsidRPr="00A044A1">
              <w:rPr>
                <w:rFonts w:ascii="Meiryo UI" w:hAnsi="Meiryo UI"/>
                <w:noProof/>
                <w:lang w:val="ja-JP" w:bidi="ja-JP"/>
              </w:rPr>
              <w:drawing>
                <wp:inline distT="0" distB="0" distL="0" distR="0" wp14:anchorId="24C08E6B" wp14:editId="0A24551F">
                  <wp:extent cx="220980" cy="220980"/>
                  <wp:effectExtent l="0" t="0" r="7620" b="7620"/>
                  <wp:docPr id="40" name="グラフィック 29" descr="リンク アイコン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グラフィック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rFonts w:ascii="Meiryo UI" w:hAnsi="Meiryo UI"/>
              </w:rPr>
              <w:id w:val="67859272"/>
              <w:placeholder>
                <w:docPart w:val="267AE05B27A24B4B9AC7D3D911B701EF"/>
              </w:placeholder>
              <w:temporary/>
              <w:showingPlcHdr/>
              <w15:appearance w15:val="hidden"/>
            </w:sdtPr>
            <w:sdtEndPr/>
            <w:sdtContent>
              <w:p w14:paraId="3CEC94D1" w14:textId="77777777" w:rsidR="008D4C89" w:rsidRPr="00A044A1" w:rsidRDefault="008D4C89" w:rsidP="008D4C89">
                <w:pPr>
                  <w:pStyle w:val="af7"/>
                  <w:rPr>
                    <w:rFonts w:ascii="Meiryo UI" w:hAnsi="Meiryo UI"/>
                  </w:rPr>
                </w:pPr>
                <w:r w:rsidRPr="00A044A1">
                  <w:rPr>
                    <w:rStyle w:val="20"/>
                    <w:rFonts w:ascii="Meiryo UI" w:hAnsi="Meiryo UI"/>
                    <w:lang w:val="ja-JP" w:bidi="ja-JP"/>
                  </w:rPr>
                  <w:t>Web サイト:</w:t>
                </w:r>
              </w:p>
            </w:sdtContent>
          </w:sdt>
          <w:sdt>
            <w:sdtPr>
              <w:rPr>
                <w:rFonts w:ascii="Meiryo UI" w:hAnsi="Meiryo UI"/>
              </w:rPr>
              <w:id w:val="-720132143"/>
              <w:placeholder>
                <w:docPart w:val="75B93DE9C98B43ACA6E0265C25AF8E0C"/>
              </w:placeholder>
              <w:temporary/>
              <w:showingPlcHdr/>
              <w15:appearance w15:val="hidden"/>
            </w:sdtPr>
            <w:sdtEndPr/>
            <w:sdtContent>
              <w:p w14:paraId="5B15E593" w14:textId="77777777" w:rsidR="008D4C89" w:rsidRPr="00A044A1" w:rsidRDefault="008D4C89" w:rsidP="008D4C89">
                <w:pPr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Web サイトをここに挿入します</w:t>
                </w:r>
              </w:p>
            </w:sdtContent>
          </w:sdt>
        </w:tc>
        <w:tc>
          <w:tcPr>
            <w:tcW w:w="270" w:type="dxa"/>
            <w:vMerge/>
          </w:tcPr>
          <w:p w14:paraId="72151576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</w:tcPr>
          <w:p w14:paraId="2DE540A3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</w:tr>
      <w:tr w:rsidR="008D4C89" w:rsidRPr="00A044A1" w14:paraId="09A72812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5C55F68" w14:textId="77777777" w:rsidR="008D4C89" w:rsidRPr="00A044A1" w:rsidRDefault="008D4C89" w:rsidP="00BD7651">
            <w:pPr>
              <w:jc w:val="center"/>
              <w:rPr>
                <w:rFonts w:ascii="Meiryo UI" w:hAnsi="Meiryo UI"/>
              </w:rPr>
            </w:pPr>
            <w:r w:rsidRPr="00A044A1">
              <w:rPr>
                <w:rFonts w:ascii="Meiryo UI" w:hAnsi="Meiryo UI"/>
                <w:noProof/>
                <w:lang w:val="ja-JP" w:bidi="ja-JP"/>
              </w:rPr>
              <w:drawing>
                <wp:inline distT="0" distB="0" distL="0" distR="0" wp14:anchorId="2EE24D38" wp14:editId="3AB937B5">
                  <wp:extent cx="198120" cy="198120"/>
                  <wp:effectExtent l="0" t="0" r="0" b="0"/>
                  <wp:docPr id="41" name="グラフィック 33" descr="場所のアイコン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グラフィック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rPr>
                <w:rFonts w:ascii="Meiryo UI" w:hAnsi="Meiryo UI"/>
              </w:rPr>
              <w:id w:val="1078949321"/>
              <w:placeholder>
                <w:docPart w:val="07015A04360E45FAAE7386FDBF562C54"/>
              </w:placeholder>
              <w:temporary/>
              <w:showingPlcHdr/>
              <w15:appearance w15:val="hidden"/>
            </w:sdtPr>
            <w:sdtEndPr/>
            <w:sdtContent>
              <w:p w14:paraId="7FE9BC12" w14:textId="77777777" w:rsidR="008D4C89" w:rsidRPr="00A044A1" w:rsidRDefault="008D4C89" w:rsidP="00B72D6F">
                <w:pPr>
                  <w:pStyle w:val="af7"/>
                  <w:rPr>
                    <w:rFonts w:ascii="Meiryo UI" w:hAnsi="Meiryo UI"/>
                  </w:rPr>
                </w:pPr>
                <w:r w:rsidRPr="00A044A1">
                  <w:rPr>
                    <w:rStyle w:val="20"/>
                    <w:rFonts w:ascii="Meiryo UI" w:hAnsi="Meiryo UI"/>
                    <w:lang w:val="ja-JP" w:bidi="ja-JP"/>
                  </w:rPr>
                  <w:t>住所</w:t>
                </w:r>
              </w:p>
            </w:sdtContent>
          </w:sdt>
          <w:sdt>
            <w:sdtPr>
              <w:rPr>
                <w:rFonts w:ascii="Meiryo UI" w:hAnsi="Meiryo UI"/>
              </w:rPr>
              <w:id w:val="-1569103137"/>
              <w:placeholder>
                <w:docPart w:val="CE4DD0825EFC40E491E38B84D520C2D3"/>
              </w:placeholder>
              <w:temporary/>
              <w:showingPlcHdr/>
              <w15:appearance w15:val="hidden"/>
            </w:sdtPr>
            <w:sdtEndPr/>
            <w:sdtContent>
              <w:p w14:paraId="44E0ED95" w14:textId="77777777" w:rsidR="008D4C89" w:rsidRPr="00A044A1" w:rsidRDefault="008D4C89" w:rsidP="00BD7651">
                <w:pPr>
                  <w:pStyle w:val="ab"/>
                  <w:rPr>
                    <w:rStyle w:val="aa"/>
                    <w:rFonts w:ascii="Meiryo UI" w:hAnsi="Meiryo UI"/>
                    <w:color w:val="000000" w:themeColor="text1"/>
                  </w:rPr>
                </w:pPr>
                <w:r w:rsidRPr="00A044A1">
                  <w:rPr>
                    <w:rStyle w:val="aa"/>
                    <w:rFonts w:ascii="Meiryo UI" w:hAnsi="Meiryo UI"/>
                    <w:color w:val="000000" w:themeColor="text1"/>
                    <w:lang w:val="ja-JP" w:bidi="ja-JP"/>
                  </w:rPr>
                  <w:t>番地</w:t>
                </w:r>
              </w:p>
              <w:p w14:paraId="04074E77" w14:textId="77777777" w:rsidR="008D4C89" w:rsidRPr="00A044A1" w:rsidRDefault="008D4C89" w:rsidP="00BD7651">
                <w:pPr>
                  <w:pStyle w:val="ab"/>
                  <w:rPr>
                    <w:rStyle w:val="aa"/>
                    <w:rFonts w:ascii="Meiryo UI" w:hAnsi="Meiryo UI"/>
                    <w:color w:val="000000" w:themeColor="text1"/>
                  </w:rPr>
                </w:pPr>
                <w:r w:rsidRPr="00A044A1">
                  <w:rPr>
                    <w:rStyle w:val="aa"/>
                    <w:rFonts w:ascii="Meiryo UI" w:hAnsi="Meiryo UI"/>
                    <w:color w:val="000000" w:themeColor="text1"/>
                    <w:lang w:val="ja-JP" w:bidi="ja-JP"/>
                  </w:rPr>
                  <w:t>郵便番号、都道府県、市区町村</w:t>
                </w:r>
              </w:p>
              <w:p w14:paraId="2759DCD6" w14:textId="77777777" w:rsidR="008D4C89" w:rsidRPr="00A044A1" w:rsidRDefault="008D4C89" w:rsidP="00BD7651">
                <w:pPr>
                  <w:pStyle w:val="ab"/>
                  <w:rPr>
                    <w:rFonts w:ascii="Meiryo UI" w:hAnsi="Meiryo UI"/>
                  </w:rPr>
                </w:pPr>
                <w:r w:rsidRPr="00A044A1">
                  <w:rPr>
                    <w:rStyle w:val="aa"/>
                    <w:rFonts w:ascii="Meiryo UI" w:hAnsi="Meiryo UI"/>
                    <w:color w:val="000000" w:themeColor="text1"/>
                    <w:lang w:val="ja-JP" w:bidi="ja-JP"/>
                  </w:rPr>
                  <w:t>国/地域</w:t>
                </w:r>
              </w:p>
            </w:sdtContent>
          </w:sdt>
        </w:tc>
        <w:tc>
          <w:tcPr>
            <w:tcW w:w="270" w:type="dxa"/>
            <w:vMerge/>
          </w:tcPr>
          <w:p w14:paraId="3D79BAA9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</w:tcPr>
          <w:p w14:paraId="01FAB2BA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</w:tr>
      <w:tr w:rsidR="008D4C89" w:rsidRPr="00A044A1" w14:paraId="4FA02B9B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6CB8EB3E" w14:textId="77777777" w:rsidR="008D4C89" w:rsidRPr="00A044A1" w:rsidRDefault="008D4C89" w:rsidP="00BD7651">
            <w:pPr>
              <w:jc w:val="center"/>
              <w:rPr>
                <w:rFonts w:ascii="Meiryo UI" w:hAnsi="Meiryo UI"/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0D259CE8" w14:textId="77777777" w:rsidR="008D4C89" w:rsidRPr="00A044A1" w:rsidRDefault="008D4C89" w:rsidP="00BD7651">
            <w:pPr>
              <w:rPr>
                <w:rFonts w:ascii="Meiryo UI" w:hAnsi="Meiryo UI"/>
              </w:rPr>
            </w:pPr>
          </w:p>
        </w:tc>
        <w:tc>
          <w:tcPr>
            <w:tcW w:w="270" w:type="dxa"/>
            <w:vMerge/>
          </w:tcPr>
          <w:p w14:paraId="7701307E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</w:tcPr>
          <w:p w14:paraId="03AE452B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</w:tr>
      <w:tr w:rsidR="008D4C89" w:rsidRPr="00A044A1" w14:paraId="56108B10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4EB5C0DC" w14:textId="77777777" w:rsidR="008D4C89" w:rsidRPr="00A044A1" w:rsidRDefault="008D4C89" w:rsidP="00BD7651">
            <w:pPr>
              <w:jc w:val="center"/>
              <w:rPr>
                <w:rFonts w:ascii="Meiryo UI" w:hAnsi="Meiryo UI"/>
              </w:rPr>
            </w:pPr>
            <w:r w:rsidRPr="00A044A1">
              <w:rPr>
                <w:rFonts w:ascii="Meiryo UI" w:hAnsi="Meiryo UI"/>
                <w:noProof/>
                <w:lang w:val="ja-JP" w:bidi="ja-JP"/>
              </w:rPr>
              <w:drawing>
                <wp:inline distT="0" distB="0" distL="0" distR="0" wp14:anchorId="6E9AF6D7" wp14:editId="49FC7903">
                  <wp:extent cx="255270" cy="255270"/>
                  <wp:effectExtent l="0" t="0" r="0" b="0"/>
                  <wp:docPr id="121" name="グラフィック 120" descr="鍵のアイコン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グラフィック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rPr>
                <w:rFonts w:ascii="Meiryo UI" w:hAnsi="Meiryo UI"/>
              </w:rPr>
              <w:id w:val="-219292863"/>
              <w:placeholder>
                <w:docPart w:val="6CB8824C745243E4AB7D288D9D548E2A"/>
              </w:placeholder>
              <w:temporary/>
              <w:showingPlcHdr/>
              <w15:appearance w15:val="hidden"/>
            </w:sdtPr>
            <w:sdtEndPr/>
            <w:sdtContent>
              <w:p w14:paraId="2DB492D0" w14:textId="77777777" w:rsidR="008D4C89" w:rsidRPr="00A044A1" w:rsidRDefault="008D4C89" w:rsidP="00B72D6F">
                <w:pPr>
                  <w:pStyle w:val="af7"/>
                  <w:rPr>
                    <w:rFonts w:ascii="Meiryo UI" w:hAnsi="Meiryo UI"/>
                  </w:rPr>
                </w:pPr>
                <w:r w:rsidRPr="00A044A1">
                  <w:rPr>
                    <w:rStyle w:val="20"/>
                    <w:rFonts w:ascii="Meiryo UI" w:hAnsi="Meiryo UI"/>
                    <w:lang w:val="ja-JP" w:bidi="ja-JP"/>
                  </w:rPr>
                  <w:t>資格/特技</w:t>
                </w:r>
              </w:p>
            </w:sdtContent>
          </w:sdt>
          <w:sdt>
            <w:sdtPr>
              <w:rPr>
                <w:rFonts w:ascii="Meiryo UI" w:hAnsi="Meiryo UI"/>
              </w:rPr>
              <w:id w:val="1151860431"/>
              <w:placeholder>
                <w:docPart w:val="45D7E9718AB0438BA942111903F9C9C6"/>
              </w:placeholder>
              <w:temporary/>
              <w:showingPlcHdr/>
              <w15:appearance w15:val="hidden"/>
            </w:sdtPr>
            <w:sdtEndPr/>
            <w:sdtContent>
              <w:p w14:paraId="0370F5B5" w14:textId="77777777" w:rsidR="008D4C89" w:rsidRPr="00A044A1" w:rsidRDefault="008D4C89" w:rsidP="008D4C89">
                <w:pPr>
                  <w:pStyle w:val="ab"/>
                  <w:rPr>
                    <w:rFonts w:ascii="Meiryo UI" w:hAnsi="Meiryo UI"/>
                  </w:rPr>
                </w:pPr>
                <w:r w:rsidRPr="00A044A1">
                  <w:rPr>
                    <w:rFonts w:ascii="Meiryo UI" w:hAnsi="Meiryo UI"/>
                    <w:lang w:val="ja-JP" w:bidi="ja-JP"/>
                  </w:rPr>
                  <w:t>[コンマで区切って、ここに資格を入力します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1F8EC073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  <w:tc>
          <w:tcPr>
            <w:tcW w:w="4616" w:type="dxa"/>
            <w:vMerge/>
            <w:tcBorders>
              <w:bottom w:val="nil"/>
            </w:tcBorders>
          </w:tcPr>
          <w:p w14:paraId="4279CF3F" w14:textId="77777777" w:rsidR="008D4C89" w:rsidRPr="00A044A1" w:rsidRDefault="008D4C89" w:rsidP="008064DE">
            <w:pPr>
              <w:rPr>
                <w:rFonts w:ascii="Meiryo UI" w:hAnsi="Meiryo UI"/>
              </w:rPr>
            </w:pPr>
          </w:p>
        </w:tc>
      </w:tr>
    </w:tbl>
    <w:p w14:paraId="53B3C339" w14:textId="77777777" w:rsidR="00BA3253" w:rsidRPr="00A044A1" w:rsidRDefault="008D4C89" w:rsidP="008D4C89">
      <w:pPr>
        <w:spacing w:after="0"/>
        <w:rPr>
          <w:rFonts w:ascii="Meiryo UI" w:hAnsi="Meiryo UI"/>
          <w:sz w:val="8"/>
        </w:rPr>
      </w:pPr>
      <w:r w:rsidRPr="00A044A1">
        <w:rPr>
          <w:rFonts w:ascii="Meiryo UI" w:hAnsi="Meiryo UI"/>
          <w:noProof/>
          <w:lang w:val="ja-JP" w:bidi="ja-JP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5BB38EF" wp14:editId="2A8428A7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グループ 23" descr="正方形のグラフィック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長方形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長方形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長方形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F7F151" id="グループ 23" o:spid="_x0000_s1026" alt="正方形のグラフィック" style="position:absolute;left:0;text-align:left;margin-left:0;margin-top:0;width:93.6pt;height:112.3pt;z-index:251658240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">
                <v:rect id="長方形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長方形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長方形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A044A1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C93772" w14:textId="77777777" w:rsidR="00216761" w:rsidRDefault="00216761" w:rsidP="00BA3253">
      <w:pPr>
        <w:spacing w:after="0" w:line="240" w:lineRule="auto"/>
      </w:pPr>
      <w:r>
        <w:separator/>
      </w:r>
    </w:p>
  </w:endnote>
  <w:endnote w:type="continuationSeparator" w:id="0">
    <w:p w14:paraId="13247B81" w14:textId="77777777" w:rsidR="00216761" w:rsidRDefault="00216761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98A7C" w14:textId="77777777" w:rsidR="00216761" w:rsidRDefault="00216761" w:rsidP="00BA3253">
      <w:pPr>
        <w:spacing w:after="0" w:line="240" w:lineRule="auto"/>
      </w:pPr>
      <w:r>
        <w:separator/>
      </w:r>
    </w:p>
  </w:footnote>
  <w:footnote w:type="continuationSeparator" w:id="0">
    <w:p w14:paraId="6F1B452C" w14:textId="77777777" w:rsidR="00216761" w:rsidRDefault="00216761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E524F" w14:textId="77777777" w:rsidR="00BA3253" w:rsidRPr="006B444B" w:rsidRDefault="008064DE">
    <w:pPr>
      <w:pStyle w:val="a3"/>
      <w:rPr>
        <w:rFonts w:ascii="メイリオ" w:hAnsi="メイリオ"/>
      </w:rPr>
    </w:pPr>
    <w:r w:rsidRPr="006B444B">
      <w:rPr>
        <w:rFonts w:ascii="メイリオ" w:hAnsi="メイリオ"/>
        <w:noProof/>
        <w:lang w:val="ja-JP" w:bidi="ja-JP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5B724D9" wp14:editId="4E0D587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グループ 17" descr="装飾要素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長方形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長方形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長方形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長方形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長方形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長方形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長方形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長方形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直線​​コネクタ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直線​​コネクタ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直線​​コネクタ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長方形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長方形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長方形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963D558" id="グループ 17" o:spid="_x0000_s1026" alt="装飾要素" style="position:absolute;left:0;text-align:left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">
              <v:rect id="長方形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長方形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長方形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長方形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長方形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長方形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長方形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長方形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直線​​コネクタ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直線​​コネクタ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直線​​コネクタ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長方形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長方形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長方形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displayBackgroundShap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064DE"/>
    <w:rsid w:val="00176419"/>
    <w:rsid w:val="00216761"/>
    <w:rsid w:val="002402E6"/>
    <w:rsid w:val="0024595B"/>
    <w:rsid w:val="002561EE"/>
    <w:rsid w:val="002C11C9"/>
    <w:rsid w:val="002E1FE8"/>
    <w:rsid w:val="002F0644"/>
    <w:rsid w:val="003C3388"/>
    <w:rsid w:val="0041649F"/>
    <w:rsid w:val="0045614D"/>
    <w:rsid w:val="00662ADC"/>
    <w:rsid w:val="00666246"/>
    <w:rsid w:val="00696538"/>
    <w:rsid w:val="006B444B"/>
    <w:rsid w:val="007F053E"/>
    <w:rsid w:val="008064DE"/>
    <w:rsid w:val="008D4C89"/>
    <w:rsid w:val="008F2E01"/>
    <w:rsid w:val="009425BD"/>
    <w:rsid w:val="009A1903"/>
    <w:rsid w:val="00A044A1"/>
    <w:rsid w:val="00AB450B"/>
    <w:rsid w:val="00AE3ABD"/>
    <w:rsid w:val="00B16442"/>
    <w:rsid w:val="00B56A80"/>
    <w:rsid w:val="00B72D6F"/>
    <w:rsid w:val="00BA3253"/>
    <w:rsid w:val="00BD7651"/>
    <w:rsid w:val="00CD1D13"/>
    <w:rsid w:val="00CD5B1D"/>
    <w:rsid w:val="00D03FB4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42CB4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649F"/>
    <w:pPr>
      <w:spacing w:line="192" w:lineRule="auto"/>
    </w:pPr>
    <w:rPr>
      <w:rFonts w:eastAsia="Meiryo UI"/>
      <w:sz w:val="18"/>
    </w:rPr>
  </w:style>
  <w:style w:type="paragraph" w:styleId="1">
    <w:name w:val="heading 1"/>
    <w:basedOn w:val="a"/>
    <w:next w:val="a"/>
    <w:link w:val="10"/>
    <w:uiPriority w:val="9"/>
    <w:qFormat/>
    <w:rsid w:val="002561EE"/>
    <w:pPr>
      <w:keepNext/>
      <w:keepLines/>
      <w:spacing w:before="360" w:after="120"/>
      <w:outlineLvl w:val="0"/>
    </w:pPr>
    <w:rPr>
      <w:rFonts w:asciiTheme="majorHAnsi" w:hAnsiTheme="majorHAnsi" w:cstheme="majorBidi"/>
      <w:b/>
      <w:sz w:val="38"/>
      <w:szCs w:val="32"/>
    </w:rPr>
  </w:style>
  <w:style w:type="paragraph" w:styleId="2">
    <w:name w:val="heading 2"/>
    <w:basedOn w:val="a"/>
    <w:next w:val="a"/>
    <w:link w:val="20"/>
    <w:uiPriority w:val="9"/>
    <w:qFormat/>
    <w:rsid w:val="002561EE"/>
    <w:pPr>
      <w:keepNext/>
      <w:keepLines/>
      <w:spacing w:before="40" w:after="0"/>
      <w:outlineLvl w:val="1"/>
    </w:pPr>
    <w:rPr>
      <w:rFonts w:asciiTheme="majorHAnsi" w:hAnsiTheme="majorHAnsi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semiHidden/>
    <w:rsid w:val="00CD1D13"/>
  </w:style>
  <w:style w:type="paragraph" w:styleId="a5">
    <w:name w:val="footer"/>
    <w:basedOn w:val="a"/>
    <w:link w:val="a6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semiHidden/>
    <w:rsid w:val="00CD1D13"/>
  </w:style>
  <w:style w:type="paragraph" w:styleId="Web">
    <w:name w:val="Normal (Web)"/>
    <w:basedOn w:val="a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a7">
    <w:name w:val="List Paragraph"/>
    <w:basedOn w:val="a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a8">
    <w:name w:val="Title"/>
    <w:basedOn w:val="Web"/>
    <w:next w:val="a"/>
    <w:link w:val="a9"/>
    <w:uiPriority w:val="10"/>
    <w:qFormat/>
    <w:rsid w:val="002561EE"/>
    <w:pPr>
      <w:spacing w:before="0" w:beforeAutospacing="0" w:after="0" w:afterAutospacing="0" w:line="600" w:lineRule="exact"/>
    </w:pPr>
    <w:rPr>
      <w:rFonts w:asciiTheme="majorHAnsi" w:eastAsia="Meiryo UI" w:hAnsiTheme="majorHAnsi" w:cstheme="minorBidi"/>
      <w:b/>
      <w:bCs/>
      <w:color w:val="000000" w:themeColor="text1"/>
      <w:spacing w:val="-30"/>
      <w:kern w:val="24"/>
      <w:sz w:val="56"/>
      <w:szCs w:val="70"/>
      <w:lang w:val="en-ZA"/>
    </w:rPr>
  </w:style>
  <w:style w:type="character" w:customStyle="1" w:styleId="a9">
    <w:name w:val="表題 (文字)"/>
    <w:basedOn w:val="a0"/>
    <w:link w:val="a8"/>
    <w:uiPriority w:val="10"/>
    <w:rsid w:val="002561EE"/>
    <w:rPr>
      <w:rFonts w:asciiTheme="majorHAnsi" w:eastAsia="Meiryo UI" w:hAnsiTheme="majorHAnsi"/>
      <w:b/>
      <w:bCs/>
      <w:color w:val="000000" w:themeColor="text1"/>
      <w:spacing w:val="-30"/>
      <w:kern w:val="24"/>
      <w:sz w:val="56"/>
      <w:szCs w:val="70"/>
      <w:lang w:val="en-ZA"/>
    </w:rPr>
  </w:style>
  <w:style w:type="character" w:styleId="aa">
    <w:name w:val="Placeholder Text"/>
    <w:basedOn w:val="a0"/>
    <w:uiPriority w:val="99"/>
    <w:semiHidden/>
    <w:rsid w:val="00176419"/>
    <w:rPr>
      <w:color w:val="808080"/>
    </w:rPr>
  </w:style>
  <w:style w:type="paragraph" w:customStyle="1" w:styleId="ab">
    <w:name w:val="連絡先情報"/>
    <w:basedOn w:val="Web"/>
    <w:qFormat/>
    <w:rsid w:val="0041649F"/>
    <w:pPr>
      <w:spacing w:before="0" w:beforeAutospacing="0" w:after="0" w:afterAutospacing="0"/>
    </w:pPr>
    <w:rPr>
      <w:rFonts w:asciiTheme="minorHAnsi" w:eastAsia="Meiryo UI" w:hAnsiTheme="minorHAnsi" w:cstheme="minorBidi"/>
      <w:color w:val="000000" w:themeColor="text1"/>
      <w:kern w:val="24"/>
      <w:sz w:val="18"/>
      <w:szCs w:val="22"/>
      <w:lang w:val="en-ZA"/>
    </w:rPr>
  </w:style>
  <w:style w:type="paragraph" w:styleId="ac">
    <w:name w:val="Subtitle"/>
    <w:basedOn w:val="Web"/>
    <w:next w:val="a"/>
    <w:link w:val="ad"/>
    <w:uiPriority w:val="11"/>
    <w:qFormat/>
    <w:rsid w:val="002561EE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eastAsia="Meiryo UI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ad">
    <w:name w:val="副題 (文字)"/>
    <w:basedOn w:val="a0"/>
    <w:link w:val="ac"/>
    <w:uiPriority w:val="11"/>
    <w:rsid w:val="002561EE"/>
    <w:rPr>
      <w:rFonts w:ascii="Gill Sans MT" w:eastAsia="Meiryo UI" w:hAnsi="Gill Sans MT"/>
      <w:color w:val="000000" w:themeColor="text1"/>
      <w:kern w:val="24"/>
      <w:sz w:val="36"/>
      <w:szCs w:val="40"/>
      <w:lang w:val="en-ZA"/>
    </w:rPr>
  </w:style>
  <w:style w:type="table" w:styleId="ae">
    <w:name w:val="Table Grid"/>
    <w:basedOn w:val="a1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住所"/>
    <w:basedOn w:val="a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</w:rPr>
  </w:style>
  <w:style w:type="paragraph" w:customStyle="1" w:styleId="af0">
    <w:name w:val="受取人情報"/>
    <w:basedOn w:val="af"/>
    <w:qFormat/>
    <w:rsid w:val="0041649F"/>
    <w:pPr>
      <w:ind w:right="0"/>
      <w:jc w:val="right"/>
    </w:pPr>
    <w:rPr>
      <w:rFonts w:eastAsia="Meiryo UI"/>
      <w:color w:val="auto"/>
    </w:rPr>
  </w:style>
  <w:style w:type="character" w:customStyle="1" w:styleId="af1">
    <w:name w:val="グレーのテキスト"/>
    <w:basedOn w:val="a0"/>
    <w:uiPriority w:val="4"/>
    <w:semiHidden/>
    <w:qFormat/>
    <w:rsid w:val="00176419"/>
    <w:rPr>
      <w:color w:val="808080" w:themeColor="background1" w:themeShade="80"/>
    </w:rPr>
  </w:style>
  <w:style w:type="character" w:customStyle="1" w:styleId="10">
    <w:name w:val="見出し 1 (文字)"/>
    <w:basedOn w:val="a0"/>
    <w:link w:val="1"/>
    <w:uiPriority w:val="9"/>
    <w:rsid w:val="002561EE"/>
    <w:rPr>
      <w:rFonts w:asciiTheme="majorHAnsi" w:eastAsia="Meiryo UI" w:hAnsiTheme="majorHAnsi" w:cstheme="majorBidi"/>
      <w:b/>
      <w:sz w:val="38"/>
      <w:szCs w:val="32"/>
    </w:rPr>
  </w:style>
  <w:style w:type="paragraph" w:customStyle="1" w:styleId="af2">
    <w:name w:val="仕事の日程"/>
    <w:basedOn w:val="a"/>
    <w:qFormat/>
    <w:rsid w:val="0041649F"/>
    <w:pPr>
      <w:shd w:val="clear" w:color="auto" w:fill="F2F2F2" w:themeFill="background1" w:themeFillShade="F2"/>
      <w:spacing w:before="240" w:after="0" w:line="360" w:lineRule="auto"/>
    </w:pPr>
  </w:style>
  <w:style w:type="paragraph" w:customStyle="1" w:styleId="af3">
    <w:name w:val="役職"/>
    <w:basedOn w:val="a"/>
    <w:qFormat/>
    <w:rsid w:val="008064DE"/>
    <w:pPr>
      <w:spacing w:after="0"/>
    </w:pPr>
  </w:style>
  <w:style w:type="paragraph" w:customStyle="1" w:styleId="af4">
    <w:name w:val="会社名"/>
    <w:basedOn w:val="a"/>
    <w:qFormat/>
    <w:rsid w:val="0041649F"/>
    <w:pPr>
      <w:spacing w:after="200"/>
    </w:pPr>
  </w:style>
  <w:style w:type="paragraph" w:styleId="af5">
    <w:name w:val="Date"/>
    <w:basedOn w:val="a"/>
    <w:next w:val="a"/>
    <w:link w:val="af6"/>
    <w:uiPriority w:val="99"/>
    <w:semiHidden/>
    <w:rsid w:val="008064DE"/>
    <w:pPr>
      <w:spacing w:after="0" w:line="240" w:lineRule="auto"/>
      <w:ind w:right="360"/>
    </w:pPr>
    <w:rPr>
      <w:rFonts w:eastAsiaTheme="minorEastAsia"/>
    </w:rPr>
  </w:style>
  <w:style w:type="character" w:customStyle="1" w:styleId="af6">
    <w:name w:val="日付 (文字)"/>
    <w:basedOn w:val="a0"/>
    <w:link w:val="af5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af7">
    <w:name w:val="連絡先の詳細"/>
    <w:basedOn w:val="a"/>
    <w:qFormat/>
    <w:rsid w:val="00666246"/>
    <w:pPr>
      <w:spacing w:after="0" w:line="240" w:lineRule="auto"/>
      <w:ind w:right="360"/>
    </w:pPr>
    <w:rPr>
      <w:szCs w:val="24"/>
    </w:rPr>
  </w:style>
  <w:style w:type="character" w:styleId="af8">
    <w:name w:val="Hyperlink"/>
    <w:basedOn w:val="a0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20">
    <w:name w:val="見出し 2 (文字)"/>
    <w:basedOn w:val="a0"/>
    <w:link w:val="2"/>
    <w:uiPriority w:val="9"/>
    <w:rsid w:val="002561EE"/>
    <w:rPr>
      <w:rFonts w:asciiTheme="majorHAnsi" w:eastAsia="Meiryo UI" w:hAnsiTheme="majorHAnsi" w:cstheme="majorBidi"/>
      <w:b/>
      <w:sz w:val="18"/>
      <w:szCs w:val="26"/>
    </w:rPr>
  </w:style>
  <w:style w:type="paragraph" w:styleId="af9">
    <w:name w:val="Balloon Text"/>
    <w:basedOn w:val="a"/>
    <w:link w:val="afa"/>
    <w:uiPriority w:val="99"/>
    <w:semiHidden/>
    <w:unhideWhenUsed/>
    <w:rsid w:val="00666246"/>
    <w:pPr>
      <w:spacing w:after="0" w:line="240" w:lineRule="auto"/>
    </w:pPr>
    <w:rPr>
      <w:rFonts w:asciiTheme="majorHAnsi" w:eastAsiaTheme="majorEastAsia" w:hAnsiTheme="majorHAnsi" w:cstheme="majorBidi"/>
      <w:szCs w:val="18"/>
    </w:rPr>
  </w:style>
  <w:style w:type="character" w:customStyle="1" w:styleId="afa">
    <w:name w:val="吹き出し (文字)"/>
    <w:basedOn w:val="a0"/>
    <w:link w:val="af9"/>
    <w:uiPriority w:val="99"/>
    <w:semiHidden/>
    <w:rsid w:val="0066624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meone@example.com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C58B3D57D164ABDBE7E2E4B053C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8B7FF-5879-478D-A1F6-EDE4E2755EFC}"/>
      </w:docPartPr>
      <w:docPartBody>
        <w:p w:rsidR="00A14CAF" w:rsidRDefault="00E47663" w:rsidP="00E47663">
          <w:pPr>
            <w:pStyle w:val="BC58B3D57D164ABDBE7E2E4B053C2CBF4"/>
          </w:pPr>
          <w:r w:rsidRPr="00A044A1">
            <w:rPr>
              <w:rStyle w:val="10"/>
              <w:rFonts w:ascii="Meiryo UI" w:eastAsia="Meiryo UI" w:hAnsi="Meiryo UI"/>
              <w:lang w:val="ja-JP" w:bidi="ja-JP"/>
            </w:rPr>
            <w:t>職歴</w:t>
          </w:r>
        </w:p>
      </w:docPartBody>
    </w:docPart>
    <w:docPart>
      <w:docPartPr>
        <w:name w:val="86230E6E5433413097D06429871B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19099-859C-4E2F-B1F8-99AB9DBC2B3B}"/>
      </w:docPartPr>
      <w:docPartBody>
        <w:p w:rsidR="00A14CAF" w:rsidRDefault="00E47663" w:rsidP="00E47663">
          <w:pPr>
            <w:pStyle w:val="86230E6E5433413097D06429871B26401"/>
          </w:pPr>
          <w:r w:rsidRPr="00A044A1">
            <w:rPr>
              <w:rFonts w:ascii="Meiryo UI" w:hAnsi="Meiryo UI"/>
              <w:lang w:val="ja-JP" w:bidi="ja-JP"/>
            </w:rPr>
            <w:t>[開始日]</w:t>
          </w:r>
        </w:p>
      </w:docPartBody>
    </w:docPart>
    <w:docPart>
      <w:docPartPr>
        <w:name w:val="ED48D7E57B29476E8C8332AAC8F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A1867-B5BC-4935-A401-31A9975D05DC}"/>
      </w:docPartPr>
      <w:docPartBody>
        <w:p w:rsidR="00A14CAF" w:rsidRDefault="00E47663" w:rsidP="00E47663">
          <w:pPr>
            <w:pStyle w:val="ED48D7E57B29476E8C8332AAC8FD1E3D1"/>
          </w:pPr>
          <w:r w:rsidRPr="00A044A1">
            <w:rPr>
              <w:rFonts w:ascii="Meiryo UI" w:hAnsi="Meiryo UI"/>
              <w:lang w:val="ja-JP" w:bidi="ja-JP"/>
            </w:rPr>
            <w:t>[終了日]</w:t>
          </w:r>
        </w:p>
      </w:docPartBody>
    </w:docPart>
    <w:docPart>
      <w:docPartPr>
        <w:name w:val="AA4DA1105CD9486E8986D0BE5F6A7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6FB5C-636A-4E52-B3F3-245C91B2A46F}"/>
      </w:docPartPr>
      <w:docPartBody>
        <w:p w:rsidR="00A14CAF" w:rsidRDefault="00E47663" w:rsidP="00E47663">
          <w:pPr>
            <w:pStyle w:val="AA4DA1105CD9486E8986D0BE5F6A7F084"/>
          </w:pPr>
          <w:r w:rsidRPr="00A044A1">
            <w:rPr>
              <w:rFonts w:ascii="Meiryo UI" w:hAnsi="Meiryo UI"/>
              <w:lang w:val="ja-JP" w:bidi="ja-JP"/>
            </w:rPr>
            <w:t>役職 (</w:t>
          </w:r>
          <w:r w:rsidRPr="00A044A1">
            <w:rPr>
              <w:rFonts w:ascii="Meiryo UI" w:hAnsi="Meiryo UI"/>
              <w:i/>
              <w:lang w:val="ja-JP" w:bidi="ja-JP"/>
            </w:rPr>
            <w:t>例; マーケティング アナリスト</w:t>
          </w:r>
          <w:r w:rsidRPr="00A044A1">
            <w:rPr>
              <w:rFonts w:ascii="Meiryo UI" w:hAnsi="Meiryo UI"/>
              <w:lang w:val="ja-JP" w:bidi="ja-JP"/>
            </w:rPr>
            <w:t>)</w:t>
          </w:r>
        </w:p>
      </w:docPartBody>
    </w:docPart>
    <w:docPart>
      <w:docPartPr>
        <w:name w:val="85A2C59E1BEE4620830CA16579C9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04E0D-E441-42C3-82AB-390767292E7E}"/>
      </w:docPartPr>
      <w:docPartBody>
        <w:p w:rsidR="00A14CAF" w:rsidRDefault="00E47663" w:rsidP="00E47663">
          <w:pPr>
            <w:pStyle w:val="85A2C59E1BEE4620830CA16579C92C1D4"/>
          </w:pPr>
          <w:r w:rsidRPr="00A044A1">
            <w:rPr>
              <w:rFonts w:ascii="Meiryo UI" w:hAnsi="Meiryo UI"/>
              <w:lang w:val="ja-JP" w:bidi="ja-JP"/>
            </w:rPr>
            <w:t>職位</w:t>
          </w:r>
          <w:r w:rsidRPr="00A044A1">
            <w:rPr>
              <w:rFonts w:ascii="Meiryo UI" w:hAnsi="Meiryo UI"/>
              <w:lang w:bidi="ja-JP"/>
            </w:rPr>
            <w:t xml:space="preserve"> (</w:t>
          </w:r>
          <w:r w:rsidRPr="00A044A1">
            <w:rPr>
              <w:rFonts w:ascii="Meiryo UI" w:hAnsi="Meiryo UI"/>
              <w:i/>
              <w:lang w:val="ja-JP" w:bidi="ja-JP"/>
            </w:rPr>
            <w:t>例</w:t>
          </w:r>
          <w:r w:rsidRPr="00A044A1">
            <w:rPr>
              <w:rFonts w:ascii="Meiryo UI" w:hAnsi="Meiryo UI"/>
              <w:i/>
              <w:lang w:bidi="ja-JP"/>
            </w:rPr>
            <w:t xml:space="preserve">; </w:t>
          </w:r>
          <w:r w:rsidRPr="00A044A1">
            <w:rPr>
              <w:rFonts w:ascii="Meiryo UI" w:hAnsi="Meiryo UI"/>
              <w:i/>
              <w:lang w:val="ja-JP" w:bidi="ja-JP"/>
            </w:rPr>
            <w:t>上級</w:t>
          </w:r>
          <w:r w:rsidRPr="00A044A1">
            <w:rPr>
              <w:rFonts w:ascii="Meiryo UI" w:hAnsi="Meiryo UI"/>
              <w:lang w:bidi="ja-JP"/>
            </w:rPr>
            <w:t>)</w:t>
          </w:r>
        </w:p>
      </w:docPartBody>
    </w:docPart>
    <w:docPart>
      <w:docPartPr>
        <w:name w:val="CC2B9A9B2CF847758590B2F8C985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452E2-3541-4808-A0DC-5FC8572A7F08}"/>
      </w:docPartPr>
      <w:docPartBody>
        <w:p w:rsidR="00A14CAF" w:rsidRDefault="00E47663" w:rsidP="00E47663">
          <w:pPr>
            <w:pStyle w:val="CC2B9A9B2CF847758590B2F8C98559711"/>
          </w:pPr>
          <w:r w:rsidRPr="00A044A1">
            <w:rPr>
              <w:rFonts w:ascii="Meiryo UI" w:hAnsi="Meiryo UI"/>
              <w:lang w:val="ja-JP" w:bidi="ja-JP"/>
            </w:rPr>
            <w:t>会社名</w:t>
          </w:r>
        </w:p>
      </w:docPartBody>
    </w:docPart>
    <w:docPart>
      <w:docPartPr>
        <w:name w:val="0B6F15210E3F48ACA0B8BBB1B7BD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20196-DDBE-45DA-B61B-718B92A19BC0}"/>
      </w:docPartPr>
      <w:docPartBody>
        <w:p w:rsidR="00A14CAF" w:rsidRDefault="00E47663" w:rsidP="00E47663">
          <w:pPr>
            <w:pStyle w:val="0B6F15210E3F48ACA0B8BBB1B7BD00A7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開始日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7C94D4C8C92046338472F66C693E0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18935-7296-471F-8147-058151FF2E81}"/>
      </w:docPartPr>
      <w:docPartBody>
        <w:p w:rsidR="00A14CAF" w:rsidRDefault="00E47663" w:rsidP="00E47663">
          <w:pPr>
            <w:pStyle w:val="7C94D4C8C92046338472F66C693E079A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終了日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1E18ECE7B1FF44DA8161BBB06E62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777AC-924A-491F-9A4F-06F489B24BC2}"/>
      </w:docPartPr>
      <w:docPartBody>
        <w:p w:rsidR="00A14CAF" w:rsidRDefault="00E47663" w:rsidP="00E47663">
          <w:pPr>
            <w:pStyle w:val="1E18ECE7B1FF44DA8161BBB06E621EEA4"/>
          </w:pPr>
          <w:r w:rsidRPr="00A044A1">
            <w:rPr>
              <w:rFonts w:ascii="Meiryo UI" w:hAnsi="Meiryo UI"/>
              <w:lang w:val="ja-JP" w:bidi="ja-JP"/>
            </w:rPr>
            <w:t>役職 (</w:t>
          </w:r>
          <w:r w:rsidRPr="00A044A1">
            <w:rPr>
              <w:rFonts w:ascii="Meiryo UI" w:hAnsi="Meiryo UI"/>
              <w:i/>
              <w:lang w:val="ja-JP" w:bidi="ja-JP"/>
            </w:rPr>
            <w:t>例; マーケティング アナリスト</w:t>
          </w:r>
          <w:r w:rsidRPr="00A044A1">
            <w:rPr>
              <w:rFonts w:ascii="Meiryo UI" w:hAnsi="Meiryo UI"/>
              <w:lang w:val="ja-JP" w:bidi="ja-JP"/>
            </w:rPr>
            <w:t>)</w:t>
          </w:r>
        </w:p>
      </w:docPartBody>
    </w:docPart>
    <w:docPart>
      <w:docPartPr>
        <w:name w:val="93D2C35B89864FF39CEF335F6DD32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1083A-4BC4-4B02-B227-5B8008779AE2}"/>
      </w:docPartPr>
      <w:docPartBody>
        <w:p w:rsidR="00A14CAF" w:rsidRDefault="00E47663" w:rsidP="00E47663">
          <w:pPr>
            <w:pStyle w:val="93D2C35B89864FF39CEF335F6DD32C484"/>
          </w:pPr>
          <w:r w:rsidRPr="00A044A1">
            <w:rPr>
              <w:rFonts w:ascii="Meiryo UI" w:hAnsi="Meiryo UI"/>
              <w:lang w:val="ja-JP" w:bidi="ja-JP"/>
            </w:rPr>
            <w:t>職位</w:t>
          </w:r>
          <w:r w:rsidRPr="00A044A1">
            <w:rPr>
              <w:rFonts w:ascii="Meiryo UI" w:hAnsi="Meiryo UI"/>
              <w:lang w:bidi="ja-JP"/>
            </w:rPr>
            <w:t xml:space="preserve"> (</w:t>
          </w:r>
          <w:r w:rsidRPr="00A044A1">
            <w:rPr>
              <w:rFonts w:ascii="Meiryo UI" w:hAnsi="Meiryo UI"/>
              <w:i/>
              <w:lang w:val="ja-JP" w:bidi="ja-JP"/>
            </w:rPr>
            <w:t>例</w:t>
          </w:r>
          <w:r w:rsidRPr="00A044A1">
            <w:rPr>
              <w:rFonts w:ascii="Meiryo UI" w:hAnsi="Meiryo UI"/>
              <w:i/>
              <w:lang w:bidi="ja-JP"/>
            </w:rPr>
            <w:t xml:space="preserve">; </w:t>
          </w:r>
          <w:r w:rsidRPr="00A044A1">
            <w:rPr>
              <w:rFonts w:ascii="Meiryo UI" w:hAnsi="Meiryo UI"/>
              <w:i/>
              <w:lang w:val="ja-JP" w:bidi="ja-JP"/>
            </w:rPr>
            <w:t>上級</w:t>
          </w:r>
          <w:r w:rsidRPr="00A044A1">
            <w:rPr>
              <w:rFonts w:ascii="Meiryo UI" w:hAnsi="Meiryo UI"/>
              <w:lang w:bidi="ja-JP"/>
            </w:rPr>
            <w:t>)</w:t>
          </w:r>
        </w:p>
      </w:docPartBody>
    </w:docPart>
    <w:docPart>
      <w:docPartPr>
        <w:name w:val="4715590BC9614DA795EDD2E9973B6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F3D29-EBF6-4521-8C5B-B5A2C09791B4}"/>
      </w:docPartPr>
      <w:docPartBody>
        <w:p w:rsidR="00A14CAF" w:rsidRDefault="00E47663" w:rsidP="00E47663">
          <w:pPr>
            <w:pStyle w:val="4715590BC9614DA795EDD2E9973B68C51"/>
          </w:pPr>
          <w:r w:rsidRPr="00A044A1">
            <w:rPr>
              <w:rFonts w:ascii="Meiryo UI" w:hAnsi="Meiryo UI"/>
              <w:lang w:val="ja-JP" w:bidi="ja-JP"/>
            </w:rPr>
            <w:t>会社名</w:t>
          </w:r>
        </w:p>
      </w:docPartBody>
    </w:docPart>
    <w:docPart>
      <w:docPartPr>
        <w:name w:val="82173316C72742409CC9C08EB03B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4F39-8F3A-49B5-B565-7393B282FFBE}"/>
      </w:docPartPr>
      <w:docPartBody>
        <w:p w:rsidR="00A14CAF" w:rsidRDefault="00E47663" w:rsidP="00E47663">
          <w:pPr>
            <w:pStyle w:val="82173316C72742409CC9C08EB03B7A2D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開始日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8DFD2375734B4D179C4543AC7E0B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4E2B-E616-4A79-9DE2-8FD2174917A9}"/>
      </w:docPartPr>
      <w:docPartBody>
        <w:p w:rsidR="00A14CAF" w:rsidRDefault="00E47663" w:rsidP="00E47663">
          <w:pPr>
            <w:pStyle w:val="8DFD2375734B4D179C4543AC7E0BB822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終了日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B562D88FF212446BA8CA98FD41E5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1E41-409B-9BED-65A0AE8BCB69}"/>
      </w:docPartPr>
      <w:docPartBody>
        <w:p w:rsidR="00A14CAF" w:rsidRDefault="00E47663" w:rsidP="00E47663">
          <w:pPr>
            <w:pStyle w:val="B562D88FF212446BA8CA98FD41E569A84"/>
          </w:pPr>
          <w:r w:rsidRPr="00A044A1">
            <w:rPr>
              <w:rFonts w:ascii="Meiryo UI" w:hAnsi="Meiryo UI"/>
              <w:lang w:val="ja-JP" w:bidi="ja-JP"/>
            </w:rPr>
            <w:t>役職 (</w:t>
          </w:r>
          <w:r w:rsidRPr="00A044A1">
            <w:rPr>
              <w:rFonts w:ascii="Meiryo UI" w:hAnsi="Meiryo UI"/>
              <w:i/>
              <w:lang w:val="ja-JP" w:bidi="ja-JP"/>
            </w:rPr>
            <w:t>例; マーケティング アナリスト</w:t>
          </w:r>
          <w:r w:rsidRPr="00A044A1">
            <w:rPr>
              <w:rFonts w:ascii="Meiryo UI" w:hAnsi="Meiryo UI"/>
              <w:lang w:val="ja-JP" w:bidi="ja-JP"/>
            </w:rPr>
            <w:t>)</w:t>
          </w:r>
        </w:p>
      </w:docPartBody>
    </w:docPart>
    <w:docPart>
      <w:docPartPr>
        <w:name w:val="5FB2C9EFFEFE4EB19DA257C4F37B0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2F39-CA9C-4E9F-91CC-EAE6362DA8A1}"/>
      </w:docPartPr>
      <w:docPartBody>
        <w:p w:rsidR="00A14CAF" w:rsidRDefault="00E47663" w:rsidP="00E47663">
          <w:pPr>
            <w:pStyle w:val="5FB2C9EFFEFE4EB19DA257C4F37B0E6F4"/>
          </w:pPr>
          <w:r w:rsidRPr="00A044A1">
            <w:rPr>
              <w:rFonts w:ascii="Meiryo UI" w:hAnsi="Meiryo UI"/>
              <w:lang w:val="ja-JP" w:bidi="ja-JP"/>
            </w:rPr>
            <w:t>職位</w:t>
          </w:r>
          <w:r w:rsidRPr="00A044A1">
            <w:rPr>
              <w:rFonts w:ascii="Meiryo UI" w:hAnsi="Meiryo UI"/>
              <w:lang w:bidi="ja-JP"/>
            </w:rPr>
            <w:t xml:space="preserve"> (</w:t>
          </w:r>
          <w:r w:rsidRPr="00A044A1">
            <w:rPr>
              <w:rFonts w:ascii="Meiryo UI" w:hAnsi="Meiryo UI"/>
              <w:i/>
              <w:lang w:val="ja-JP" w:bidi="ja-JP"/>
            </w:rPr>
            <w:t>例</w:t>
          </w:r>
          <w:r w:rsidRPr="00A044A1">
            <w:rPr>
              <w:rFonts w:ascii="Meiryo UI" w:hAnsi="Meiryo UI"/>
              <w:i/>
              <w:lang w:bidi="ja-JP"/>
            </w:rPr>
            <w:t xml:space="preserve">; </w:t>
          </w:r>
          <w:r w:rsidRPr="00A044A1">
            <w:rPr>
              <w:rFonts w:ascii="Meiryo UI" w:hAnsi="Meiryo UI"/>
              <w:i/>
              <w:lang w:val="ja-JP" w:bidi="ja-JP"/>
            </w:rPr>
            <w:t>上級</w:t>
          </w:r>
          <w:r w:rsidRPr="00A044A1">
            <w:rPr>
              <w:rFonts w:ascii="Meiryo UI" w:hAnsi="Meiryo UI"/>
              <w:lang w:bidi="ja-JP"/>
            </w:rPr>
            <w:t>)</w:t>
          </w:r>
        </w:p>
      </w:docPartBody>
    </w:docPart>
    <w:docPart>
      <w:docPartPr>
        <w:name w:val="12AFE2627020455CAD23A5FFA045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7019-CECC-403B-B6DE-69580ADE5786}"/>
      </w:docPartPr>
      <w:docPartBody>
        <w:p w:rsidR="00A14CAF" w:rsidRDefault="00E47663" w:rsidP="00E47663">
          <w:pPr>
            <w:pStyle w:val="12AFE2627020455CAD23A5FFA045D8561"/>
          </w:pPr>
          <w:r w:rsidRPr="00A044A1">
            <w:rPr>
              <w:rFonts w:ascii="Meiryo UI" w:hAnsi="Meiryo UI"/>
              <w:lang w:val="ja-JP" w:bidi="ja-JP"/>
            </w:rPr>
            <w:t>会社名</w:t>
          </w:r>
        </w:p>
      </w:docPartBody>
    </w:docPart>
    <w:docPart>
      <w:docPartPr>
        <w:name w:val="8523F622B69546DDAA0EA9CF9E130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5CBD-95CD-4D98-9A50-614A9F427951}"/>
      </w:docPartPr>
      <w:docPartBody>
        <w:p w:rsidR="00A14CAF" w:rsidRDefault="00E47663" w:rsidP="00E47663">
          <w:pPr>
            <w:pStyle w:val="8523F622B69546DDAA0EA9CF9E1309591"/>
          </w:pPr>
          <w:r w:rsidRPr="00A044A1">
            <w:rPr>
              <w:rFonts w:ascii="Meiryo UI" w:eastAsia="Meiryo UI" w:hAnsi="Meiryo UI"/>
              <w:lang w:val="ja-JP" w:bidi="ja-JP"/>
            </w:rPr>
            <w:t>学歴</w:t>
          </w:r>
        </w:p>
      </w:docPartBody>
    </w:docPart>
    <w:docPart>
      <w:docPartPr>
        <w:name w:val="6BDF5AAE5C234CCCBBABE3C7EFB91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31CC-1F78-44CE-922F-09F361F7C291}"/>
      </w:docPartPr>
      <w:docPartBody>
        <w:p w:rsidR="00A14CAF" w:rsidRDefault="00E47663" w:rsidP="00E47663">
          <w:pPr>
            <w:pStyle w:val="6BDF5AAE5C234CCCBBABE3C7EFB91F14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修了日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ED673865D14C4CD1B57738C94801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06D7-5017-4E55-B255-216CE1D2DAD2}"/>
      </w:docPartPr>
      <w:docPartBody>
        <w:p w:rsidR="00A14CAF" w:rsidRDefault="00E47663" w:rsidP="00E47663">
          <w:pPr>
            <w:pStyle w:val="ED673865D14C4CD1B57738C948015410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郵便番号</w:t>
          </w:r>
          <w:r w:rsidRPr="00A044A1">
            <w:rPr>
              <w:rFonts w:ascii="Meiryo UI" w:hAnsi="Meiryo UI"/>
              <w:lang w:bidi="ja-JP"/>
            </w:rPr>
            <w:t>]</w:t>
          </w:r>
          <w:r w:rsidRPr="00A044A1">
            <w:rPr>
              <w:rFonts w:ascii="Meiryo UI" w:hAnsi="Meiryo UI"/>
              <w:lang w:val="ja-JP" w:bidi="ja-JP"/>
            </w:rPr>
            <w:t>、</w:t>
          </w: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都道府県</w:t>
          </w:r>
          <w:r w:rsidRPr="00A044A1">
            <w:rPr>
              <w:rFonts w:ascii="Meiryo UI" w:hAnsi="Meiryo UI"/>
              <w:lang w:bidi="ja-JP"/>
            </w:rPr>
            <w:t>]</w:t>
          </w:r>
          <w:r w:rsidRPr="00A044A1">
            <w:rPr>
              <w:rFonts w:ascii="Meiryo UI" w:hAnsi="Meiryo UI"/>
              <w:lang w:val="ja-JP" w:bidi="ja-JP"/>
            </w:rPr>
            <w:t>、</w:t>
          </w: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市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E3A3E71B15F6471F9D663FC58C75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DEA3-5243-4950-BE28-5B50BB3F6325}"/>
      </w:docPartPr>
      <w:docPartBody>
        <w:p w:rsidR="00A14CAF" w:rsidRDefault="00E47663" w:rsidP="00E47663">
          <w:pPr>
            <w:pStyle w:val="E3A3E71B15F6471F9D663FC58C758D4A1"/>
          </w:pPr>
          <w:r w:rsidRPr="00A044A1">
            <w:rPr>
              <w:rFonts w:ascii="Meiryo UI" w:hAnsi="Meiryo UI"/>
              <w:lang w:val="ja-JP" w:bidi="ja-JP"/>
            </w:rPr>
            <w:t>説明、GPA および関連する授業内容、受賞歴、優等学位などの概要。</w:t>
          </w:r>
        </w:p>
      </w:docPartBody>
    </w:docPart>
    <w:docPart>
      <w:docPartPr>
        <w:name w:val="07402352D7E042028F3FFB9567FB3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40516-E87B-4E1A-819A-C686C3A490E7}"/>
      </w:docPartPr>
      <w:docPartBody>
        <w:p w:rsidR="00A14CAF" w:rsidRDefault="00E47663" w:rsidP="00E47663">
          <w:pPr>
            <w:pStyle w:val="07402352D7E042028F3FFB9567FB3E72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修了日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866FC828B0E04A5091BF683AA0BC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99FF-E967-4146-A8D1-2942BCC637F2}"/>
      </w:docPartPr>
      <w:docPartBody>
        <w:p w:rsidR="00A14CAF" w:rsidRDefault="00E47663" w:rsidP="00E47663">
          <w:pPr>
            <w:pStyle w:val="866FC828B0E04A5091BF683AA0BC86621"/>
          </w:pP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郵便番号</w:t>
          </w:r>
          <w:r w:rsidRPr="00A044A1">
            <w:rPr>
              <w:rFonts w:ascii="Meiryo UI" w:hAnsi="Meiryo UI"/>
              <w:lang w:bidi="ja-JP"/>
            </w:rPr>
            <w:t>]</w:t>
          </w:r>
          <w:r w:rsidRPr="00A044A1">
            <w:rPr>
              <w:rFonts w:ascii="Meiryo UI" w:hAnsi="Meiryo UI"/>
              <w:lang w:val="ja-JP" w:bidi="ja-JP"/>
            </w:rPr>
            <w:t>、</w:t>
          </w: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都道府県</w:t>
          </w:r>
          <w:r w:rsidRPr="00A044A1">
            <w:rPr>
              <w:rFonts w:ascii="Meiryo UI" w:hAnsi="Meiryo UI"/>
              <w:lang w:bidi="ja-JP"/>
            </w:rPr>
            <w:t>]</w:t>
          </w:r>
          <w:r w:rsidRPr="00A044A1">
            <w:rPr>
              <w:rFonts w:ascii="Meiryo UI" w:hAnsi="Meiryo UI"/>
              <w:lang w:val="ja-JP" w:bidi="ja-JP"/>
            </w:rPr>
            <w:t>、</w:t>
          </w:r>
          <w:r w:rsidRPr="00A044A1">
            <w:rPr>
              <w:rFonts w:ascii="Meiryo UI" w:hAnsi="Meiryo UI"/>
              <w:lang w:bidi="ja-JP"/>
            </w:rPr>
            <w:t>[</w:t>
          </w:r>
          <w:r w:rsidRPr="00A044A1">
            <w:rPr>
              <w:rFonts w:ascii="Meiryo UI" w:hAnsi="Meiryo UI"/>
              <w:lang w:val="ja-JP" w:bidi="ja-JP"/>
            </w:rPr>
            <w:t>市</w:t>
          </w:r>
          <w:r w:rsidRPr="00A044A1">
            <w:rPr>
              <w:rFonts w:ascii="Meiryo UI" w:hAnsi="Meiryo UI"/>
              <w:lang w:bidi="ja-JP"/>
            </w:rPr>
            <w:t>]</w:t>
          </w:r>
        </w:p>
      </w:docPartBody>
    </w:docPart>
    <w:docPart>
      <w:docPartPr>
        <w:name w:val="6BBBBC4C13CF4D6586FD3969F2B7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F497-6C25-47FD-B903-4258A9443DE7}"/>
      </w:docPartPr>
      <w:docPartBody>
        <w:p w:rsidR="00A14CAF" w:rsidRDefault="00E47663" w:rsidP="00E47663">
          <w:pPr>
            <w:pStyle w:val="6BBBBC4C13CF4D6586FD3969F2B70B371"/>
          </w:pPr>
          <w:r w:rsidRPr="00A044A1">
            <w:rPr>
              <w:rFonts w:ascii="Meiryo UI" w:eastAsia="Meiryo UI" w:hAnsi="Meiryo UI"/>
              <w:lang w:val="ja-JP" w:bidi="ja-JP"/>
            </w:rPr>
            <w:t>活動</w:t>
          </w:r>
        </w:p>
      </w:docPartBody>
    </w:docPart>
    <w:docPart>
      <w:docPartPr>
        <w:name w:val="CC3F6503A4F14737A233B62968255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C4BE-3288-4E80-82C1-8B11EB292E2B}"/>
      </w:docPartPr>
      <w:docPartBody>
        <w:p w:rsidR="00A14CAF" w:rsidRDefault="00E47663" w:rsidP="00E47663">
          <w:pPr>
            <w:pStyle w:val="CC3F6503A4F14737A233B629682558B31"/>
          </w:pPr>
          <w:r w:rsidRPr="00A044A1">
            <w:rPr>
              <w:rFonts w:ascii="Meiryo UI" w:hAnsi="Meiryo UI"/>
              <w:lang w:val="ja-JP" w:bidi="ja-JP"/>
            </w:rPr>
            <w:t>このセクションを使用して、関連する熱意、活動、および貢献方法を強調します。ここにはリーダーシップやボランティアの経験などを記載することをお勧めします。または、出版物、認定、言語など、重要な追加の要素をしっかりと示します。</w:t>
          </w:r>
        </w:p>
      </w:docPartBody>
    </w:docPart>
    <w:docPart>
      <w:docPartPr>
        <w:name w:val="8C7790D0B29B4FA3BE0CC494AEA2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FEE3-07DB-4C56-B315-0066DF7E4119}"/>
      </w:docPartPr>
      <w:docPartBody>
        <w:p w:rsidR="00A14CAF" w:rsidRDefault="00E47663" w:rsidP="00E47663">
          <w:pPr>
            <w:pStyle w:val="8C7790D0B29B4FA3BE0CC494AEA25A731"/>
          </w:pPr>
          <w:r w:rsidRPr="00A044A1">
            <w:rPr>
              <w:rFonts w:ascii="Meiryo UI" w:eastAsia="Meiryo UI" w:hAnsi="Meiryo UI"/>
              <w:lang w:val="ja-JP" w:bidi="ja-JP"/>
            </w:rPr>
            <w:t>[名]</w:t>
          </w:r>
        </w:p>
      </w:docPartBody>
    </w:docPart>
    <w:docPart>
      <w:docPartPr>
        <w:name w:val="E162E884FACE47D9BA5DEA4D7FCA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6E06B-7A9F-4B9C-905B-1AE5D61FED0D}"/>
      </w:docPartPr>
      <w:docPartBody>
        <w:p w:rsidR="00A14CAF" w:rsidRDefault="00E47663" w:rsidP="00E47663">
          <w:pPr>
            <w:pStyle w:val="E162E884FACE47D9BA5DEA4D7FCAE2571"/>
          </w:pPr>
          <w:r w:rsidRPr="00A044A1">
            <w:rPr>
              <w:rFonts w:ascii="Meiryo UI" w:eastAsia="Meiryo UI" w:hAnsi="Meiryo UI"/>
              <w:lang w:val="ja-JP" w:bidi="ja-JP"/>
            </w:rPr>
            <w:t>[姓]</w:t>
          </w:r>
        </w:p>
      </w:docPartBody>
    </w:docPart>
    <w:docPart>
      <w:docPartPr>
        <w:name w:val="F69796EC1C084BE49F5D4A4D503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79048-5558-4740-B213-8DA69B2F743B}"/>
      </w:docPartPr>
      <w:docPartBody>
        <w:p w:rsidR="00A14CAF" w:rsidRDefault="00E47663" w:rsidP="00E47663">
          <w:pPr>
            <w:pStyle w:val="F69796EC1C084BE49F5D4A4D503B37384"/>
          </w:pPr>
          <w:r w:rsidRPr="00A044A1">
            <w:rPr>
              <w:rStyle w:val="a6"/>
              <w:rFonts w:ascii="Meiryo UI" w:hAnsi="Meiryo UI"/>
              <w:lang w:val="ja-JP" w:bidi="ja-JP"/>
            </w:rPr>
            <w:t>[役職]</w:t>
          </w:r>
        </w:p>
      </w:docPartBody>
    </w:docPart>
    <w:docPart>
      <w:docPartPr>
        <w:name w:val="AC5F74D6CE3343B9B2E59D5185B3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2C5A5-33DA-4E1D-9AA6-7ECDD0369E2C}"/>
      </w:docPartPr>
      <w:docPartBody>
        <w:p w:rsidR="00A14CAF" w:rsidRDefault="00E47663" w:rsidP="00E47663">
          <w:pPr>
            <w:pStyle w:val="AC5F74D6CE3343B9B2E59D5185B362D94"/>
          </w:pPr>
          <w:r w:rsidRPr="00A044A1">
            <w:rPr>
              <w:rStyle w:val="20"/>
              <w:rFonts w:ascii="Meiryo UI" w:eastAsia="Meiryo UI" w:hAnsi="Meiryo UI"/>
              <w:lang w:val="ja-JP" w:bidi="ja-JP"/>
            </w:rPr>
            <w:t>電話番号:</w:t>
          </w:r>
        </w:p>
      </w:docPartBody>
    </w:docPart>
    <w:docPart>
      <w:docPartPr>
        <w:name w:val="FC99310CB3CB44DBA18F6470CCB91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23DA8-24A5-4953-B361-98DB1A5050DB}"/>
      </w:docPartPr>
      <w:docPartBody>
        <w:p w:rsidR="00A14CAF" w:rsidRDefault="00E47663" w:rsidP="00E47663">
          <w:pPr>
            <w:pStyle w:val="FC99310CB3CB44DBA18F6470CCB91DF01"/>
          </w:pPr>
          <w:r w:rsidRPr="00A044A1">
            <w:rPr>
              <w:rFonts w:ascii="Meiryo UI" w:hAnsi="Meiryo UI"/>
              <w:lang w:val="ja-JP" w:bidi="ja-JP"/>
            </w:rPr>
            <w:t>678-555-0103</w:t>
          </w:r>
        </w:p>
      </w:docPartBody>
    </w:docPart>
    <w:docPart>
      <w:docPartPr>
        <w:name w:val="14903412A818407D86F52EC58F537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50A1-3FB7-4448-815A-1766D0F08EDE}"/>
      </w:docPartPr>
      <w:docPartBody>
        <w:p w:rsidR="00A14CAF" w:rsidRDefault="00E47663" w:rsidP="00E47663">
          <w:pPr>
            <w:pStyle w:val="14903412A818407D86F52EC58F537C684"/>
          </w:pPr>
          <w:r w:rsidRPr="00A044A1">
            <w:rPr>
              <w:rStyle w:val="20"/>
              <w:rFonts w:ascii="Meiryo UI" w:eastAsia="Meiryo UI" w:hAnsi="Meiryo UI"/>
              <w:lang w:val="ja-JP" w:bidi="ja-JP"/>
            </w:rPr>
            <w:t>メール</w:t>
          </w:r>
          <w:r w:rsidRPr="00A044A1">
            <w:rPr>
              <w:rStyle w:val="20"/>
              <w:rFonts w:ascii="Meiryo UI" w:eastAsia="Meiryo UI" w:hAnsi="Meiryo UI"/>
              <w:lang w:bidi="ja-JP"/>
            </w:rPr>
            <w:t>:</w:t>
          </w:r>
        </w:p>
      </w:docPartBody>
    </w:docPart>
    <w:docPart>
      <w:docPartPr>
        <w:name w:val="37ABDB9991F74E80AD2966C11DAD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0337-D7FE-4EFA-AFF9-826DEB6CF800}"/>
      </w:docPartPr>
      <w:docPartBody>
        <w:p w:rsidR="00A14CAF" w:rsidRDefault="00A17519" w:rsidP="00E47663">
          <w:pPr>
            <w:pStyle w:val="37ABDB9991F74E80AD2966C11DADE1994"/>
          </w:pPr>
          <w:hyperlink r:id="rId5" w:history="1">
            <w:r w:rsidR="00E47663" w:rsidRPr="00A044A1">
              <w:rPr>
                <w:rStyle w:val="a7"/>
                <w:rFonts w:ascii="Meiryo UI" w:hAnsi="Meiryo UI"/>
                <w:lang w:bidi="ja-JP"/>
              </w:rPr>
              <w:t>someone@example.com</w:t>
            </w:r>
          </w:hyperlink>
        </w:p>
      </w:docPartBody>
    </w:docPart>
    <w:docPart>
      <w:docPartPr>
        <w:name w:val="267AE05B27A24B4B9AC7D3D911B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240D-5A74-4C65-9B54-F50354908D72}"/>
      </w:docPartPr>
      <w:docPartBody>
        <w:p w:rsidR="00A14CAF" w:rsidRDefault="00E47663" w:rsidP="00E47663">
          <w:pPr>
            <w:pStyle w:val="267AE05B27A24B4B9AC7D3D911B701EF4"/>
          </w:pPr>
          <w:r w:rsidRPr="00A044A1">
            <w:rPr>
              <w:rStyle w:val="20"/>
              <w:rFonts w:ascii="Meiryo UI" w:eastAsia="Meiryo UI" w:hAnsi="Meiryo UI"/>
              <w:lang w:val="ja-JP" w:bidi="ja-JP"/>
            </w:rPr>
            <w:t>Web サイト:</w:t>
          </w:r>
        </w:p>
      </w:docPartBody>
    </w:docPart>
    <w:docPart>
      <w:docPartPr>
        <w:name w:val="75B93DE9C98B43ACA6E0265C25AF8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3692-587D-45EE-8DCE-7F8AAE0DF4A0}"/>
      </w:docPartPr>
      <w:docPartBody>
        <w:p w:rsidR="00A14CAF" w:rsidRDefault="00E47663" w:rsidP="00E47663">
          <w:pPr>
            <w:pStyle w:val="75B93DE9C98B43ACA6E0265C25AF8E0C1"/>
          </w:pPr>
          <w:r w:rsidRPr="00A044A1">
            <w:rPr>
              <w:rFonts w:ascii="Meiryo UI" w:hAnsi="Meiryo UI"/>
              <w:lang w:val="ja-JP" w:bidi="ja-JP"/>
            </w:rPr>
            <w:t>Web サイトをここに挿入します</w:t>
          </w:r>
        </w:p>
      </w:docPartBody>
    </w:docPart>
    <w:docPart>
      <w:docPartPr>
        <w:name w:val="07015A04360E45FAAE7386FDBF56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385A-926B-446F-B2B5-D15C14E9A3CD}"/>
      </w:docPartPr>
      <w:docPartBody>
        <w:p w:rsidR="00A14CAF" w:rsidRDefault="00E47663" w:rsidP="00E47663">
          <w:pPr>
            <w:pStyle w:val="07015A04360E45FAAE7386FDBF562C544"/>
          </w:pPr>
          <w:r w:rsidRPr="00A044A1">
            <w:rPr>
              <w:rStyle w:val="20"/>
              <w:rFonts w:ascii="Meiryo UI" w:eastAsia="Meiryo UI" w:hAnsi="Meiryo UI"/>
              <w:lang w:val="ja-JP" w:bidi="ja-JP"/>
            </w:rPr>
            <w:t>住所</w:t>
          </w:r>
        </w:p>
      </w:docPartBody>
    </w:docPart>
    <w:docPart>
      <w:docPartPr>
        <w:name w:val="CE4DD0825EFC40E491E38B84D520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9AA4B-F0A7-4418-8793-DFD9D315FEE0}"/>
      </w:docPartPr>
      <w:docPartBody>
        <w:p w:rsidR="00E47663" w:rsidRPr="00A044A1" w:rsidRDefault="00E47663" w:rsidP="00BD7651">
          <w:pPr>
            <w:pStyle w:val="a8"/>
            <w:rPr>
              <w:rStyle w:val="a4"/>
              <w:rFonts w:ascii="Meiryo UI" w:hAnsi="Meiryo UI"/>
            </w:rPr>
          </w:pPr>
          <w:r w:rsidRPr="00A044A1">
            <w:rPr>
              <w:rStyle w:val="a4"/>
              <w:rFonts w:ascii="Meiryo UI" w:hAnsi="Meiryo UI"/>
              <w:lang w:val="ja-JP" w:bidi="ja-JP"/>
            </w:rPr>
            <w:t>番地</w:t>
          </w:r>
        </w:p>
        <w:p w:rsidR="00E47663" w:rsidRPr="00A044A1" w:rsidRDefault="00E47663" w:rsidP="00BD7651">
          <w:pPr>
            <w:pStyle w:val="a8"/>
            <w:rPr>
              <w:rStyle w:val="a4"/>
              <w:rFonts w:ascii="Meiryo UI" w:hAnsi="Meiryo UI"/>
            </w:rPr>
          </w:pPr>
          <w:r w:rsidRPr="00A044A1">
            <w:rPr>
              <w:rStyle w:val="a4"/>
              <w:rFonts w:ascii="Meiryo UI" w:hAnsi="Meiryo UI"/>
              <w:lang w:val="ja-JP" w:bidi="ja-JP"/>
            </w:rPr>
            <w:t>郵便番号、都道府県、市区町村</w:t>
          </w:r>
        </w:p>
        <w:p w:rsidR="00A14CAF" w:rsidRDefault="00E47663" w:rsidP="00E47663">
          <w:pPr>
            <w:pStyle w:val="CE4DD0825EFC40E491E38B84D520C2D34"/>
          </w:pPr>
          <w:r w:rsidRPr="00A044A1">
            <w:rPr>
              <w:rStyle w:val="a4"/>
              <w:rFonts w:ascii="Meiryo UI" w:hAnsi="Meiryo UI"/>
              <w:lang w:val="ja-JP" w:bidi="ja-JP"/>
            </w:rPr>
            <w:t>国/地域</w:t>
          </w:r>
        </w:p>
      </w:docPartBody>
    </w:docPart>
    <w:docPart>
      <w:docPartPr>
        <w:name w:val="6CB8824C745243E4AB7D288D9D54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76F-7278-4BD7-B8C7-CF479CF28106}"/>
      </w:docPartPr>
      <w:docPartBody>
        <w:p w:rsidR="00A14CAF" w:rsidRDefault="00E47663" w:rsidP="00E47663">
          <w:pPr>
            <w:pStyle w:val="6CB8824C745243E4AB7D288D9D548E2A4"/>
          </w:pPr>
          <w:r w:rsidRPr="00A044A1">
            <w:rPr>
              <w:rStyle w:val="20"/>
              <w:rFonts w:ascii="Meiryo UI" w:eastAsia="Meiryo UI" w:hAnsi="Meiryo UI"/>
              <w:lang w:val="ja-JP" w:bidi="ja-JP"/>
            </w:rPr>
            <w:t>資格/特技</w:t>
          </w:r>
        </w:p>
      </w:docPartBody>
    </w:docPart>
    <w:docPart>
      <w:docPartPr>
        <w:name w:val="45D7E9718AB0438BA942111903F9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CBCA5-862A-4FDA-840E-0680340FE906}"/>
      </w:docPartPr>
      <w:docPartBody>
        <w:p w:rsidR="00A14CAF" w:rsidRDefault="00E47663" w:rsidP="00E47663">
          <w:pPr>
            <w:pStyle w:val="45D7E9718AB0438BA942111903F9C9C61"/>
          </w:pPr>
          <w:r w:rsidRPr="00A044A1">
            <w:rPr>
              <w:rFonts w:ascii="Meiryo UI" w:hAnsi="Meiryo UI"/>
              <w:lang w:val="ja-JP" w:bidi="ja-JP"/>
            </w:rPr>
            <w:t>[コンマで区切って、ここに資格を入力します]</w:t>
          </w:r>
        </w:p>
      </w:docPartBody>
    </w:docPart>
    <w:docPart>
      <w:docPartPr>
        <w:name w:val="0FD580E0E016493C9FD0C698589A5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52A7-DD41-4EB2-8151-017282FFABF6}"/>
      </w:docPartPr>
      <w:docPartBody>
        <w:p w:rsidR="00D30EAF" w:rsidRDefault="00E47663" w:rsidP="00E47663">
          <w:pPr>
            <w:pStyle w:val="0FD580E0E016493C9FD0C698589A5E663"/>
          </w:pPr>
          <w:r w:rsidRPr="00A044A1">
            <w:rPr>
              <w:rFonts w:ascii="Meiryo UI" w:hAnsi="Meiryo UI"/>
              <w:lang w:val="ja-JP" w:bidi="ja-JP"/>
            </w:rPr>
            <w:t>概要と目標。この文を仕事の目標や自己紹介、自分がやろうとしていることに置き換えます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CAF"/>
    <w:rsid w:val="00012DBB"/>
    <w:rsid w:val="003E2D87"/>
    <w:rsid w:val="005A536F"/>
    <w:rsid w:val="00A14CAF"/>
    <w:rsid w:val="00A17519"/>
    <w:rsid w:val="00C03132"/>
    <w:rsid w:val="00D30EAF"/>
    <w:rsid w:val="00E47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47663"/>
    <w:pPr>
      <w:keepNext/>
      <w:keepLines/>
      <w:spacing w:before="360" w:after="120" w:line="192" w:lineRule="auto"/>
      <w:outlineLvl w:val="0"/>
    </w:pPr>
    <w:rPr>
      <w:rFonts w:asciiTheme="majorHAnsi" w:eastAsia="ＭＳ 明朝" w:hAnsiTheme="majorHAnsi" w:cstheme="majorBidi"/>
      <w:b/>
      <w:sz w:val="38"/>
      <w:szCs w:val="32"/>
    </w:rPr>
  </w:style>
  <w:style w:type="paragraph" w:styleId="2">
    <w:name w:val="heading 2"/>
    <w:basedOn w:val="a"/>
    <w:next w:val="a"/>
    <w:link w:val="20"/>
    <w:uiPriority w:val="9"/>
    <w:qFormat/>
    <w:rsid w:val="00E47663"/>
    <w:pPr>
      <w:keepNext/>
      <w:keepLines/>
      <w:spacing w:before="40" w:after="0" w:line="192" w:lineRule="auto"/>
      <w:outlineLvl w:val="1"/>
    </w:pPr>
    <w:rPr>
      <w:rFonts w:asciiTheme="majorHAnsi" w:eastAsia="ＭＳ 明朝" w:hAnsiTheme="majorHAnsi" w:cstheme="majorBidi"/>
      <w:b/>
      <w:sz w:val="1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D27F3F295B042CB9B4FD19CDE026FC2">
    <w:name w:val="6D27F3F295B042CB9B4FD19CDE026FC2"/>
  </w:style>
  <w:style w:type="paragraph" w:customStyle="1" w:styleId="75E84AB9844B4988BED4C703394AD74E">
    <w:name w:val="75E84AB9844B4988BED4C703394AD74E"/>
  </w:style>
  <w:style w:type="paragraph" w:customStyle="1" w:styleId="AACA9BF4D2C840A885FC255F64AAC2EA">
    <w:name w:val="AACA9BF4D2C840A885FC255F64AAC2EA"/>
  </w:style>
  <w:style w:type="paragraph" w:customStyle="1" w:styleId="B7A458D243074D0FA3BB47E606CF75B4">
    <w:name w:val="B7A458D243074D0FA3BB47E606CF75B4"/>
  </w:style>
  <w:style w:type="paragraph" w:customStyle="1" w:styleId="36FD8A81ABDD463E84FB6F5E9CE2B380">
    <w:name w:val="36FD8A81ABDD463E84FB6F5E9CE2B380"/>
  </w:style>
  <w:style w:type="paragraph" w:customStyle="1" w:styleId="595C42E2BDD5457C85B74D960FCFCE35">
    <w:name w:val="595C42E2BDD5457C85B74D960FCFCE35"/>
  </w:style>
  <w:style w:type="character" w:customStyle="1" w:styleId="Greytext">
    <w:name w:val="Grey text"/>
    <w:basedOn w:val="a0"/>
    <w:uiPriority w:val="4"/>
    <w:qFormat/>
    <w:rsid w:val="00A14CAF"/>
    <w:rPr>
      <w:color w:val="808080" w:themeColor="background1" w:themeShade="80"/>
    </w:rPr>
  </w:style>
  <w:style w:type="paragraph" w:styleId="a3">
    <w:name w:val="List Paragraph"/>
    <w:basedOn w:val="a"/>
    <w:uiPriority w:val="34"/>
    <w:qFormat/>
    <w:rsid w:val="00A14CAF"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9B3E10B42735433CA5F6CC50D12486A9">
    <w:name w:val="9B3E10B42735433CA5F6CC50D12486A9"/>
  </w:style>
  <w:style w:type="paragraph" w:customStyle="1" w:styleId="477F62F03E2244C4AA99A81BC60C9ACC">
    <w:name w:val="477F62F03E2244C4AA99A81BC60C9ACC"/>
  </w:style>
  <w:style w:type="paragraph" w:customStyle="1" w:styleId="897B8916988746A4B037D8A6A6B7DFA4">
    <w:name w:val="897B8916988746A4B037D8A6A6B7DFA4"/>
  </w:style>
  <w:style w:type="paragraph" w:customStyle="1" w:styleId="FBAB3C8AF0DC4F22931FB5DC4B417023">
    <w:name w:val="FBAB3C8AF0DC4F22931FB5DC4B417023"/>
  </w:style>
  <w:style w:type="character" w:styleId="a4">
    <w:name w:val="Placeholder Text"/>
    <w:basedOn w:val="a0"/>
    <w:uiPriority w:val="99"/>
    <w:semiHidden/>
    <w:rsid w:val="00E47663"/>
    <w:rPr>
      <w:color w:val="808080"/>
    </w:rPr>
  </w:style>
  <w:style w:type="paragraph" w:customStyle="1" w:styleId="93500B496065488CB0D738AB9570546A">
    <w:name w:val="93500B496065488CB0D738AB9570546A"/>
    <w:rsid w:val="00A14CAF"/>
  </w:style>
  <w:style w:type="paragraph" w:customStyle="1" w:styleId="8B2E32F10D6F4C33AC64119045DC2D6B">
    <w:name w:val="8B2E32F10D6F4C33AC64119045DC2D6B"/>
    <w:rsid w:val="00A14CAF"/>
  </w:style>
  <w:style w:type="paragraph" w:customStyle="1" w:styleId="9B4A37CDA50E4648A65419B5A8330482">
    <w:name w:val="9B4A37CDA50E4648A65419B5A8330482"/>
    <w:rsid w:val="00A14CAF"/>
  </w:style>
  <w:style w:type="paragraph" w:customStyle="1" w:styleId="D2B3F766FF1E4C81A01E1628B7CA3944">
    <w:name w:val="D2B3F766FF1E4C81A01E1628B7CA3944"/>
    <w:rsid w:val="00A14CAF"/>
  </w:style>
  <w:style w:type="paragraph" w:customStyle="1" w:styleId="6CDE600931B14ADC9214AB5A2F7867BC">
    <w:name w:val="6CDE600931B14ADC9214AB5A2F7867BC"/>
    <w:rsid w:val="00A14CAF"/>
  </w:style>
  <w:style w:type="paragraph" w:customStyle="1" w:styleId="19DE734320D945EFA44909EFD2DC1CB3">
    <w:name w:val="19DE734320D945EFA44909EFD2DC1CB3"/>
    <w:rsid w:val="00A14CAF"/>
  </w:style>
  <w:style w:type="paragraph" w:customStyle="1" w:styleId="1CDEC9C1F0C54A70A65A9D897B761E0E">
    <w:name w:val="1CDEC9C1F0C54A70A65A9D897B761E0E"/>
    <w:rsid w:val="00A14CAF"/>
  </w:style>
  <w:style w:type="paragraph" w:customStyle="1" w:styleId="CD6180A7F6C14E90815CC2F9DDBB6F30">
    <w:name w:val="CD6180A7F6C14E90815CC2F9DDBB6F30"/>
    <w:rsid w:val="00A14CAF"/>
  </w:style>
  <w:style w:type="paragraph" w:customStyle="1" w:styleId="AEFD6A2FBBFB451795E6CAD5D6D5ECBD">
    <w:name w:val="AEFD6A2FBBFB451795E6CAD5D6D5ECBD"/>
    <w:rsid w:val="00A14CAF"/>
  </w:style>
  <w:style w:type="paragraph" w:customStyle="1" w:styleId="D582C9C422B747EE80594CBB13060764">
    <w:name w:val="D582C9C422B747EE80594CBB13060764"/>
    <w:rsid w:val="00A14CAF"/>
  </w:style>
  <w:style w:type="paragraph" w:customStyle="1" w:styleId="EB3194818B004DFBB9B56846C2F5E08E">
    <w:name w:val="EB3194818B004DFBB9B56846C2F5E08E"/>
    <w:rsid w:val="00A14CAF"/>
  </w:style>
  <w:style w:type="paragraph" w:customStyle="1" w:styleId="5CEB55CF88154371AE7DA94EC3A1FB96">
    <w:name w:val="5CEB55CF88154371AE7DA94EC3A1FB96"/>
    <w:rsid w:val="00A14CAF"/>
  </w:style>
  <w:style w:type="paragraph" w:customStyle="1" w:styleId="7C7373E5BBD547FF8F61026BE55F1131">
    <w:name w:val="7C7373E5BBD547FF8F61026BE55F1131"/>
    <w:rsid w:val="00A14CAF"/>
  </w:style>
  <w:style w:type="paragraph" w:customStyle="1" w:styleId="5D8FC21DBE0142518F3857920664A4F0">
    <w:name w:val="5D8FC21DBE0142518F3857920664A4F0"/>
    <w:rsid w:val="00A14CAF"/>
  </w:style>
  <w:style w:type="paragraph" w:customStyle="1" w:styleId="A3861B9DBEDE4587A9AF8FB1886AB7D9">
    <w:name w:val="A3861B9DBEDE4587A9AF8FB1886AB7D9"/>
    <w:rsid w:val="00A14CAF"/>
  </w:style>
  <w:style w:type="paragraph" w:customStyle="1" w:styleId="7CAEFF2CEEC44E6AB9E45045FD72FC76">
    <w:name w:val="7CAEFF2CEEC44E6AB9E45045FD72FC76"/>
    <w:rsid w:val="00A14CAF"/>
  </w:style>
  <w:style w:type="paragraph" w:customStyle="1" w:styleId="601B2BA57CB1415FB13C790241AA73D5">
    <w:name w:val="601B2BA57CB1415FB13C790241AA73D5"/>
    <w:rsid w:val="00A14CAF"/>
  </w:style>
  <w:style w:type="paragraph" w:customStyle="1" w:styleId="0C1C4D98BDA04F2B87993FAA51BA670D">
    <w:name w:val="0C1C4D98BDA04F2B87993FAA51BA670D"/>
    <w:rsid w:val="00A14CAF"/>
  </w:style>
  <w:style w:type="paragraph" w:customStyle="1" w:styleId="7E7919D0FAC14F559128F738A873A656">
    <w:name w:val="7E7919D0FAC14F559128F738A873A656"/>
    <w:rsid w:val="00A14CAF"/>
  </w:style>
  <w:style w:type="paragraph" w:customStyle="1" w:styleId="5A8421865923421C989262AB43284DC1">
    <w:name w:val="5A8421865923421C989262AB43284DC1"/>
    <w:rsid w:val="00A14CAF"/>
  </w:style>
  <w:style w:type="paragraph" w:customStyle="1" w:styleId="0C82829293814DD5A559221153A80CB4">
    <w:name w:val="0C82829293814DD5A559221153A80CB4"/>
    <w:rsid w:val="00A14CAF"/>
  </w:style>
  <w:style w:type="paragraph" w:customStyle="1" w:styleId="9ABC0028808F43C7A71AB55D2A4586D2">
    <w:name w:val="9ABC0028808F43C7A71AB55D2A4586D2"/>
    <w:rsid w:val="00A14CAF"/>
  </w:style>
  <w:style w:type="paragraph" w:customStyle="1" w:styleId="EB7D4977D8584E0F898CB22470299B8B">
    <w:name w:val="EB7D4977D8584E0F898CB22470299B8B"/>
    <w:rsid w:val="00A14CAF"/>
  </w:style>
  <w:style w:type="paragraph" w:customStyle="1" w:styleId="766637D1A73E4CF280DBE879CD672974">
    <w:name w:val="766637D1A73E4CF280DBE879CD672974"/>
    <w:rsid w:val="00A14CAF"/>
  </w:style>
  <w:style w:type="paragraph" w:customStyle="1" w:styleId="585FE0E7861C4E3EAF2E203022A58A12">
    <w:name w:val="585FE0E7861C4E3EAF2E203022A58A12"/>
    <w:rsid w:val="00A14CAF"/>
  </w:style>
  <w:style w:type="paragraph" w:customStyle="1" w:styleId="AEA1AC2A0AB342008C944CFFDBE3C200">
    <w:name w:val="AEA1AC2A0AB342008C944CFFDBE3C200"/>
    <w:rsid w:val="00A14CAF"/>
  </w:style>
  <w:style w:type="paragraph" w:customStyle="1" w:styleId="7BAF950A2B534A1A9B41437E7F2FD865">
    <w:name w:val="7BAF950A2B534A1A9B41437E7F2FD865"/>
    <w:rsid w:val="00A14CAF"/>
  </w:style>
  <w:style w:type="paragraph" w:customStyle="1" w:styleId="8D5E20752ECB438E882A60451A740FEB">
    <w:name w:val="8D5E20752ECB438E882A60451A740FEB"/>
    <w:rsid w:val="00A14CAF"/>
  </w:style>
  <w:style w:type="paragraph" w:customStyle="1" w:styleId="62A327EBAEDB4EBF944E3CB3F237602C">
    <w:name w:val="62A327EBAEDB4EBF944E3CB3F237602C"/>
    <w:rsid w:val="00A14CAF"/>
  </w:style>
  <w:style w:type="paragraph" w:customStyle="1" w:styleId="671E9FF2CEF645E187D31C6AA4B2CA93">
    <w:name w:val="671E9FF2CEF645E187D31C6AA4B2CA93"/>
    <w:rsid w:val="00A14CAF"/>
  </w:style>
  <w:style w:type="paragraph" w:customStyle="1" w:styleId="9F53EAAFC3AB4A1DBFDFC621D47A4756">
    <w:name w:val="9F53EAAFC3AB4A1DBFDFC621D47A4756"/>
    <w:rsid w:val="00A14CAF"/>
  </w:style>
  <w:style w:type="paragraph" w:customStyle="1" w:styleId="5BF91728636F4925AC2A256FA594FA51">
    <w:name w:val="5BF91728636F4925AC2A256FA594FA51"/>
    <w:rsid w:val="00A14CAF"/>
  </w:style>
  <w:style w:type="paragraph" w:customStyle="1" w:styleId="3660EF0B1D964AA8B0A39A1C416563FD">
    <w:name w:val="3660EF0B1D964AA8B0A39A1C416563FD"/>
    <w:rsid w:val="00A14CAF"/>
  </w:style>
  <w:style w:type="paragraph" w:customStyle="1" w:styleId="79564C5487BA4306979ADD205CC45FC7">
    <w:name w:val="79564C5487BA4306979ADD205CC45FC7"/>
    <w:rsid w:val="00A14CAF"/>
  </w:style>
  <w:style w:type="paragraph" w:customStyle="1" w:styleId="79AB69CB29924D6E9E72806B23840381">
    <w:name w:val="79AB69CB29924D6E9E72806B23840381"/>
    <w:rsid w:val="00A14CAF"/>
  </w:style>
  <w:style w:type="paragraph" w:customStyle="1" w:styleId="4C7C803CC8F14D8FAA1517A922756189">
    <w:name w:val="4C7C803CC8F14D8FAA1517A922756189"/>
    <w:rsid w:val="00A14CAF"/>
  </w:style>
  <w:style w:type="paragraph" w:customStyle="1" w:styleId="5108EAFCFE3D4237A04A399DFD516A68">
    <w:name w:val="5108EAFCFE3D4237A04A399DFD516A68"/>
    <w:rsid w:val="00A14CAF"/>
  </w:style>
  <w:style w:type="paragraph" w:customStyle="1" w:styleId="93679F55365B4B228072FE929D248A42">
    <w:name w:val="93679F55365B4B228072FE929D248A42"/>
    <w:rsid w:val="00A14CAF"/>
  </w:style>
  <w:style w:type="paragraph" w:customStyle="1" w:styleId="087DA3E63BAF4022AF634EA2AD0DF261">
    <w:name w:val="087DA3E63BAF4022AF634EA2AD0DF261"/>
    <w:rsid w:val="00A14CAF"/>
  </w:style>
  <w:style w:type="paragraph" w:customStyle="1" w:styleId="168175079B1A493FA5881F399B606EB9">
    <w:name w:val="168175079B1A493FA5881F399B606EB9"/>
    <w:rsid w:val="00A14CAF"/>
  </w:style>
  <w:style w:type="paragraph" w:customStyle="1" w:styleId="084B3DD0831A473C8D03B2A0D94C2181">
    <w:name w:val="084B3DD0831A473C8D03B2A0D94C2181"/>
    <w:rsid w:val="00A14CAF"/>
  </w:style>
  <w:style w:type="character" w:customStyle="1" w:styleId="10">
    <w:name w:val="見出し 1 (文字)"/>
    <w:basedOn w:val="a0"/>
    <w:link w:val="1"/>
    <w:uiPriority w:val="9"/>
    <w:rsid w:val="00E47663"/>
    <w:rPr>
      <w:rFonts w:asciiTheme="majorHAnsi" w:eastAsia="ＭＳ 明朝" w:hAnsiTheme="majorHAnsi" w:cstheme="majorBidi"/>
      <w:b/>
      <w:sz w:val="38"/>
      <w:szCs w:val="32"/>
    </w:rPr>
  </w:style>
  <w:style w:type="paragraph" w:customStyle="1" w:styleId="F2970F278BB94FAC8806E1AE76301D28">
    <w:name w:val="F2970F278BB94FAC8806E1AE76301D28"/>
    <w:rsid w:val="00A14CAF"/>
    <w:rPr>
      <w:rFonts w:eastAsiaTheme="minorHAnsi"/>
    </w:rPr>
  </w:style>
  <w:style w:type="paragraph" w:customStyle="1" w:styleId="766637D1A73E4CF280DBE879CD6729741">
    <w:name w:val="766637D1A73E4CF280DBE879CD6729741"/>
    <w:rsid w:val="00A14CAF"/>
    <w:pPr>
      <w:spacing w:after="0"/>
    </w:pPr>
    <w:rPr>
      <w:rFonts w:eastAsiaTheme="minorHAnsi"/>
    </w:rPr>
  </w:style>
  <w:style w:type="paragraph" w:customStyle="1" w:styleId="6CDE600931B14ADC9214AB5A2F7867BC1">
    <w:name w:val="6CDE600931B14ADC9214AB5A2F7867BC1"/>
    <w:rsid w:val="00A14CAF"/>
    <w:pPr>
      <w:spacing w:after="0"/>
    </w:pPr>
    <w:rPr>
      <w:rFonts w:eastAsiaTheme="minorHAnsi"/>
    </w:rPr>
  </w:style>
  <w:style w:type="paragraph" w:customStyle="1" w:styleId="62A327EBAEDB4EBF944E3CB3F237602C1">
    <w:name w:val="62A327EBAEDB4EBF944E3CB3F237602C1"/>
    <w:rsid w:val="00A14CAF"/>
    <w:pPr>
      <w:spacing w:after="0"/>
    </w:pPr>
    <w:rPr>
      <w:rFonts w:eastAsiaTheme="minorHAnsi"/>
    </w:rPr>
  </w:style>
  <w:style w:type="paragraph" w:customStyle="1" w:styleId="671E9FF2CEF645E187D31C6AA4B2CA931">
    <w:name w:val="671E9FF2CEF645E187D31C6AA4B2CA931"/>
    <w:rsid w:val="00A14CAF"/>
    <w:pPr>
      <w:spacing w:after="0"/>
    </w:pPr>
    <w:rPr>
      <w:rFonts w:eastAsiaTheme="minorHAnsi"/>
    </w:rPr>
  </w:style>
  <w:style w:type="paragraph" w:customStyle="1" w:styleId="79564C5487BA4306979ADD205CC45FC71">
    <w:name w:val="79564C5487BA4306979ADD205CC45FC71"/>
    <w:rsid w:val="00A14CAF"/>
    <w:pPr>
      <w:spacing w:after="0"/>
    </w:pPr>
    <w:rPr>
      <w:rFonts w:eastAsiaTheme="minorHAnsi"/>
    </w:rPr>
  </w:style>
  <w:style w:type="paragraph" w:customStyle="1" w:styleId="79AB69CB29924D6E9E72806B238403811">
    <w:name w:val="79AB69CB29924D6E9E72806B238403811"/>
    <w:rsid w:val="00A14CAF"/>
    <w:pPr>
      <w:spacing w:after="0"/>
    </w:pPr>
    <w:rPr>
      <w:rFonts w:eastAsiaTheme="minorHAnsi"/>
    </w:rPr>
  </w:style>
  <w:style w:type="paragraph" w:customStyle="1" w:styleId="9B3E10B42735433CA5F6CC50D12486A91">
    <w:name w:val="9B3E10B42735433CA5F6CC50D12486A91"/>
    <w:rsid w:val="00A14CAF"/>
    <w:rPr>
      <w:rFonts w:eastAsiaTheme="minorHAnsi"/>
    </w:rPr>
  </w:style>
  <w:style w:type="paragraph" w:customStyle="1" w:styleId="EABB0070E4D54AFCB6EE2D753A0970C8">
    <w:name w:val="EABB0070E4D54AFCB6EE2D753A0970C8"/>
    <w:rsid w:val="00A14CAF"/>
  </w:style>
  <w:style w:type="paragraph" w:customStyle="1" w:styleId="A9A7E866C7114216BCDF2BF8D50B3011">
    <w:name w:val="A9A7E866C7114216BCDF2BF8D50B3011"/>
    <w:rsid w:val="00A14CAF"/>
  </w:style>
  <w:style w:type="paragraph" w:customStyle="1" w:styleId="D76CCA1482694C758836646934981A12">
    <w:name w:val="D76CCA1482694C758836646934981A12"/>
    <w:rsid w:val="00A14CAF"/>
  </w:style>
  <w:style w:type="paragraph" w:customStyle="1" w:styleId="FC77C928503B4A43ACAFEFAA7AD10ACB">
    <w:name w:val="FC77C928503B4A43ACAFEFAA7AD10ACB"/>
    <w:rsid w:val="00A14CAF"/>
  </w:style>
  <w:style w:type="paragraph" w:customStyle="1" w:styleId="0BF8C87468AF4F349C352CA0562FF0FA">
    <w:name w:val="0BF8C87468AF4F349C352CA0562FF0FA"/>
    <w:rsid w:val="00A14CAF"/>
  </w:style>
  <w:style w:type="paragraph" w:customStyle="1" w:styleId="80220F6189864268955E169D06FEF6BB">
    <w:name w:val="80220F6189864268955E169D06FEF6BB"/>
    <w:rsid w:val="00A14CAF"/>
  </w:style>
  <w:style w:type="paragraph" w:customStyle="1" w:styleId="6202CCAEBBD64A9997FBF079506157E0">
    <w:name w:val="6202CCAEBBD64A9997FBF079506157E0"/>
    <w:rsid w:val="00A14CAF"/>
  </w:style>
  <w:style w:type="paragraph" w:customStyle="1" w:styleId="5020844543ED45BFA232B5E477A8AA99">
    <w:name w:val="5020844543ED45BFA232B5E477A8AA99"/>
    <w:rsid w:val="00A14CAF"/>
  </w:style>
  <w:style w:type="paragraph" w:customStyle="1" w:styleId="AA77C86BAA3949CFA444DDFA64D7D5E6">
    <w:name w:val="AA77C86BAA3949CFA444DDFA64D7D5E6"/>
    <w:rsid w:val="00A14CAF"/>
  </w:style>
  <w:style w:type="paragraph" w:customStyle="1" w:styleId="9918BEADF4CE4E5B928D8CB9325CDB49">
    <w:name w:val="9918BEADF4CE4E5B928D8CB9325CDB49"/>
    <w:rsid w:val="00A14CAF"/>
  </w:style>
  <w:style w:type="paragraph" w:customStyle="1" w:styleId="708C7D790C224054A42D46204034F9DF">
    <w:name w:val="708C7D790C224054A42D46204034F9DF"/>
    <w:rsid w:val="00A14CAF"/>
  </w:style>
  <w:style w:type="paragraph" w:customStyle="1" w:styleId="21596ABCF9204A60B94D74E0DD7832F6">
    <w:name w:val="21596ABCF9204A60B94D74E0DD7832F6"/>
    <w:rsid w:val="00A14CAF"/>
  </w:style>
  <w:style w:type="paragraph" w:customStyle="1" w:styleId="DB0066DBC1BA4B2BAAA1543D0F5D6E55">
    <w:name w:val="DB0066DBC1BA4B2BAAA1543D0F5D6E55"/>
    <w:rsid w:val="00A14CAF"/>
  </w:style>
  <w:style w:type="paragraph" w:customStyle="1" w:styleId="9C66B0B6B4A34FE082FB6738C1C5AFEE">
    <w:name w:val="9C66B0B6B4A34FE082FB6738C1C5AFEE"/>
    <w:rsid w:val="00A14CAF"/>
  </w:style>
  <w:style w:type="paragraph" w:customStyle="1" w:styleId="BADE2F2FA3CF4803A40124964C5B3A8E">
    <w:name w:val="BADE2F2FA3CF4803A40124964C5B3A8E"/>
    <w:rsid w:val="00A14CAF"/>
  </w:style>
  <w:style w:type="paragraph" w:customStyle="1" w:styleId="A4166DAE8A724E66A62820BA3AA38314">
    <w:name w:val="A4166DAE8A724E66A62820BA3AA38314"/>
    <w:rsid w:val="00A14CAF"/>
  </w:style>
  <w:style w:type="paragraph" w:customStyle="1" w:styleId="2C54ACA1E3864688BE9AC9B22B3DA498">
    <w:name w:val="2C54ACA1E3864688BE9AC9B22B3DA498"/>
    <w:rsid w:val="00A14CAF"/>
  </w:style>
  <w:style w:type="paragraph" w:customStyle="1" w:styleId="B5B94598C09649069F547EB17821ECC0">
    <w:name w:val="B5B94598C09649069F547EB17821ECC0"/>
    <w:rsid w:val="00A14CAF"/>
  </w:style>
  <w:style w:type="paragraph" w:customStyle="1" w:styleId="8B36BFFB20D449E59DF9595119D5474D">
    <w:name w:val="8B36BFFB20D449E59DF9595119D5474D"/>
    <w:rsid w:val="00A14CAF"/>
  </w:style>
  <w:style w:type="paragraph" w:customStyle="1" w:styleId="F95D9AC820924B6F811FBD9F67ABBF7D">
    <w:name w:val="F95D9AC820924B6F811FBD9F67ABBF7D"/>
    <w:rsid w:val="00A14CAF"/>
  </w:style>
  <w:style w:type="paragraph" w:customStyle="1" w:styleId="999DD220E06644DA979CB3BC25400D44">
    <w:name w:val="999DD220E06644DA979CB3BC25400D44"/>
    <w:rsid w:val="00A14CAF"/>
  </w:style>
  <w:style w:type="paragraph" w:customStyle="1" w:styleId="75BFEF0D1641417F9BB4B0C202769393">
    <w:name w:val="75BFEF0D1641417F9BB4B0C202769393"/>
    <w:rsid w:val="00A14CAF"/>
  </w:style>
  <w:style w:type="paragraph" w:customStyle="1" w:styleId="DF748D9E160D43E38BF8F98D19DDEC7D">
    <w:name w:val="DF748D9E160D43E38BF8F98D19DDEC7D"/>
    <w:rsid w:val="00A14CAF"/>
  </w:style>
  <w:style w:type="paragraph" w:customStyle="1" w:styleId="56469E6E6BD0415085947E30369E562D">
    <w:name w:val="56469E6E6BD0415085947E30369E562D"/>
    <w:rsid w:val="00A14CAF"/>
  </w:style>
  <w:style w:type="paragraph" w:customStyle="1" w:styleId="E770DC50594E46B18A55D1D3BB02F215">
    <w:name w:val="E770DC50594E46B18A55D1D3BB02F215"/>
    <w:rsid w:val="00A14CAF"/>
  </w:style>
  <w:style w:type="paragraph" w:customStyle="1" w:styleId="135BDED8919945F683A83A00A409721E">
    <w:name w:val="135BDED8919945F683A83A00A409721E"/>
    <w:rsid w:val="00A14CAF"/>
  </w:style>
  <w:style w:type="paragraph" w:customStyle="1" w:styleId="29C213E03CFD468FB819DB1FEEC24751">
    <w:name w:val="29C213E03CFD468FB819DB1FEEC24751"/>
    <w:rsid w:val="00A14CAF"/>
  </w:style>
  <w:style w:type="paragraph" w:customStyle="1" w:styleId="ED4C5D2463C24EA09FEF0D91A091A822">
    <w:name w:val="ED4C5D2463C24EA09FEF0D91A091A822"/>
    <w:rsid w:val="00A14CAF"/>
  </w:style>
  <w:style w:type="paragraph" w:customStyle="1" w:styleId="F8ACFF9D38814888B97EC9B13D2B4969">
    <w:name w:val="F8ACFF9D38814888B97EC9B13D2B4969"/>
    <w:rsid w:val="00A14CAF"/>
  </w:style>
  <w:style w:type="paragraph" w:customStyle="1" w:styleId="6B6140671A6842D1ADECBCB7D0C1DE0F">
    <w:name w:val="6B6140671A6842D1ADECBCB7D0C1DE0F"/>
    <w:rsid w:val="00A14CAF"/>
  </w:style>
  <w:style w:type="paragraph" w:customStyle="1" w:styleId="D14205DC6B6241A3B96DD344DFD42A71">
    <w:name w:val="D14205DC6B6241A3B96DD344DFD42A71"/>
    <w:rsid w:val="00A14CAF"/>
  </w:style>
  <w:style w:type="paragraph" w:customStyle="1" w:styleId="A107995671244E8DA679CED4BF8603F7">
    <w:name w:val="A107995671244E8DA679CED4BF8603F7"/>
    <w:rsid w:val="00A14CAF"/>
  </w:style>
  <w:style w:type="paragraph" w:customStyle="1" w:styleId="1D9E44ECDBB8470BBC0980D50C2AA5C5">
    <w:name w:val="1D9E44ECDBB8470BBC0980D50C2AA5C5"/>
    <w:rsid w:val="00A14CAF"/>
  </w:style>
  <w:style w:type="paragraph" w:customStyle="1" w:styleId="AE6E0497100344D2B24D8C0AD8843F94">
    <w:name w:val="AE6E0497100344D2B24D8C0AD8843F94"/>
    <w:rsid w:val="00A14CAF"/>
  </w:style>
  <w:style w:type="paragraph" w:customStyle="1" w:styleId="5404006EFE864F2DA62B2CB356C48E95">
    <w:name w:val="5404006EFE864F2DA62B2CB356C48E95"/>
    <w:rsid w:val="00A14CAF"/>
  </w:style>
  <w:style w:type="paragraph" w:customStyle="1" w:styleId="D4B334FE4FF14335AD9A6A3A9FC4DE7E">
    <w:name w:val="D4B334FE4FF14335AD9A6A3A9FC4DE7E"/>
    <w:rsid w:val="00A14CAF"/>
  </w:style>
  <w:style w:type="paragraph" w:customStyle="1" w:styleId="1A5E2936DD12441B9801D309FE4A4A94">
    <w:name w:val="1A5E2936DD12441B9801D309FE4A4A94"/>
    <w:rsid w:val="00A14CAF"/>
  </w:style>
  <w:style w:type="paragraph" w:customStyle="1" w:styleId="0A5DCDD9908B49C490219EAD7A8DC392">
    <w:name w:val="0A5DCDD9908B49C490219EAD7A8DC392"/>
    <w:rsid w:val="00A14CAF"/>
  </w:style>
  <w:style w:type="paragraph" w:customStyle="1" w:styleId="3FC4470535254807A5CB601B4AE9B6BC">
    <w:name w:val="3FC4470535254807A5CB601B4AE9B6BC"/>
    <w:rsid w:val="00A14CAF"/>
  </w:style>
  <w:style w:type="paragraph" w:customStyle="1" w:styleId="F41E7ED6987A41C7AE101AA50FE857EE">
    <w:name w:val="F41E7ED6987A41C7AE101AA50FE857EE"/>
    <w:rsid w:val="00A14CAF"/>
  </w:style>
  <w:style w:type="paragraph" w:customStyle="1" w:styleId="A878D975360F4B639F7C736F29A3CAA5">
    <w:name w:val="A878D975360F4B639F7C736F29A3CAA5"/>
    <w:rsid w:val="00A14CAF"/>
  </w:style>
  <w:style w:type="paragraph" w:customStyle="1" w:styleId="993F94F91627461A9C267F4B1C93C301">
    <w:name w:val="993F94F91627461A9C267F4B1C93C301"/>
    <w:rsid w:val="00A14CAF"/>
  </w:style>
  <w:style w:type="paragraph" w:customStyle="1" w:styleId="EBCF047208824297BDBB04D491CE2212">
    <w:name w:val="EBCF047208824297BDBB04D491CE2212"/>
    <w:rsid w:val="00A14CAF"/>
  </w:style>
  <w:style w:type="paragraph" w:customStyle="1" w:styleId="2AAC534752C8498DB4C140776936B978">
    <w:name w:val="2AAC534752C8498DB4C140776936B978"/>
    <w:rsid w:val="00A14CAF"/>
  </w:style>
  <w:style w:type="paragraph" w:customStyle="1" w:styleId="F19C11E771B74BFBB5A44CCF94E53A20">
    <w:name w:val="F19C11E771B74BFBB5A44CCF94E53A20"/>
    <w:rsid w:val="00A14CAF"/>
  </w:style>
  <w:style w:type="paragraph" w:customStyle="1" w:styleId="5EF3865E572E4D718EE624974E52812E">
    <w:name w:val="5EF3865E572E4D718EE624974E52812E"/>
    <w:rsid w:val="00A14CAF"/>
  </w:style>
  <w:style w:type="paragraph" w:customStyle="1" w:styleId="DDFED9B7680748AD99F95B8C234BB117">
    <w:name w:val="DDFED9B7680748AD99F95B8C234BB117"/>
    <w:rsid w:val="00A14CAF"/>
  </w:style>
  <w:style w:type="paragraph" w:customStyle="1" w:styleId="277341CB9EF445339007DF8EAE1BE1FD">
    <w:name w:val="277341CB9EF445339007DF8EAE1BE1FD"/>
    <w:rsid w:val="00A14CAF"/>
  </w:style>
  <w:style w:type="paragraph" w:customStyle="1" w:styleId="3558BFB23D5F40A38F11AD16ADB613C9">
    <w:name w:val="3558BFB23D5F40A38F11AD16ADB613C9"/>
    <w:rsid w:val="00A14CAF"/>
  </w:style>
  <w:style w:type="paragraph" w:customStyle="1" w:styleId="A3B2E759785F4025888B749389647E8D">
    <w:name w:val="A3B2E759785F4025888B749389647E8D"/>
    <w:rsid w:val="00A14CAF"/>
  </w:style>
  <w:style w:type="paragraph" w:customStyle="1" w:styleId="EFC74DAC46B6491CAB057433F9165D43">
    <w:name w:val="EFC74DAC46B6491CAB057433F9165D43"/>
    <w:rsid w:val="00A14CAF"/>
  </w:style>
  <w:style w:type="paragraph" w:customStyle="1" w:styleId="E9513D924090457C9DD4D59F7AA1A735">
    <w:name w:val="E9513D924090457C9DD4D59F7AA1A735"/>
    <w:rsid w:val="00A14CAF"/>
  </w:style>
  <w:style w:type="paragraph" w:customStyle="1" w:styleId="7D8FADC927984BC7BAA960622892E2F2">
    <w:name w:val="7D8FADC927984BC7BAA960622892E2F2"/>
    <w:rsid w:val="00A14CAF"/>
  </w:style>
  <w:style w:type="paragraph" w:customStyle="1" w:styleId="68DE8AE74E9041EE9E6FB47F5D61CD94">
    <w:name w:val="68DE8AE74E9041EE9E6FB47F5D61CD94"/>
    <w:rsid w:val="00A14CAF"/>
  </w:style>
  <w:style w:type="paragraph" w:customStyle="1" w:styleId="00AD023ACB254B419CFEB7D28FB8B929">
    <w:name w:val="00AD023ACB254B419CFEB7D28FB8B929"/>
    <w:rsid w:val="00A14CAF"/>
  </w:style>
  <w:style w:type="paragraph" w:customStyle="1" w:styleId="47D247A7EA8C43D9B558EE1D09F07DC2">
    <w:name w:val="47D247A7EA8C43D9B558EE1D09F07DC2"/>
    <w:rsid w:val="00A14CAF"/>
  </w:style>
  <w:style w:type="paragraph" w:customStyle="1" w:styleId="F23F5270DC5445BE963A02367BEC1240">
    <w:name w:val="F23F5270DC5445BE963A02367BEC1240"/>
    <w:rsid w:val="00A14CAF"/>
  </w:style>
  <w:style w:type="paragraph" w:customStyle="1" w:styleId="CB8167E7317140FAA8C07D290786856D">
    <w:name w:val="CB8167E7317140FAA8C07D290786856D"/>
    <w:rsid w:val="00A14CAF"/>
  </w:style>
  <w:style w:type="paragraph" w:customStyle="1" w:styleId="E210069F8EE04131922CCCFC1F843DA5">
    <w:name w:val="E210069F8EE04131922CCCFC1F843DA5"/>
    <w:rsid w:val="00A14CAF"/>
  </w:style>
  <w:style w:type="paragraph" w:customStyle="1" w:styleId="B8269453B1FA443193690F3F13BADDB6">
    <w:name w:val="B8269453B1FA443193690F3F13BADDB6"/>
    <w:rsid w:val="00A14CAF"/>
  </w:style>
  <w:style w:type="paragraph" w:customStyle="1" w:styleId="0F35B7A299CC4C938E87068359BB9E02">
    <w:name w:val="0F35B7A299CC4C938E87068359BB9E02"/>
    <w:rsid w:val="00A14CAF"/>
  </w:style>
  <w:style w:type="paragraph" w:customStyle="1" w:styleId="32670D6D732142F88BD04143DD79F83B">
    <w:name w:val="32670D6D732142F88BD04143DD79F83B"/>
    <w:rsid w:val="00A14CAF"/>
  </w:style>
  <w:style w:type="paragraph" w:customStyle="1" w:styleId="1DF035E5F71649C3863BED0975699170">
    <w:name w:val="1DF035E5F71649C3863BED0975699170"/>
    <w:rsid w:val="00A14CAF"/>
  </w:style>
  <w:style w:type="paragraph" w:customStyle="1" w:styleId="54F1FF7C55794ACCA7BBA30257B39B36">
    <w:name w:val="54F1FF7C55794ACCA7BBA30257B39B36"/>
    <w:rsid w:val="00A14CAF"/>
  </w:style>
  <w:style w:type="paragraph" w:customStyle="1" w:styleId="2CA6618BCC3D419F9E75DA0D9CF14883">
    <w:name w:val="2CA6618BCC3D419F9E75DA0D9CF14883"/>
    <w:rsid w:val="00A14CAF"/>
  </w:style>
  <w:style w:type="paragraph" w:customStyle="1" w:styleId="593E30C94D7A420689EE75E8309284E5">
    <w:name w:val="593E30C94D7A420689EE75E8309284E5"/>
    <w:rsid w:val="00A14CAF"/>
  </w:style>
  <w:style w:type="paragraph" w:customStyle="1" w:styleId="19FD469D4D8C492A941F38D74B0386EE">
    <w:name w:val="19FD469D4D8C492A941F38D74B0386EE"/>
    <w:rsid w:val="00A14CAF"/>
  </w:style>
  <w:style w:type="paragraph" w:customStyle="1" w:styleId="157C89B860F9410BA8D35276D17076AA">
    <w:name w:val="157C89B860F9410BA8D35276D17076AA"/>
    <w:rsid w:val="00A14CAF"/>
  </w:style>
  <w:style w:type="paragraph" w:customStyle="1" w:styleId="C9F19A1A380F4C6789371A86F94A9D64">
    <w:name w:val="C9F19A1A380F4C6789371A86F94A9D64"/>
    <w:rsid w:val="00A14CAF"/>
  </w:style>
  <w:style w:type="paragraph" w:customStyle="1" w:styleId="1753A08DB50747FCB98F8F66427BA5B7">
    <w:name w:val="1753A08DB50747FCB98F8F66427BA5B7"/>
    <w:rsid w:val="00A14CAF"/>
  </w:style>
  <w:style w:type="paragraph" w:customStyle="1" w:styleId="CE40A3BAF4E946CDBA33F2334656C7C6">
    <w:name w:val="CE40A3BAF4E946CDBA33F2334656C7C6"/>
    <w:rsid w:val="00A14CAF"/>
  </w:style>
  <w:style w:type="paragraph" w:customStyle="1" w:styleId="CB9FFF1DF2FF4C7D8A1E432AED977720">
    <w:name w:val="CB9FFF1DF2FF4C7D8A1E432AED977720"/>
    <w:rsid w:val="00A14CAF"/>
  </w:style>
  <w:style w:type="paragraph" w:customStyle="1" w:styleId="2E7A4C26527541E39242A06B633581D2">
    <w:name w:val="2E7A4C26527541E39242A06B633581D2"/>
    <w:rsid w:val="00A14CAF"/>
  </w:style>
  <w:style w:type="paragraph" w:customStyle="1" w:styleId="C3AE41DB1B444896A04F5300A82CE973">
    <w:name w:val="C3AE41DB1B444896A04F5300A82CE973"/>
    <w:rsid w:val="00A14CAF"/>
  </w:style>
  <w:style w:type="paragraph" w:customStyle="1" w:styleId="C75E9C0AFA6640CD9D8EB51B176C2EC9">
    <w:name w:val="C75E9C0AFA6640CD9D8EB51B176C2EC9"/>
    <w:rsid w:val="00A14CAF"/>
  </w:style>
  <w:style w:type="paragraph" w:customStyle="1" w:styleId="EA1E51A2B76F4434BC7067D4E4CF0AE2">
    <w:name w:val="EA1E51A2B76F4434BC7067D4E4CF0AE2"/>
    <w:rsid w:val="00A14CAF"/>
  </w:style>
  <w:style w:type="paragraph" w:customStyle="1" w:styleId="DA595B072C254677962BFFBB081B5663">
    <w:name w:val="DA595B072C254677962BFFBB081B5663"/>
    <w:rsid w:val="00A14CAF"/>
  </w:style>
  <w:style w:type="paragraph" w:customStyle="1" w:styleId="45587EBA3F6D463F97E16D437C87FEAF">
    <w:name w:val="45587EBA3F6D463F97E16D437C87FEAF"/>
    <w:rsid w:val="00A14CAF"/>
  </w:style>
  <w:style w:type="paragraph" w:customStyle="1" w:styleId="B0B254358457456A9813B4DEFC55F31A">
    <w:name w:val="B0B254358457456A9813B4DEFC55F31A"/>
    <w:rsid w:val="00A14CAF"/>
  </w:style>
  <w:style w:type="paragraph" w:customStyle="1" w:styleId="5DD57F04BBBF49EB866998AA7179A555">
    <w:name w:val="5DD57F04BBBF49EB866998AA7179A555"/>
    <w:rsid w:val="00A14CAF"/>
  </w:style>
  <w:style w:type="paragraph" w:customStyle="1" w:styleId="5986C318BFAA4FDBA892305C97FB2861">
    <w:name w:val="5986C318BFAA4FDBA892305C97FB2861"/>
    <w:rsid w:val="00A14CAF"/>
  </w:style>
  <w:style w:type="paragraph" w:customStyle="1" w:styleId="47D529E8229D4146B1CA04222342EEB4">
    <w:name w:val="47D529E8229D4146B1CA04222342EEB4"/>
    <w:rsid w:val="00A14CAF"/>
  </w:style>
  <w:style w:type="paragraph" w:customStyle="1" w:styleId="9DE47CE4D4E84A989906DE5BBEA64975">
    <w:name w:val="9DE47CE4D4E84A989906DE5BBEA64975"/>
    <w:rsid w:val="00A14CAF"/>
  </w:style>
  <w:style w:type="paragraph" w:customStyle="1" w:styleId="87DD228B8ACD412EB4E32721D53F2093">
    <w:name w:val="87DD228B8ACD412EB4E32721D53F2093"/>
    <w:rsid w:val="00A14CAF"/>
  </w:style>
  <w:style w:type="paragraph" w:customStyle="1" w:styleId="37BBC614F6104F238EC3885823021E09">
    <w:name w:val="37BBC614F6104F238EC3885823021E09"/>
    <w:rsid w:val="00A14CAF"/>
  </w:style>
  <w:style w:type="paragraph" w:customStyle="1" w:styleId="A05F9DF920284490ABFD6D59D08F1943">
    <w:name w:val="A05F9DF920284490ABFD6D59D08F1943"/>
    <w:rsid w:val="00A14CAF"/>
  </w:style>
  <w:style w:type="paragraph" w:customStyle="1" w:styleId="33890E02046F462D8653A2288DB76DBE">
    <w:name w:val="33890E02046F462D8653A2288DB76DBE"/>
    <w:rsid w:val="00A14CAF"/>
  </w:style>
  <w:style w:type="paragraph" w:customStyle="1" w:styleId="FCFE4C1AD19D437492A810DEBB11EA47">
    <w:name w:val="FCFE4C1AD19D437492A810DEBB11EA47"/>
    <w:rsid w:val="00A14CAF"/>
  </w:style>
  <w:style w:type="paragraph" w:customStyle="1" w:styleId="1CDD2BE073014729A6E4C6A316345739">
    <w:name w:val="1CDD2BE073014729A6E4C6A316345739"/>
    <w:rsid w:val="00A14CAF"/>
  </w:style>
  <w:style w:type="paragraph" w:customStyle="1" w:styleId="283635AA351B4F54BBE101B632E9F793">
    <w:name w:val="283635AA351B4F54BBE101B632E9F793"/>
    <w:rsid w:val="00A14CAF"/>
  </w:style>
  <w:style w:type="paragraph" w:customStyle="1" w:styleId="BD60A1D8675441D0928F1C73D782C68D">
    <w:name w:val="BD60A1D8675441D0928F1C73D782C68D"/>
    <w:rsid w:val="00A14CAF"/>
  </w:style>
  <w:style w:type="paragraph" w:customStyle="1" w:styleId="CDC0C1A60A1F4B0199AB368C7FD87D39">
    <w:name w:val="CDC0C1A60A1F4B0199AB368C7FD87D39"/>
    <w:rsid w:val="00A14CAF"/>
  </w:style>
  <w:style w:type="paragraph" w:customStyle="1" w:styleId="38EAC15ED5AA4960808FF61ED0DF29E3">
    <w:name w:val="38EAC15ED5AA4960808FF61ED0DF29E3"/>
    <w:rsid w:val="00A14CAF"/>
  </w:style>
  <w:style w:type="paragraph" w:customStyle="1" w:styleId="3EC6411432E148C39DFD95EF58E6EF12">
    <w:name w:val="3EC6411432E148C39DFD95EF58E6EF12"/>
    <w:rsid w:val="00A14CAF"/>
  </w:style>
  <w:style w:type="paragraph" w:customStyle="1" w:styleId="67E465CB403E4698955BED929E8354FD">
    <w:name w:val="67E465CB403E4698955BED929E8354FD"/>
    <w:rsid w:val="00A14CAF"/>
  </w:style>
  <w:style w:type="paragraph" w:customStyle="1" w:styleId="6FA50D99A04144329B1C696AF6FD45C1">
    <w:name w:val="6FA50D99A04144329B1C696AF6FD45C1"/>
    <w:rsid w:val="00A14CAF"/>
  </w:style>
  <w:style w:type="paragraph" w:customStyle="1" w:styleId="93DAE65A98EF4FAB93D6A14E1FC8503C">
    <w:name w:val="93DAE65A98EF4FAB93D6A14E1FC8503C"/>
    <w:rsid w:val="00A14CAF"/>
  </w:style>
  <w:style w:type="paragraph" w:customStyle="1" w:styleId="96BAABD64B07469683E76E378A0512EE">
    <w:name w:val="96BAABD64B07469683E76E378A0512EE"/>
    <w:rsid w:val="00A14CAF"/>
  </w:style>
  <w:style w:type="paragraph" w:customStyle="1" w:styleId="89D7F034271B4EF797DB8DAFA5C05629">
    <w:name w:val="89D7F034271B4EF797DB8DAFA5C05629"/>
    <w:rsid w:val="00A14CAF"/>
  </w:style>
  <w:style w:type="paragraph" w:customStyle="1" w:styleId="8F5E03D88E7749259C1F7925AE2D65DE">
    <w:name w:val="8F5E03D88E7749259C1F7925AE2D65DE"/>
    <w:rsid w:val="00A14CAF"/>
  </w:style>
  <w:style w:type="paragraph" w:customStyle="1" w:styleId="B413C2AE22D2432388A8B04D727C4AB7">
    <w:name w:val="B413C2AE22D2432388A8B04D727C4AB7"/>
    <w:rsid w:val="00A14CAF"/>
  </w:style>
  <w:style w:type="paragraph" w:customStyle="1" w:styleId="0604FDC6824F4482A8F34045DC94830F">
    <w:name w:val="0604FDC6824F4482A8F34045DC94830F"/>
    <w:rsid w:val="00A14CAF"/>
  </w:style>
  <w:style w:type="paragraph" w:customStyle="1" w:styleId="5F7FB930F32E428AAF09D8BE3BEDF87E">
    <w:name w:val="5F7FB930F32E428AAF09D8BE3BEDF87E"/>
    <w:rsid w:val="00A14CAF"/>
  </w:style>
  <w:style w:type="paragraph" w:customStyle="1" w:styleId="29BFE20E98674C67B95F76D8B68587C1">
    <w:name w:val="29BFE20E98674C67B95F76D8B68587C1"/>
    <w:rsid w:val="00A14CAF"/>
  </w:style>
  <w:style w:type="paragraph" w:customStyle="1" w:styleId="801A990D2C474C4DB525C7A647128F33">
    <w:name w:val="801A990D2C474C4DB525C7A647128F33"/>
    <w:rsid w:val="00A14CAF"/>
  </w:style>
  <w:style w:type="paragraph" w:customStyle="1" w:styleId="B57C83B0EA8F4CB3AA58AA445C0A95E9">
    <w:name w:val="B57C83B0EA8F4CB3AA58AA445C0A95E9"/>
    <w:rsid w:val="00A14CAF"/>
  </w:style>
  <w:style w:type="paragraph" w:customStyle="1" w:styleId="F1D2136B958E4F61BC0EF53C89D15E82">
    <w:name w:val="F1D2136B958E4F61BC0EF53C89D15E82"/>
    <w:rsid w:val="00A14CAF"/>
  </w:style>
  <w:style w:type="paragraph" w:customStyle="1" w:styleId="8B64269CA0D342BCB052CDE20ED007DC">
    <w:name w:val="8B64269CA0D342BCB052CDE20ED007DC"/>
    <w:rsid w:val="00A14CAF"/>
  </w:style>
  <w:style w:type="paragraph" w:customStyle="1" w:styleId="5986C318BFAA4FDBA892305C97FB28611">
    <w:name w:val="5986C318BFAA4FDBA892305C97FB28611"/>
    <w:rsid w:val="00A14CAF"/>
    <w:rPr>
      <w:rFonts w:eastAsiaTheme="minorHAnsi"/>
    </w:rPr>
  </w:style>
  <w:style w:type="paragraph" w:customStyle="1" w:styleId="87DD228B8ACD412EB4E32721D53F20931">
    <w:name w:val="87DD228B8ACD412EB4E32721D53F20931"/>
    <w:rsid w:val="00A14CAF"/>
    <w:pPr>
      <w:spacing w:after="0"/>
    </w:pPr>
    <w:rPr>
      <w:rFonts w:eastAsiaTheme="minorHAnsi"/>
    </w:rPr>
  </w:style>
  <w:style w:type="paragraph" w:customStyle="1" w:styleId="37BBC614F6104F238EC3885823021E091">
    <w:name w:val="37BBC614F6104F238EC3885823021E091"/>
    <w:rsid w:val="00A14CAF"/>
    <w:pPr>
      <w:spacing w:after="0"/>
    </w:pPr>
    <w:rPr>
      <w:rFonts w:eastAsiaTheme="minorHAnsi"/>
    </w:rPr>
  </w:style>
  <w:style w:type="paragraph" w:customStyle="1" w:styleId="1CDD2BE073014729A6E4C6A3163457391">
    <w:name w:val="1CDD2BE073014729A6E4C6A3163457391"/>
    <w:rsid w:val="00A14CAF"/>
    <w:pPr>
      <w:spacing w:after="0"/>
    </w:pPr>
    <w:rPr>
      <w:rFonts w:eastAsiaTheme="minorHAnsi"/>
    </w:rPr>
  </w:style>
  <w:style w:type="paragraph" w:customStyle="1" w:styleId="283635AA351B4F54BBE101B632E9F7931">
    <w:name w:val="283635AA351B4F54BBE101B632E9F7931"/>
    <w:rsid w:val="00A14CAF"/>
    <w:pPr>
      <w:spacing w:after="0"/>
    </w:pPr>
    <w:rPr>
      <w:rFonts w:eastAsiaTheme="minorHAnsi"/>
    </w:rPr>
  </w:style>
  <w:style w:type="paragraph" w:customStyle="1" w:styleId="3EC6411432E148C39DFD95EF58E6EF121">
    <w:name w:val="3EC6411432E148C39DFD95EF58E6EF121"/>
    <w:rsid w:val="00A14CAF"/>
    <w:pPr>
      <w:spacing w:after="0"/>
    </w:pPr>
    <w:rPr>
      <w:rFonts w:eastAsiaTheme="minorHAnsi"/>
    </w:rPr>
  </w:style>
  <w:style w:type="paragraph" w:customStyle="1" w:styleId="67E465CB403E4698955BED929E8354FD1">
    <w:name w:val="67E465CB403E4698955BED929E8354FD1"/>
    <w:rsid w:val="00A14CAF"/>
    <w:pPr>
      <w:spacing w:after="0"/>
    </w:pPr>
    <w:rPr>
      <w:rFonts w:eastAsiaTheme="minorHAnsi"/>
    </w:rPr>
  </w:style>
  <w:style w:type="paragraph" w:styleId="a5">
    <w:name w:val="Subtitle"/>
    <w:basedOn w:val="Web"/>
    <w:next w:val="a"/>
    <w:link w:val="a6"/>
    <w:uiPriority w:val="11"/>
    <w:qFormat/>
    <w:rsid w:val="00E47663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eastAsia="Meiryo UI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a6">
    <w:name w:val="副題 (文字)"/>
    <w:basedOn w:val="a0"/>
    <w:link w:val="a5"/>
    <w:uiPriority w:val="11"/>
    <w:rsid w:val="00E47663"/>
    <w:rPr>
      <w:rFonts w:ascii="Gill Sans MT" w:eastAsia="Meiryo UI" w:hAnsi="Gill Sans MT"/>
      <w:color w:val="000000" w:themeColor="text1"/>
      <w:kern w:val="24"/>
      <w:sz w:val="36"/>
      <w:szCs w:val="40"/>
      <w:lang w:val="en-ZA"/>
    </w:rPr>
  </w:style>
  <w:style w:type="paragraph" w:styleId="Web">
    <w:name w:val="Normal (Web)"/>
    <w:basedOn w:val="a"/>
    <w:uiPriority w:val="99"/>
    <w:semiHidden/>
    <w:unhideWhenUsed/>
    <w:rsid w:val="00A14CAF"/>
    <w:rPr>
      <w:rFonts w:ascii="Times New Roman" w:hAnsi="Times New Roman" w:cs="Times New Roman"/>
      <w:sz w:val="24"/>
      <w:szCs w:val="24"/>
    </w:rPr>
  </w:style>
  <w:style w:type="paragraph" w:customStyle="1" w:styleId="8B64269CA0D342BCB052CDE20ED007DC1">
    <w:name w:val="8B64269CA0D342BCB052CDE20ED007DC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6E1DCDAB6F6E484488E26BF3ED0BFA63">
    <w:name w:val="6E1DCDAB6F6E484488E26BF3ED0BFA63"/>
    <w:rsid w:val="00A14CAF"/>
  </w:style>
  <w:style w:type="paragraph" w:customStyle="1" w:styleId="F6C7CD6BBBE346DB85484D7D8A50F130">
    <w:name w:val="F6C7CD6BBBE346DB85484D7D8A50F130"/>
    <w:rsid w:val="00A14CAF"/>
  </w:style>
  <w:style w:type="paragraph" w:customStyle="1" w:styleId="85DF2FC045CD48DAA27A5E6B977817EA">
    <w:name w:val="85DF2FC045CD48DAA27A5E6B977817EA"/>
    <w:rsid w:val="00A14CAF"/>
  </w:style>
  <w:style w:type="paragraph" w:customStyle="1" w:styleId="B10C7B45A1654C758FFC5861168E88C4">
    <w:name w:val="B10C7B45A1654C758FFC5861168E88C4"/>
    <w:rsid w:val="00A14CAF"/>
  </w:style>
  <w:style w:type="paragraph" w:customStyle="1" w:styleId="E83AA154455C4EFCB85B750166B271EF">
    <w:name w:val="E83AA154455C4EFCB85B750166B271EF"/>
    <w:rsid w:val="00A14CAF"/>
  </w:style>
  <w:style w:type="paragraph" w:customStyle="1" w:styleId="B9E7D6A8CA054788BE4C11384076349B">
    <w:name w:val="B9E7D6A8CA054788BE4C11384076349B"/>
    <w:rsid w:val="00A14CAF"/>
  </w:style>
  <w:style w:type="paragraph" w:customStyle="1" w:styleId="540EC0B3B3364603BABE2AAD6BDD003A">
    <w:name w:val="540EC0B3B3364603BABE2AAD6BDD003A"/>
    <w:rsid w:val="00A14CAF"/>
  </w:style>
  <w:style w:type="paragraph" w:customStyle="1" w:styleId="15C1FCD172BC41A591650A618B4E61B1">
    <w:name w:val="15C1FCD172BC41A591650A618B4E61B1"/>
    <w:rsid w:val="00A14CAF"/>
  </w:style>
  <w:style w:type="paragraph" w:customStyle="1" w:styleId="527B099343EC4DF0803845D4DCC4FDC6">
    <w:name w:val="527B099343EC4DF0803845D4DCC4FDC6"/>
    <w:rsid w:val="00A14CAF"/>
  </w:style>
  <w:style w:type="paragraph" w:customStyle="1" w:styleId="45705B011F4A4E768E735A065B4A8534">
    <w:name w:val="45705B011F4A4E768E735A065B4A8534"/>
    <w:rsid w:val="00A14CAF"/>
  </w:style>
  <w:style w:type="paragraph" w:customStyle="1" w:styleId="D6D6822BE4444155A4B61F8387B8A085">
    <w:name w:val="D6D6822BE4444155A4B61F8387B8A085"/>
    <w:rsid w:val="00A14CAF"/>
  </w:style>
  <w:style w:type="paragraph" w:customStyle="1" w:styleId="A874D4FACA7B40F9AD31630A4A9B1054">
    <w:name w:val="A874D4FACA7B40F9AD31630A4A9B1054"/>
    <w:rsid w:val="00A14CAF"/>
  </w:style>
  <w:style w:type="paragraph" w:customStyle="1" w:styleId="5EA259E6E57F456E991E22AABF2A0B90">
    <w:name w:val="5EA259E6E57F456E991E22AABF2A0B90"/>
    <w:rsid w:val="00A14CAF"/>
  </w:style>
  <w:style w:type="paragraph" w:customStyle="1" w:styleId="912F2B409E5B41C79380A7D17251025F">
    <w:name w:val="912F2B409E5B41C79380A7D17251025F"/>
    <w:rsid w:val="00A14CAF"/>
  </w:style>
  <w:style w:type="paragraph" w:customStyle="1" w:styleId="335C8C1917544508A91C3B17D4E51D9E">
    <w:name w:val="335C8C1917544508A91C3B17D4E51D9E"/>
    <w:rsid w:val="00A14CAF"/>
  </w:style>
  <w:style w:type="paragraph" w:customStyle="1" w:styleId="CDFA5D9497A240B2A88BF431E5384E12">
    <w:name w:val="CDFA5D9497A240B2A88BF431E5384E12"/>
    <w:rsid w:val="00A14CAF"/>
  </w:style>
  <w:style w:type="paragraph" w:customStyle="1" w:styleId="218D6A85B69444268096E819AA3C6619">
    <w:name w:val="218D6A85B69444268096E819AA3C6619"/>
    <w:rsid w:val="00A14CAF"/>
  </w:style>
  <w:style w:type="paragraph" w:customStyle="1" w:styleId="037D611AEC0C47B8A3F7B0CEEA08C4B4">
    <w:name w:val="037D611AEC0C47B8A3F7B0CEEA08C4B4"/>
    <w:rsid w:val="00A14CAF"/>
  </w:style>
  <w:style w:type="paragraph" w:customStyle="1" w:styleId="D0841458744B41608893D9DFC25B2C40">
    <w:name w:val="D0841458744B41608893D9DFC25B2C40"/>
    <w:rsid w:val="00A14CAF"/>
  </w:style>
  <w:style w:type="paragraph" w:customStyle="1" w:styleId="2749CF15980A44B29FDE9A3CD77B2436">
    <w:name w:val="2749CF15980A44B29FDE9A3CD77B2436"/>
    <w:rsid w:val="00A14CAF"/>
  </w:style>
  <w:style w:type="paragraph" w:customStyle="1" w:styleId="82A300A80E184475930F4B244197B143">
    <w:name w:val="82A300A80E184475930F4B244197B143"/>
    <w:rsid w:val="00A14CAF"/>
  </w:style>
  <w:style w:type="paragraph" w:customStyle="1" w:styleId="4C1BD27979DB431D91AE083070D9C418">
    <w:name w:val="4C1BD27979DB431D91AE083070D9C418"/>
    <w:rsid w:val="00A14CAF"/>
  </w:style>
  <w:style w:type="paragraph" w:customStyle="1" w:styleId="6C01C52519844F9BB7BDC12AB9FCC552">
    <w:name w:val="6C01C52519844F9BB7BDC12AB9FCC552"/>
    <w:rsid w:val="00A14CAF"/>
  </w:style>
  <w:style w:type="paragraph" w:customStyle="1" w:styleId="E7581C684F94408F8EE68AA79DA899C6">
    <w:name w:val="E7581C684F94408F8EE68AA79DA899C6"/>
    <w:rsid w:val="00A14CAF"/>
  </w:style>
  <w:style w:type="paragraph" w:customStyle="1" w:styleId="F7E3D2A6C2494B76ABCFE5A1710D8D85">
    <w:name w:val="F7E3D2A6C2494B76ABCFE5A1710D8D85"/>
    <w:rsid w:val="00A14CAF"/>
  </w:style>
  <w:style w:type="paragraph" w:customStyle="1" w:styleId="9FC5E29B9A42499DA11B85F01296FF41">
    <w:name w:val="9FC5E29B9A42499DA11B85F01296FF41"/>
    <w:rsid w:val="00A14CAF"/>
  </w:style>
  <w:style w:type="paragraph" w:customStyle="1" w:styleId="D56AEDAF3DB04C1C8F57D1BFA9A83604">
    <w:name w:val="D56AEDAF3DB04C1C8F57D1BFA9A83604"/>
    <w:rsid w:val="00A14CAF"/>
  </w:style>
  <w:style w:type="paragraph" w:customStyle="1" w:styleId="F787AA8EEC6B49C89CF8D0B4B07BFA1D">
    <w:name w:val="F787AA8EEC6B49C89CF8D0B4B07BFA1D"/>
    <w:rsid w:val="00A14CAF"/>
  </w:style>
  <w:style w:type="paragraph" w:customStyle="1" w:styleId="422C1D2FE72D4427B05914CA365CCCEA">
    <w:name w:val="422C1D2FE72D4427B05914CA365CCCEA"/>
    <w:rsid w:val="00A14CAF"/>
  </w:style>
  <w:style w:type="paragraph" w:customStyle="1" w:styleId="371A3540893946A5A46C133046E11758">
    <w:name w:val="371A3540893946A5A46C133046E11758"/>
    <w:rsid w:val="00A14CAF"/>
  </w:style>
  <w:style w:type="paragraph" w:customStyle="1" w:styleId="55E8A96F2DCD4ABBB016794DC5036953">
    <w:name w:val="55E8A96F2DCD4ABBB016794DC5036953"/>
    <w:rsid w:val="00A14CAF"/>
  </w:style>
  <w:style w:type="paragraph" w:customStyle="1" w:styleId="3151E67861B54CDC8E7011C6D37ABEF4">
    <w:name w:val="3151E67861B54CDC8E7011C6D37ABEF4"/>
    <w:rsid w:val="00A14CAF"/>
  </w:style>
  <w:style w:type="paragraph" w:customStyle="1" w:styleId="9E3289E852A14D928BF15FDCFBADD15A">
    <w:name w:val="9E3289E852A14D928BF15FDCFBADD15A"/>
    <w:rsid w:val="00A14CAF"/>
  </w:style>
  <w:style w:type="paragraph" w:customStyle="1" w:styleId="46E0BFF778AA4C1ABB9375240F2193A2">
    <w:name w:val="46E0BFF778AA4C1ABB9375240F2193A2"/>
    <w:rsid w:val="00A14CAF"/>
  </w:style>
  <w:style w:type="paragraph" w:customStyle="1" w:styleId="1355002E7274451ABA46807F291D7DF2">
    <w:name w:val="1355002E7274451ABA46807F291D7DF2"/>
    <w:rsid w:val="00A14CAF"/>
  </w:style>
  <w:style w:type="paragraph" w:customStyle="1" w:styleId="98E80BF90D3A4F618F7F0E2A83A01541">
    <w:name w:val="98E80BF90D3A4F618F7F0E2A83A01541"/>
    <w:rsid w:val="00A14CAF"/>
  </w:style>
  <w:style w:type="paragraph" w:customStyle="1" w:styleId="61A2A6FC230C49F38E917CA2EB06558C">
    <w:name w:val="61A2A6FC230C49F38E917CA2EB06558C"/>
    <w:rsid w:val="00A14CAF"/>
  </w:style>
  <w:style w:type="paragraph" w:customStyle="1" w:styleId="5D2AE42ABA164944B7C9405AE43B57A4">
    <w:name w:val="5D2AE42ABA164944B7C9405AE43B57A4"/>
    <w:rsid w:val="00A14CAF"/>
  </w:style>
  <w:style w:type="paragraph" w:customStyle="1" w:styleId="7634C0E7D6544E12B3ACF41EEE42D1D6">
    <w:name w:val="7634C0E7D6544E12B3ACF41EEE42D1D6"/>
    <w:rsid w:val="00A14CAF"/>
  </w:style>
  <w:style w:type="paragraph" w:customStyle="1" w:styleId="BC601449D960483BB81E6679F91496A7">
    <w:name w:val="BC601449D960483BB81E6679F91496A7"/>
    <w:rsid w:val="00A14CAF"/>
  </w:style>
  <w:style w:type="paragraph" w:customStyle="1" w:styleId="4B5F5DDFE8964578A3D5AE9AF766A8B2">
    <w:name w:val="4B5F5DDFE8964578A3D5AE9AF766A8B2"/>
    <w:rsid w:val="00A14CAF"/>
  </w:style>
  <w:style w:type="paragraph" w:customStyle="1" w:styleId="38ED5C7F3BA547608F4E3292EEB56894">
    <w:name w:val="38ED5C7F3BA547608F4E3292EEB56894"/>
    <w:rsid w:val="00A14CAF"/>
  </w:style>
  <w:style w:type="paragraph" w:customStyle="1" w:styleId="6DFDCA8F160B4EB4B7843D0C35AEB92E">
    <w:name w:val="6DFDCA8F160B4EB4B7843D0C35AEB92E"/>
    <w:rsid w:val="00A14CAF"/>
  </w:style>
  <w:style w:type="paragraph" w:customStyle="1" w:styleId="3D8E1CDCE154479AB9224A388979654B">
    <w:name w:val="3D8E1CDCE154479AB9224A388979654B"/>
    <w:rsid w:val="00A14CAF"/>
  </w:style>
  <w:style w:type="paragraph" w:customStyle="1" w:styleId="C2725374FB5F40058E8FADBD4BC58107">
    <w:name w:val="C2725374FB5F40058E8FADBD4BC58107"/>
    <w:rsid w:val="00A14CAF"/>
  </w:style>
  <w:style w:type="paragraph" w:customStyle="1" w:styleId="1B937F2938B14706AAF5264790CB474D">
    <w:name w:val="1B937F2938B14706AAF5264790CB474D"/>
    <w:rsid w:val="00A14CAF"/>
  </w:style>
  <w:style w:type="paragraph" w:customStyle="1" w:styleId="045D497D344345F59FDD352EDCA47DB1">
    <w:name w:val="045D497D344345F59FDD352EDCA47DB1"/>
    <w:rsid w:val="00A14CAF"/>
  </w:style>
  <w:style w:type="paragraph" w:customStyle="1" w:styleId="E4179EA36FA545D09783EB9424E9CC60">
    <w:name w:val="E4179EA36FA545D09783EB9424E9CC60"/>
    <w:rsid w:val="00A14CAF"/>
  </w:style>
  <w:style w:type="paragraph" w:customStyle="1" w:styleId="FB8B1E3FE6E84ACD9FEEB81A1FA174AF">
    <w:name w:val="FB8B1E3FE6E84ACD9FEEB81A1FA174AF"/>
    <w:rsid w:val="00A14CAF"/>
  </w:style>
  <w:style w:type="paragraph" w:customStyle="1" w:styleId="7670F14E45C649F5B86F12B823EE9685">
    <w:name w:val="7670F14E45C649F5B86F12B823EE9685"/>
    <w:rsid w:val="00A14CAF"/>
  </w:style>
  <w:style w:type="paragraph" w:customStyle="1" w:styleId="A6EA9F4EC5EE442BA5A2E0241865AEB6">
    <w:name w:val="A6EA9F4EC5EE442BA5A2E0241865AEB6"/>
    <w:rsid w:val="00A14CAF"/>
  </w:style>
  <w:style w:type="paragraph" w:customStyle="1" w:styleId="604BE657A68E4EB69A15FF2A06987E78">
    <w:name w:val="604BE657A68E4EB69A15FF2A06987E78"/>
    <w:rsid w:val="00A14CAF"/>
  </w:style>
  <w:style w:type="paragraph" w:customStyle="1" w:styleId="E30AAB72B169424DAAEF40518CB8F366">
    <w:name w:val="E30AAB72B169424DAAEF40518CB8F366"/>
    <w:rsid w:val="00A14CAF"/>
  </w:style>
  <w:style w:type="paragraph" w:customStyle="1" w:styleId="0CCD26CA9E0D4368A2B4283A336CAE28">
    <w:name w:val="0CCD26CA9E0D4368A2B4283A336CAE28"/>
    <w:rsid w:val="00A14CAF"/>
  </w:style>
  <w:style w:type="paragraph" w:customStyle="1" w:styleId="CD53AC7818C14ADA9CB1B13036FD5646">
    <w:name w:val="CD53AC7818C14ADA9CB1B13036FD5646"/>
    <w:rsid w:val="00A14CAF"/>
  </w:style>
  <w:style w:type="paragraph" w:customStyle="1" w:styleId="633818C4887A4532A92E51EFCFDE5BE4">
    <w:name w:val="633818C4887A4532A92E51EFCFDE5BE4"/>
    <w:rsid w:val="00A14CAF"/>
  </w:style>
  <w:style w:type="paragraph" w:customStyle="1" w:styleId="5144B30AD7CA4CE292E49E652F930EB9">
    <w:name w:val="5144B30AD7CA4CE292E49E652F930EB9"/>
    <w:rsid w:val="00A14CAF"/>
  </w:style>
  <w:style w:type="paragraph" w:customStyle="1" w:styleId="3C6EC9B79E704F66BA9DBE496F8C3B2A">
    <w:name w:val="3C6EC9B79E704F66BA9DBE496F8C3B2A"/>
    <w:rsid w:val="00A14CAF"/>
  </w:style>
  <w:style w:type="paragraph" w:customStyle="1" w:styleId="4AFDEE1A56664DCEB1BB8DE75E799BD3">
    <w:name w:val="4AFDEE1A56664DCEB1BB8DE75E799BD3"/>
    <w:rsid w:val="00A14CAF"/>
  </w:style>
  <w:style w:type="paragraph" w:customStyle="1" w:styleId="F042AD55B35A405CA8649BBFB46CE49B">
    <w:name w:val="F042AD55B35A405CA8649BBFB46CE49B"/>
    <w:rsid w:val="00A14CAF"/>
  </w:style>
  <w:style w:type="paragraph" w:customStyle="1" w:styleId="6166A98F9E87447D827C5C498E85342D">
    <w:name w:val="6166A98F9E87447D827C5C498E85342D"/>
    <w:rsid w:val="00A14CAF"/>
  </w:style>
  <w:style w:type="paragraph" w:customStyle="1" w:styleId="2C7D18D1E64C46C4A2EA97B1FF64AD0C">
    <w:name w:val="2C7D18D1E64C46C4A2EA97B1FF64AD0C"/>
    <w:rsid w:val="00A14CAF"/>
  </w:style>
  <w:style w:type="paragraph" w:customStyle="1" w:styleId="9C6A418B4BB94D0C98A8D7784274DE17">
    <w:name w:val="9C6A418B4BB94D0C98A8D7784274DE17"/>
    <w:rsid w:val="00A14CAF"/>
  </w:style>
  <w:style w:type="paragraph" w:customStyle="1" w:styleId="666E108ABAC14BCEB065F89C35D55CD3">
    <w:name w:val="666E108ABAC14BCEB065F89C35D55CD3"/>
    <w:rsid w:val="00A14CAF"/>
  </w:style>
  <w:style w:type="paragraph" w:customStyle="1" w:styleId="131FE2FB0AC64C1FBC3F3501319DFEE8">
    <w:name w:val="131FE2FB0AC64C1FBC3F3501319DFEE8"/>
    <w:rsid w:val="00A14CAF"/>
  </w:style>
  <w:style w:type="paragraph" w:customStyle="1" w:styleId="42D4E237BF72451C99FA7672219417E9">
    <w:name w:val="42D4E237BF72451C99FA7672219417E9"/>
    <w:rsid w:val="00A14CAF"/>
  </w:style>
  <w:style w:type="paragraph" w:customStyle="1" w:styleId="F8E6E0E97201471CAF86937BEAB95CC5">
    <w:name w:val="F8E6E0E97201471CAF86937BEAB95CC5"/>
    <w:rsid w:val="00A14CAF"/>
  </w:style>
  <w:style w:type="paragraph" w:customStyle="1" w:styleId="8FD99DDAFAD749218A81E4F3ABF320F0">
    <w:name w:val="8FD99DDAFAD749218A81E4F3ABF320F0"/>
    <w:rsid w:val="00A14CAF"/>
  </w:style>
  <w:style w:type="paragraph" w:customStyle="1" w:styleId="13F5F5139B8B40FBA42D4EBF29979260">
    <w:name w:val="13F5F5139B8B40FBA42D4EBF29979260"/>
    <w:rsid w:val="00A14CAF"/>
  </w:style>
  <w:style w:type="paragraph" w:customStyle="1" w:styleId="B7792CF3CE304B58A578203280FBDA2C">
    <w:name w:val="B7792CF3CE304B58A578203280FBDA2C"/>
    <w:rsid w:val="00A14CAF"/>
  </w:style>
  <w:style w:type="paragraph" w:customStyle="1" w:styleId="596D601FAC9940F4AE0AD9F076A01480">
    <w:name w:val="596D601FAC9940F4AE0AD9F076A01480"/>
    <w:rsid w:val="00A14CAF"/>
  </w:style>
  <w:style w:type="paragraph" w:customStyle="1" w:styleId="F07048687B9A4D3AA06BB77B0650C226">
    <w:name w:val="F07048687B9A4D3AA06BB77B0650C226"/>
    <w:rsid w:val="00A14CAF"/>
  </w:style>
  <w:style w:type="paragraph" w:customStyle="1" w:styleId="E6B4CC31CF844EC990F062C3E8894FFD">
    <w:name w:val="E6B4CC31CF844EC990F062C3E8894FFD"/>
    <w:rsid w:val="00A14CAF"/>
  </w:style>
  <w:style w:type="paragraph" w:customStyle="1" w:styleId="F29034465F4A426CA1B1242639814567">
    <w:name w:val="F29034465F4A426CA1B1242639814567"/>
    <w:rsid w:val="00A14CAF"/>
  </w:style>
  <w:style w:type="paragraph" w:customStyle="1" w:styleId="06333AB30E754CBD8A4CF4771566D974">
    <w:name w:val="06333AB30E754CBD8A4CF4771566D974"/>
    <w:rsid w:val="00A14CAF"/>
  </w:style>
  <w:style w:type="paragraph" w:customStyle="1" w:styleId="7676D4EC84A34DD6B7FD8A8DBE002E7C">
    <w:name w:val="7676D4EC84A34DD6B7FD8A8DBE002E7C"/>
    <w:rsid w:val="00A14CAF"/>
  </w:style>
  <w:style w:type="paragraph" w:customStyle="1" w:styleId="40799B1929474104A9FE1068109F0C95">
    <w:name w:val="40799B1929474104A9FE1068109F0C95"/>
    <w:rsid w:val="00A14CAF"/>
  </w:style>
  <w:style w:type="paragraph" w:customStyle="1" w:styleId="00D3782DF89A40C6A75875ECB2F953B9">
    <w:name w:val="00D3782DF89A40C6A75875ECB2F953B9"/>
    <w:rsid w:val="00A14CAF"/>
  </w:style>
  <w:style w:type="paragraph" w:customStyle="1" w:styleId="B67EE8C0DE944B65AA2350F8A9C7DDDE">
    <w:name w:val="B67EE8C0DE944B65AA2350F8A9C7DDDE"/>
    <w:rsid w:val="00A14CAF"/>
  </w:style>
  <w:style w:type="paragraph" w:customStyle="1" w:styleId="B14C85F063E94677A4493000A4265D8F">
    <w:name w:val="B14C85F063E94677A4493000A4265D8F"/>
    <w:rsid w:val="00A14CAF"/>
  </w:style>
  <w:style w:type="paragraph" w:customStyle="1" w:styleId="94DE2224DA684C31B07C8ABA59541C1F">
    <w:name w:val="94DE2224DA684C31B07C8ABA59541C1F"/>
    <w:rsid w:val="00A14CAF"/>
  </w:style>
  <w:style w:type="paragraph" w:customStyle="1" w:styleId="F13CB9C9C0F449F286E258E3DAEB62E7">
    <w:name w:val="F13CB9C9C0F449F286E258E3DAEB62E7"/>
    <w:rsid w:val="00A14CAF"/>
  </w:style>
  <w:style w:type="paragraph" w:customStyle="1" w:styleId="6EA310618CB34A7E8F2277032C139DD3">
    <w:name w:val="6EA310618CB34A7E8F2277032C139DD3"/>
    <w:rsid w:val="00A14CAF"/>
  </w:style>
  <w:style w:type="paragraph" w:customStyle="1" w:styleId="14176B0529AD42FB8D50ED538FCD11B2">
    <w:name w:val="14176B0529AD42FB8D50ED538FCD11B2"/>
    <w:rsid w:val="00A14CAF"/>
  </w:style>
  <w:style w:type="paragraph" w:customStyle="1" w:styleId="46545A48660948DEA77F6B80494DAF8A">
    <w:name w:val="46545A48660948DEA77F6B80494DAF8A"/>
    <w:rsid w:val="00A14CAF"/>
  </w:style>
  <w:style w:type="paragraph" w:customStyle="1" w:styleId="267A166A38354DADABE4F95B5CAB1B54">
    <w:name w:val="267A166A38354DADABE4F95B5CAB1B54"/>
    <w:rsid w:val="00A14CAF"/>
  </w:style>
  <w:style w:type="paragraph" w:customStyle="1" w:styleId="4D6EC5F8519F425AB8B0E89C2E198154">
    <w:name w:val="4D6EC5F8519F425AB8B0E89C2E198154"/>
    <w:rsid w:val="00A14CAF"/>
  </w:style>
  <w:style w:type="paragraph" w:customStyle="1" w:styleId="62F4AB0BA91045BA89FCE8D9C74ED5FF">
    <w:name w:val="62F4AB0BA91045BA89FCE8D9C74ED5FF"/>
    <w:rsid w:val="00A14CAF"/>
  </w:style>
  <w:style w:type="paragraph" w:customStyle="1" w:styleId="2D82670F851A4A4A878320FAE7BCF07A">
    <w:name w:val="2D82670F851A4A4A878320FAE7BCF07A"/>
    <w:rsid w:val="00A14CAF"/>
  </w:style>
  <w:style w:type="paragraph" w:customStyle="1" w:styleId="1E285B4C88BE461A97A451AB3620EA85">
    <w:name w:val="1E285B4C88BE461A97A451AB3620EA85"/>
    <w:rsid w:val="00A14CAF"/>
  </w:style>
  <w:style w:type="paragraph" w:customStyle="1" w:styleId="70E2E7C1DA944B56B33AEEDEF80A27EF">
    <w:name w:val="70E2E7C1DA944B56B33AEEDEF80A27EF"/>
    <w:rsid w:val="00A14CAF"/>
  </w:style>
  <w:style w:type="paragraph" w:customStyle="1" w:styleId="383E17EEB4534CF9A52355CD97860004">
    <w:name w:val="383E17EEB4534CF9A52355CD97860004"/>
    <w:rsid w:val="00A14CAF"/>
  </w:style>
  <w:style w:type="paragraph" w:customStyle="1" w:styleId="82991DE05F404047A81F6B91A20D2948">
    <w:name w:val="82991DE05F404047A81F6B91A20D2948"/>
    <w:rsid w:val="00A14CAF"/>
  </w:style>
  <w:style w:type="paragraph" w:customStyle="1" w:styleId="CFAB34AAB1C54343827EF8B870DDF47F">
    <w:name w:val="CFAB34AAB1C54343827EF8B870DDF47F"/>
    <w:rsid w:val="00A14CAF"/>
  </w:style>
  <w:style w:type="paragraph" w:customStyle="1" w:styleId="86C6B52CB01D4600A4A657011B53E303">
    <w:name w:val="86C6B52CB01D4600A4A657011B53E303"/>
    <w:rsid w:val="00A14CAF"/>
  </w:style>
  <w:style w:type="paragraph" w:customStyle="1" w:styleId="4FA73401EC6A42F999303C6A02E31429">
    <w:name w:val="4FA73401EC6A42F999303C6A02E31429"/>
    <w:rsid w:val="00A14CAF"/>
  </w:style>
  <w:style w:type="paragraph" w:customStyle="1" w:styleId="E63B52F36B834FA58DCFBC34F8B2C25D">
    <w:name w:val="E63B52F36B834FA58DCFBC34F8B2C25D"/>
    <w:rsid w:val="00A14CAF"/>
  </w:style>
  <w:style w:type="paragraph" w:customStyle="1" w:styleId="BB3BA38F75A448B2887E439376A3B45F">
    <w:name w:val="BB3BA38F75A448B2887E439376A3B45F"/>
    <w:rsid w:val="00A14CAF"/>
  </w:style>
  <w:style w:type="paragraph" w:customStyle="1" w:styleId="E304FE16E38B41A098CF9C49D889FA94">
    <w:name w:val="E304FE16E38B41A098CF9C49D889FA94"/>
    <w:rsid w:val="00A14CAF"/>
  </w:style>
  <w:style w:type="paragraph" w:customStyle="1" w:styleId="EF87F608D3D14967B2A55913886FFAAC">
    <w:name w:val="EF87F608D3D14967B2A55913886FFAAC"/>
    <w:rsid w:val="00A14CAF"/>
  </w:style>
  <w:style w:type="paragraph" w:customStyle="1" w:styleId="5B2EE144CFB846AEA7CA1DAFD27397E8">
    <w:name w:val="5B2EE144CFB846AEA7CA1DAFD27397E8"/>
    <w:rsid w:val="00A14CAF"/>
  </w:style>
  <w:style w:type="paragraph" w:customStyle="1" w:styleId="2BD9F844438C41D39FC4405136123B0C">
    <w:name w:val="2BD9F844438C41D39FC4405136123B0C"/>
    <w:rsid w:val="00A14CAF"/>
  </w:style>
  <w:style w:type="paragraph" w:customStyle="1" w:styleId="D2FD880F90E443E28579E54F3CBA8B09">
    <w:name w:val="D2FD880F90E443E28579E54F3CBA8B09"/>
    <w:rsid w:val="00A14CAF"/>
  </w:style>
  <w:style w:type="paragraph" w:customStyle="1" w:styleId="88026E3B6CFF4D448C7A47F1A610FFD5">
    <w:name w:val="88026E3B6CFF4D448C7A47F1A610FFD5"/>
    <w:rsid w:val="00A14CAF"/>
  </w:style>
  <w:style w:type="paragraph" w:customStyle="1" w:styleId="79C2F8CCE91144C4948103994ACD6A19">
    <w:name w:val="79C2F8CCE91144C4948103994ACD6A19"/>
    <w:rsid w:val="00A14CAF"/>
  </w:style>
  <w:style w:type="paragraph" w:customStyle="1" w:styleId="8EECF5A10E4C4217BC3E25E7DA6CE2DC">
    <w:name w:val="8EECF5A10E4C4217BC3E25E7DA6CE2DC"/>
    <w:rsid w:val="00A14CAF"/>
  </w:style>
  <w:style w:type="paragraph" w:customStyle="1" w:styleId="7CC3E2A5D8CC4346BFC7ADF65DB8FA02">
    <w:name w:val="7CC3E2A5D8CC4346BFC7ADF65DB8FA02"/>
    <w:rsid w:val="00A14CAF"/>
  </w:style>
  <w:style w:type="paragraph" w:customStyle="1" w:styleId="CE2562801B244CA09D44A74FBB77092F">
    <w:name w:val="CE2562801B244CA09D44A74FBB77092F"/>
    <w:rsid w:val="00A14CAF"/>
  </w:style>
  <w:style w:type="paragraph" w:customStyle="1" w:styleId="79E9C55404ED43669B79F00F080D9AF0">
    <w:name w:val="79E9C55404ED43669B79F00F080D9AF0"/>
    <w:rsid w:val="00A14CAF"/>
  </w:style>
  <w:style w:type="paragraph" w:customStyle="1" w:styleId="70C49EED9DD64888BFDAE67185AD85DD">
    <w:name w:val="70C49EED9DD64888BFDAE67185AD85DD"/>
    <w:rsid w:val="00A14CAF"/>
  </w:style>
  <w:style w:type="paragraph" w:customStyle="1" w:styleId="33DD2B5F4D8B47E78372B62FEA0682DA">
    <w:name w:val="33DD2B5F4D8B47E78372B62FEA0682DA"/>
    <w:rsid w:val="00A14CAF"/>
  </w:style>
  <w:style w:type="paragraph" w:customStyle="1" w:styleId="71BD38769DC54F44A48B2B65167DF7C8">
    <w:name w:val="71BD38769DC54F44A48B2B65167DF7C8"/>
    <w:rsid w:val="00A14CAF"/>
  </w:style>
  <w:style w:type="paragraph" w:customStyle="1" w:styleId="4AE1C85A23944FD78BCBF2D254276B33">
    <w:name w:val="4AE1C85A23944FD78BCBF2D254276B33"/>
    <w:rsid w:val="00A14CAF"/>
  </w:style>
  <w:style w:type="paragraph" w:customStyle="1" w:styleId="2D8BF861BDB84B529CCA56DB2802D6FC">
    <w:name w:val="2D8BF861BDB84B529CCA56DB2802D6FC"/>
    <w:rsid w:val="00A14CAF"/>
  </w:style>
  <w:style w:type="paragraph" w:customStyle="1" w:styleId="F4A67C7D7D704A17B9A0BAFDCF6150E7">
    <w:name w:val="F4A67C7D7D704A17B9A0BAFDCF6150E7"/>
    <w:rsid w:val="00A14CAF"/>
  </w:style>
  <w:style w:type="character" w:styleId="a7">
    <w:name w:val="Hyperlink"/>
    <w:basedOn w:val="a0"/>
    <w:uiPriority w:val="99"/>
    <w:unhideWhenUsed/>
    <w:rsid w:val="00E47663"/>
    <w:rPr>
      <w:color w:val="833C0B" w:themeColor="accent2" w:themeShade="80"/>
      <w:u w:val="single"/>
    </w:rPr>
  </w:style>
  <w:style w:type="paragraph" w:customStyle="1" w:styleId="FA8B522F3F7B42279143D9347FA42A82">
    <w:name w:val="FA8B522F3F7B42279143D9347FA42A82"/>
    <w:rsid w:val="00A14CAF"/>
  </w:style>
  <w:style w:type="paragraph" w:customStyle="1" w:styleId="1CC8606032F24D86B0285EAB1F7E4180">
    <w:name w:val="1CC8606032F24D86B0285EAB1F7E4180"/>
    <w:rsid w:val="00A14CAF"/>
  </w:style>
  <w:style w:type="paragraph" w:customStyle="1" w:styleId="F97BD69AEBA341869C92A4D3DB289836">
    <w:name w:val="F97BD69AEBA341869C92A4D3DB289836"/>
    <w:rsid w:val="00A14CAF"/>
  </w:style>
  <w:style w:type="paragraph" w:customStyle="1" w:styleId="267A166A38354DADABE4F95B5CAB1B541">
    <w:name w:val="267A166A38354DADABE4F95B5CAB1B541"/>
    <w:rsid w:val="00A14CAF"/>
    <w:rPr>
      <w:rFonts w:eastAsiaTheme="minorHAnsi"/>
    </w:rPr>
  </w:style>
  <w:style w:type="paragraph" w:customStyle="1" w:styleId="2D82670F851A4A4A878320FAE7BCF07A1">
    <w:name w:val="2D82670F851A4A4A878320FAE7BCF07A1"/>
    <w:rsid w:val="00A14CAF"/>
    <w:pPr>
      <w:spacing w:after="0"/>
    </w:pPr>
    <w:rPr>
      <w:rFonts w:eastAsiaTheme="minorHAnsi"/>
    </w:rPr>
  </w:style>
  <w:style w:type="paragraph" w:customStyle="1" w:styleId="1E285B4C88BE461A97A451AB3620EA851">
    <w:name w:val="1E285B4C88BE461A97A451AB3620EA851"/>
    <w:rsid w:val="00A14CAF"/>
    <w:pPr>
      <w:spacing w:after="0"/>
    </w:pPr>
    <w:rPr>
      <w:rFonts w:eastAsiaTheme="minorHAnsi"/>
    </w:rPr>
  </w:style>
  <w:style w:type="paragraph" w:customStyle="1" w:styleId="CFAB34AAB1C54343827EF8B870DDF47F1">
    <w:name w:val="CFAB34AAB1C54343827EF8B870DDF47F1"/>
    <w:rsid w:val="00A14CAF"/>
    <w:pPr>
      <w:spacing w:after="0"/>
    </w:pPr>
    <w:rPr>
      <w:rFonts w:eastAsiaTheme="minorHAnsi"/>
    </w:rPr>
  </w:style>
  <w:style w:type="paragraph" w:customStyle="1" w:styleId="86C6B52CB01D4600A4A657011B53E3031">
    <w:name w:val="86C6B52CB01D4600A4A657011B53E3031"/>
    <w:rsid w:val="00A14CAF"/>
    <w:pPr>
      <w:spacing w:after="0"/>
    </w:pPr>
    <w:rPr>
      <w:rFonts w:eastAsiaTheme="minorHAnsi"/>
    </w:rPr>
  </w:style>
  <w:style w:type="paragraph" w:customStyle="1" w:styleId="E304FE16E38B41A098CF9C49D889FA941">
    <w:name w:val="E304FE16E38B41A098CF9C49D889FA941"/>
    <w:rsid w:val="00A14CAF"/>
    <w:pPr>
      <w:spacing w:after="0"/>
    </w:pPr>
    <w:rPr>
      <w:rFonts w:eastAsiaTheme="minorHAnsi"/>
    </w:rPr>
  </w:style>
  <w:style w:type="paragraph" w:customStyle="1" w:styleId="EF87F608D3D14967B2A55913886FFAAC1">
    <w:name w:val="EF87F608D3D14967B2A55913886FFAAC1"/>
    <w:rsid w:val="00A14CAF"/>
    <w:pPr>
      <w:spacing w:after="0"/>
    </w:pPr>
    <w:rPr>
      <w:rFonts w:eastAsiaTheme="minorHAnsi"/>
    </w:rPr>
  </w:style>
  <w:style w:type="paragraph" w:customStyle="1" w:styleId="71BD38769DC54F44A48B2B65167DF7C81">
    <w:name w:val="71BD38769DC54F44A48B2B65167DF7C8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20">
    <w:name w:val="見出し 2 (文字)"/>
    <w:basedOn w:val="a0"/>
    <w:link w:val="2"/>
    <w:uiPriority w:val="9"/>
    <w:rsid w:val="00E47663"/>
    <w:rPr>
      <w:rFonts w:asciiTheme="majorHAnsi" w:eastAsia="ＭＳ 明朝" w:hAnsiTheme="majorHAnsi" w:cstheme="majorBidi"/>
      <w:b/>
      <w:sz w:val="18"/>
      <w:szCs w:val="26"/>
    </w:rPr>
  </w:style>
  <w:style w:type="paragraph" w:customStyle="1" w:styleId="4AE1C85A23944FD78BCBF2D254276B331">
    <w:name w:val="4AE1C85A23944FD78BCBF2D254276B331"/>
    <w:rsid w:val="00A14CAF"/>
    <w:pPr>
      <w:spacing w:after="0" w:line="240" w:lineRule="auto"/>
      <w:ind w:right="360"/>
    </w:pPr>
    <w:rPr>
      <w:szCs w:val="24"/>
    </w:rPr>
  </w:style>
  <w:style w:type="paragraph" w:customStyle="1" w:styleId="F4A67C7D7D704A17B9A0BAFDCF6150E71">
    <w:name w:val="F4A67C7D7D704A17B9A0BAFDCF6150E71"/>
    <w:rsid w:val="00A14CAF"/>
    <w:pPr>
      <w:spacing w:after="0" w:line="240" w:lineRule="auto"/>
      <w:ind w:right="360"/>
    </w:pPr>
    <w:rPr>
      <w:szCs w:val="24"/>
    </w:rPr>
  </w:style>
  <w:style w:type="paragraph" w:customStyle="1" w:styleId="FA8B522F3F7B42279143D9347FA42A821">
    <w:name w:val="FA8B522F3F7B42279143D9347FA42A821"/>
    <w:rsid w:val="00A14CAF"/>
    <w:rPr>
      <w:rFonts w:eastAsiaTheme="minorHAnsi"/>
    </w:rPr>
  </w:style>
  <w:style w:type="paragraph" w:customStyle="1" w:styleId="1CC8606032F24D86B0285EAB1F7E41801">
    <w:name w:val="1CC8606032F24D86B0285EAB1F7E41801"/>
    <w:rsid w:val="00A14CAF"/>
    <w:pPr>
      <w:spacing w:after="0" w:line="240" w:lineRule="auto"/>
      <w:ind w:right="360"/>
    </w:pPr>
    <w:rPr>
      <w:szCs w:val="24"/>
    </w:rPr>
  </w:style>
  <w:style w:type="paragraph" w:customStyle="1" w:styleId="22A2164579884906A678771AE0989675">
    <w:name w:val="22A2164579884906A678771AE0989675"/>
    <w:rsid w:val="00A14CAF"/>
    <w:rPr>
      <w:rFonts w:eastAsiaTheme="minorHAnsi"/>
    </w:rPr>
  </w:style>
  <w:style w:type="paragraph" w:customStyle="1" w:styleId="ContactInfo">
    <w:name w:val="Contact Info"/>
    <w:basedOn w:val="Web"/>
    <w:qFormat/>
    <w:rsid w:val="00C03132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609C72154F5A460C9EE7BE76425C9F19">
    <w:name w:val="609C72154F5A460C9EE7BE76425C9F19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81E11C1861344AC3B285E5428797378E">
    <w:name w:val="81E11C1861344AC3B285E5428797378E"/>
    <w:rsid w:val="00A14CAF"/>
  </w:style>
  <w:style w:type="paragraph" w:customStyle="1" w:styleId="7DED38884FBD4FC2A5CE27A0B049313C">
    <w:name w:val="7DED38884FBD4FC2A5CE27A0B049313C"/>
    <w:rsid w:val="00A14CAF"/>
  </w:style>
  <w:style w:type="paragraph" w:customStyle="1" w:styleId="44CB3EE4F72040069F96D8C8D79F27D9">
    <w:name w:val="44CB3EE4F72040069F96D8C8D79F27D9"/>
    <w:rsid w:val="00A14CAF"/>
  </w:style>
  <w:style w:type="paragraph" w:customStyle="1" w:styleId="731D1045349D410B86464BF253A8DA2F">
    <w:name w:val="731D1045349D410B86464BF253A8DA2F"/>
    <w:rsid w:val="00A14CAF"/>
  </w:style>
  <w:style w:type="paragraph" w:customStyle="1" w:styleId="EFAABA3EA4A2492CB85998E66647A97B">
    <w:name w:val="EFAABA3EA4A2492CB85998E66647A97B"/>
    <w:rsid w:val="00A14CAF"/>
  </w:style>
  <w:style w:type="paragraph" w:customStyle="1" w:styleId="FD05706E98944327AFEA2A283A5E2C51">
    <w:name w:val="FD05706E98944327AFEA2A283A5E2C51"/>
    <w:rsid w:val="00A14CAF"/>
  </w:style>
  <w:style w:type="paragraph" w:customStyle="1" w:styleId="CB855EEE6BFD4F4CBE9FE4521ADBE4EE">
    <w:name w:val="CB855EEE6BFD4F4CBE9FE4521ADBE4EE"/>
    <w:rsid w:val="00A14CAF"/>
  </w:style>
  <w:style w:type="paragraph" w:customStyle="1" w:styleId="38C7F43533CD424C9F97E993A832CFC5">
    <w:name w:val="38C7F43533CD424C9F97E993A832CFC5"/>
    <w:rsid w:val="00A14CAF"/>
  </w:style>
  <w:style w:type="paragraph" w:customStyle="1" w:styleId="DBD3131F176E48FA9A21B43E168805A2">
    <w:name w:val="DBD3131F176E48FA9A21B43E168805A2"/>
    <w:rsid w:val="00A14CAF"/>
  </w:style>
  <w:style w:type="paragraph" w:customStyle="1" w:styleId="277ABF5DF58245598941549683D47F2F">
    <w:name w:val="277ABF5DF58245598941549683D47F2F"/>
    <w:rsid w:val="00A14CAF"/>
  </w:style>
  <w:style w:type="paragraph" w:customStyle="1" w:styleId="111C663A0AB54D53A0442D32BBC2A8F5">
    <w:name w:val="111C663A0AB54D53A0442D32BBC2A8F5"/>
    <w:rsid w:val="00A14CAF"/>
  </w:style>
  <w:style w:type="paragraph" w:customStyle="1" w:styleId="B3AB2EC2D71143A7A3A897ADA7814CA2">
    <w:name w:val="B3AB2EC2D71143A7A3A897ADA7814CA2"/>
    <w:rsid w:val="00A14CAF"/>
  </w:style>
  <w:style w:type="paragraph" w:customStyle="1" w:styleId="12379ABC93C4450C99DC140022E011D1">
    <w:name w:val="12379ABC93C4450C99DC140022E011D1"/>
    <w:rsid w:val="00A14CAF"/>
  </w:style>
  <w:style w:type="paragraph" w:customStyle="1" w:styleId="ECCABE6BD11A4FDD9A94E3B91E162FF4">
    <w:name w:val="ECCABE6BD11A4FDD9A94E3B91E162FF4"/>
    <w:rsid w:val="00A14CAF"/>
  </w:style>
  <w:style w:type="paragraph" w:customStyle="1" w:styleId="5EED485C240D4D36BA9C421B6A1C5F9B">
    <w:name w:val="5EED485C240D4D36BA9C421B6A1C5F9B"/>
    <w:rsid w:val="00A14CAF"/>
  </w:style>
  <w:style w:type="paragraph" w:customStyle="1" w:styleId="EE8F5C7628A845198902B318034CAED8">
    <w:name w:val="EE8F5C7628A845198902B318034CAED8"/>
    <w:rsid w:val="00A14CAF"/>
  </w:style>
  <w:style w:type="paragraph" w:customStyle="1" w:styleId="F612A35E80CE461DAC5AAF5F0648DBC6">
    <w:name w:val="F612A35E80CE461DAC5AAF5F0648DBC6"/>
    <w:rsid w:val="00A14CAF"/>
  </w:style>
  <w:style w:type="paragraph" w:customStyle="1" w:styleId="657E0923C99944D59B1E06813C14F4A2">
    <w:name w:val="657E0923C99944D59B1E06813C14F4A2"/>
    <w:rsid w:val="00A14CAF"/>
  </w:style>
  <w:style w:type="paragraph" w:customStyle="1" w:styleId="0B97BBA696924734BC5FDAF5B6F50BA0">
    <w:name w:val="0B97BBA696924734BC5FDAF5B6F50BA0"/>
    <w:rsid w:val="00A14CAF"/>
  </w:style>
  <w:style w:type="paragraph" w:customStyle="1" w:styleId="0FAC964FD8D84E58A158669F91D885FA">
    <w:name w:val="0FAC964FD8D84E58A158669F91D885FA"/>
    <w:rsid w:val="00A14CAF"/>
  </w:style>
  <w:style w:type="paragraph" w:customStyle="1" w:styleId="1921D76195224041ADE5EC224560B499">
    <w:name w:val="1921D76195224041ADE5EC224560B499"/>
    <w:rsid w:val="00A14CAF"/>
  </w:style>
  <w:style w:type="paragraph" w:customStyle="1" w:styleId="9D47D665450649EBBC12E9FFDB9454B0">
    <w:name w:val="9D47D665450649EBBC12E9FFDB9454B0"/>
    <w:rsid w:val="00A14CAF"/>
  </w:style>
  <w:style w:type="paragraph" w:customStyle="1" w:styleId="803FE40D74D74AF0A2E35F61E0D07105">
    <w:name w:val="803FE40D74D74AF0A2E35F61E0D07105"/>
    <w:rsid w:val="00A14CAF"/>
  </w:style>
  <w:style w:type="paragraph" w:customStyle="1" w:styleId="4F68968B62B840568F5EDA53E7025487">
    <w:name w:val="4F68968B62B840568F5EDA53E7025487"/>
    <w:rsid w:val="00A14CAF"/>
  </w:style>
  <w:style w:type="paragraph" w:customStyle="1" w:styleId="3CEF081428D74424BE3CCCB7A46A20E2">
    <w:name w:val="3CEF081428D74424BE3CCCB7A46A20E2"/>
    <w:rsid w:val="00A14CAF"/>
  </w:style>
  <w:style w:type="paragraph" w:customStyle="1" w:styleId="EFCE53342EBE4BEE826E1438AC7FA903">
    <w:name w:val="EFCE53342EBE4BEE826E1438AC7FA903"/>
    <w:rsid w:val="00A14CAF"/>
  </w:style>
  <w:style w:type="paragraph" w:customStyle="1" w:styleId="3EC4D4950C7D4BFAB2A28F254AAA2BFB">
    <w:name w:val="3EC4D4950C7D4BFAB2A28F254AAA2BFB"/>
    <w:rsid w:val="00A14CAF"/>
  </w:style>
  <w:style w:type="paragraph" w:customStyle="1" w:styleId="241AACC7BAA44261B43F4807F1A31F6E">
    <w:name w:val="241AACC7BAA44261B43F4807F1A31F6E"/>
    <w:rsid w:val="00A14CAF"/>
  </w:style>
  <w:style w:type="paragraph" w:customStyle="1" w:styleId="51ACB267DED6494FBB3FF8EEE523DEE3">
    <w:name w:val="51ACB267DED6494FBB3FF8EEE523DEE3"/>
    <w:rsid w:val="00A14CAF"/>
  </w:style>
  <w:style w:type="paragraph" w:customStyle="1" w:styleId="C8404D858E794B62AE9B15961CF6001C">
    <w:name w:val="C8404D858E794B62AE9B15961CF6001C"/>
    <w:rsid w:val="00A14CAF"/>
  </w:style>
  <w:style w:type="paragraph" w:customStyle="1" w:styleId="50AE023A2DB44D84B41F56E1C148BFC7">
    <w:name w:val="50AE023A2DB44D84B41F56E1C148BFC7"/>
    <w:rsid w:val="00A14CAF"/>
  </w:style>
  <w:style w:type="paragraph" w:customStyle="1" w:styleId="0CFAE40BBF224C6DBC5E52FED972EC9D">
    <w:name w:val="0CFAE40BBF224C6DBC5E52FED972EC9D"/>
    <w:rsid w:val="00A14CAF"/>
  </w:style>
  <w:style w:type="paragraph" w:customStyle="1" w:styleId="4830172755884561A422CA73CB922D94">
    <w:name w:val="4830172755884561A422CA73CB922D94"/>
    <w:rsid w:val="00A14CAF"/>
  </w:style>
  <w:style w:type="paragraph" w:customStyle="1" w:styleId="7D97F7AF9140452FB906FA04A3E54BA4">
    <w:name w:val="7D97F7AF9140452FB906FA04A3E54BA4"/>
    <w:rsid w:val="00A14CAF"/>
  </w:style>
  <w:style w:type="paragraph" w:customStyle="1" w:styleId="C50C02321DAD4153B7AD789A03AE4A47">
    <w:name w:val="C50C02321DAD4153B7AD789A03AE4A47"/>
    <w:rsid w:val="00A14CAF"/>
  </w:style>
  <w:style w:type="paragraph" w:customStyle="1" w:styleId="55546E4AF9E344998549E94C9C4D3952">
    <w:name w:val="55546E4AF9E344998549E94C9C4D3952"/>
    <w:rsid w:val="00A14CAF"/>
  </w:style>
  <w:style w:type="paragraph" w:customStyle="1" w:styleId="E4D7422C7B7B43F5B7435A98D45185B6">
    <w:name w:val="E4D7422C7B7B43F5B7435A98D45185B6"/>
    <w:rsid w:val="00A14CAF"/>
  </w:style>
  <w:style w:type="paragraph" w:customStyle="1" w:styleId="2557B9A1DC5E4B5BB0147612254271D9">
    <w:name w:val="2557B9A1DC5E4B5BB0147612254271D9"/>
    <w:rsid w:val="00A14CAF"/>
  </w:style>
  <w:style w:type="paragraph" w:customStyle="1" w:styleId="F1352C0A9E93409384A0B37A99661DB7">
    <w:name w:val="F1352C0A9E93409384A0B37A99661DB7"/>
    <w:rsid w:val="00A14CAF"/>
  </w:style>
  <w:style w:type="paragraph" w:customStyle="1" w:styleId="C843C1C00AFC4827A1729AB6C41B45AC">
    <w:name w:val="C843C1C00AFC4827A1729AB6C41B45AC"/>
    <w:rsid w:val="00A14CAF"/>
  </w:style>
  <w:style w:type="paragraph" w:customStyle="1" w:styleId="82EEA2A7A5A34161B24ECB182AF4ABE2">
    <w:name w:val="82EEA2A7A5A34161B24ECB182AF4ABE2"/>
    <w:rsid w:val="00A14CAF"/>
  </w:style>
  <w:style w:type="paragraph" w:customStyle="1" w:styleId="532476207260454C9B1EC33BBA2E40E4">
    <w:name w:val="532476207260454C9B1EC33BBA2E40E4"/>
    <w:rsid w:val="00A14CAF"/>
  </w:style>
  <w:style w:type="paragraph" w:customStyle="1" w:styleId="ECCEC5BE7AD04B96913EA681F20DC84A">
    <w:name w:val="ECCEC5BE7AD04B96913EA681F20DC84A"/>
    <w:rsid w:val="00A14CAF"/>
  </w:style>
  <w:style w:type="paragraph" w:customStyle="1" w:styleId="A05DD89DE3C842D699307EDEA440B2C8">
    <w:name w:val="A05DD89DE3C842D699307EDEA440B2C8"/>
    <w:rsid w:val="00A14CAF"/>
  </w:style>
  <w:style w:type="paragraph" w:customStyle="1" w:styleId="F3D4E63899C243088E06D71AC882AC2D">
    <w:name w:val="F3D4E63899C243088E06D71AC882AC2D"/>
    <w:rsid w:val="00A14CAF"/>
  </w:style>
  <w:style w:type="paragraph" w:customStyle="1" w:styleId="22053E5C3F184268B9A9A58CF2144B88">
    <w:name w:val="22053E5C3F184268B9A9A58CF2144B88"/>
    <w:rsid w:val="00A14CAF"/>
  </w:style>
  <w:style w:type="paragraph" w:customStyle="1" w:styleId="0B0F6A201B1146BEB170367325F656B1">
    <w:name w:val="0B0F6A201B1146BEB170367325F656B1"/>
    <w:rsid w:val="00A14CAF"/>
  </w:style>
  <w:style w:type="paragraph" w:customStyle="1" w:styleId="56F34315D31D4369AE08C9A128A93C52">
    <w:name w:val="56F34315D31D4369AE08C9A128A93C52"/>
    <w:rsid w:val="00A14CAF"/>
  </w:style>
  <w:style w:type="paragraph" w:customStyle="1" w:styleId="AD2048D5198F4923BCDF32E36E4850F4">
    <w:name w:val="AD2048D5198F4923BCDF32E36E4850F4"/>
    <w:rsid w:val="00A14CAF"/>
  </w:style>
  <w:style w:type="paragraph" w:customStyle="1" w:styleId="8E39AE934EBF41BA9F2CBC186245D93A">
    <w:name w:val="8E39AE934EBF41BA9F2CBC186245D93A"/>
    <w:rsid w:val="00A14CAF"/>
  </w:style>
  <w:style w:type="paragraph" w:customStyle="1" w:styleId="85AB5723767D4437831ECDDD77226AE9">
    <w:name w:val="85AB5723767D4437831ECDDD77226AE9"/>
    <w:rsid w:val="00A14CAF"/>
  </w:style>
  <w:style w:type="paragraph" w:customStyle="1" w:styleId="CE2ADEF781064D71A5209F4827DA7475">
    <w:name w:val="CE2ADEF781064D71A5209F4827DA7475"/>
    <w:rsid w:val="00A14CAF"/>
  </w:style>
  <w:style w:type="paragraph" w:customStyle="1" w:styleId="DC3D54B21FF2425DAF23164776099DA4">
    <w:name w:val="DC3D54B21FF2425DAF23164776099DA4"/>
    <w:rsid w:val="00A14CAF"/>
  </w:style>
  <w:style w:type="paragraph" w:customStyle="1" w:styleId="4B18A12675A64A1DADEB08AA0624E689">
    <w:name w:val="4B18A12675A64A1DADEB08AA0624E689"/>
    <w:rsid w:val="00A14CAF"/>
  </w:style>
  <w:style w:type="paragraph" w:customStyle="1" w:styleId="6532A6AEDE1945388FAF707A91856FE9">
    <w:name w:val="6532A6AEDE1945388FAF707A91856FE9"/>
    <w:rsid w:val="00A14CAF"/>
  </w:style>
  <w:style w:type="paragraph" w:customStyle="1" w:styleId="880C8A84A8EF497197B3102955115D82">
    <w:name w:val="880C8A84A8EF497197B3102955115D82"/>
    <w:rsid w:val="00A14CAF"/>
  </w:style>
  <w:style w:type="paragraph" w:customStyle="1" w:styleId="8946CD9025574D0C968E8578C96BDA7A">
    <w:name w:val="8946CD9025574D0C968E8578C96BDA7A"/>
    <w:rsid w:val="00A14CAF"/>
  </w:style>
  <w:style w:type="paragraph" w:customStyle="1" w:styleId="90FE43D0CEDB4D929F0ABA09AA3A3376">
    <w:name w:val="90FE43D0CEDB4D929F0ABA09AA3A3376"/>
    <w:rsid w:val="00A14CAF"/>
  </w:style>
  <w:style w:type="paragraph" w:customStyle="1" w:styleId="4AD696C891AA4EEEA829450AA8E43623">
    <w:name w:val="4AD696C891AA4EEEA829450AA8E43623"/>
    <w:rsid w:val="00A14CAF"/>
  </w:style>
  <w:style w:type="paragraph" w:customStyle="1" w:styleId="CD2AA71DF3FB4668ACADB06B3D8E2298">
    <w:name w:val="CD2AA71DF3FB4668ACADB06B3D8E2298"/>
    <w:rsid w:val="00A14CAF"/>
  </w:style>
  <w:style w:type="paragraph" w:customStyle="1" w:styleId="31423FDC0CCF4CDD9C3616ED27075D2D">
    <w:name w:val="31423FDC0CCF4CDD9C3616ED27075D2D"/>
    <w:rsid w:val="00A14CAF"/>
  </w:style>
  <w:style w:type="paragraph" w:customStyle="1" w:styleId="6111E6978E524DC585B1F301E8077AFB">
    <w:name w:val="6111E6978E524DC585B1F301E8077AFB"/>
    <w:rsid w:val="00A14CAF"/>
  </w:style>
  <w:style w:type="paragraph" w:customStyle="1" w:styleId="9B9318FAED154156B4469F39BD3364AF">
    <w:name w:val="9B9318FAED154156B4469F39BD3364AF"/>
    <w:rsid w:val="00A14CAF"/>
  </w:style>
  <w:style w:type="paragraph" w:customStyle="1" w:styleId="D30315D98DA44DBBA04A42F03CC79EBF">
    <w:name w:val="D30315D98DA44DBBA04A42F03CC79EBF"/>
    <w:rsid w:val="00A14CAF"/>
  </w:style>
  <w:style w:type="paragraph" w:customStyle="1" w:styleId="22E2DA23412543BE98C79BE3DD6E2B6B">
    <w:name w:val="22E2DA23412543BE98C79BE3DD6E2B6B"/>
    <w:rsid w:val="00A14CAF"/>
  </w:style>
  <w:style w:type="paragraph" w:customStyle="1" w:styleId="76AB458803584F6585FEBF78BDBCC8D7">
    <w:name w:val="76AB458803584F6585FEBF78BDBCC8D7"/>
    <w:rsid w:val="00A14CAF"/>
  </w:style>
  <w:style w:type="paragraph" w:customStyle="1" w:styleId="A4A6F3373EA14F5C8BCB05144FF2B701">
    <w:name w:val="A4A6F3373EA14F5C8BCB05144FF2B701"/>
    <w:rsid w:val="00A14CAF"/>
  </w:style>
  <w:style w:type="paragraph" w:customStyle="1" w:styleId="21EAFF9BB12949FEBFD73BD3614EA2CE">
    <w:name w:val="21EAFF9BB12949FEBFD73BD3614EA2CE"/>
    <w:rsid w:val="00A14CAF"/>
  </w:style>
  <w:style w:type="paragraph" w:customStyle="1" w:styleId="6F83A4D1A01D4313B91B050B62CC2BBD">
    <w:name w:val="6F83A4D1A01D4313B91B050B62CC2BBD"/>
    <w:rsid w:val="00A14CAF"/>
  </w:style>
  <w:style w:type="paragraph" w:customStyle="1" w:styleId="D5824C0B42AE47D78D17872AFF32E216">
    <w:name w:val="D5824C0B42AE47D78D17872AFF32E216"/>
    <w:rsid w:val="00A14CAF"/>
  </w:style>
  <w:style w:type="paragraph" w:customStyle="1" w:styleId="AB747BE63B434023B07069627C6EA73F">
    <w:name w:val="AB747BE63B434023B07069627C6EA73F"/>
    <w:rsid w:val="00A14CAF"/>
  </w:style>
  <w:style w:type="paragraph" w:customStyle="1" w:styleId="C581B9C7B76449ABBE93019214518222">
    <w:name w:val="C581B9C7B76449ABBE93019214518222"/>
    <w:rsid w:val="00A14CAF"/>
  </w:style>
  <w:style w:type="paragraph" w:customStyle="1" w:styleId="2557B9A1DC5E4B5BB0147612254271D91">
    <w:name w:val="2557B9A1DC5E4B5BB0147612254271D91"/>
    <w:rsid w:val="00A14CAF"/>
    <w:rPr>
      <w:rFonts w:eastAsiaTheme="minorHAnsi"/>
    </w:rPr>
  </w:style>
  <w:style w:type="paragraph" w:customStyle="1" w:styleId="82EEA2A7A5A34161B24ECB182AF4ABE21">
    <w:name w:val="82EEA2A7A5A34161B24ECB182AF4ABE21"/>
    <w:rsid w:val="00A14CAF"/>
    <w:pPr>
      <w:spacing w:after="0"/>
    </w:pPr>
    <w:rPr>
      <w:rFonts w:eastAsiaTheme="minorHAnsi"/>
    </w:rPr>
  </w:style>
  <w:style w:type="paragraph" w:customStyle="1" w:styleId="532476207260454C9B1EC33BBA2E40E41">
    <w:name w:val="532476207260454C9B1EC33BBA2E40E41"/>
    <w:rsid w:val="00A14CAF"/>
    <w:pPr>
      <w:spacing w:after="0"/>
    </w:pPr>
    <w:rPr>
      <w:rFonts w:eastAsiaTheme="minorHAnsi"/>
    </w:rPr>
  </w:style>
  <w:style w:type="paragraph" w:customStyle="1" w:styleId="22053E5C3F184268B9A9A58CF2144B881">
    <w:name w:val="22053E5C3F184268B9A9A58CF2144B881"/>
    <w:rsid w:val="00A14CAF"/>
    <w:pPr>
      <w:spacing w:after="0"/>
    </w:pPr>
    <w:rPr>
      <w:rFonts w:eastAsiaTheme="minorHAnsi"/>
    </w:rPr>
  </w:style>
  <w:style w:type="paragraph" w:customStyle="1" w:styleId="0B0F6A201B1146BEB170367325F656B11">
    <w:name w:val="0B0F6A201B1146BEB170367325F656B11"/>
    <w:rsid w:val="00A14CAF"/>
    <w:pPr>
      <w:spacing w:after="0"/>
    </w:pPr>
    <w:rPr>
      <w:rFonts w:eastAsiaTheme="minorHAnsi"/>
    </w:rPr>
  </w:style>
  <w:style w:type="paragraph" w:customStyle="1" w:styleId="85AB5723767D4437831ECDDD77226AE91">
    <w:name w:val="85AB5723767D4437831ECDDD77226AE91"/>
    <w:rsid w:val="00A14CAF"/>
    <w:pPr>
      <w:spacing w:after="0"/>
    </w:pPr>
    <w:rPr>
      <w:rFonts w:eastAsiaTheme="minorHAnsi"/>
    </w:rPr>
  </w:style>
  <w:style w:type="paragraph" w:customStyle="1" w:styleId="CE2ADEF781064D71A5209F4827DA74751">
    <w:name w:val="CE2ADEF781064D71A5209F4827DA74751"/>
    <w:rsid w:val="00A14CAF"/>
    <w:pPr>
      <w:spacing w:after="0"/>
    </w:pPr>
    <w:rPr>
      <w:rFonts w:eastAsiaTheme="minorHAnsi"/>
    </w:rPr>
  </w:style>
  <w:style w:type="paragraph" w:customStyle="1" w:styleId="D30315D98DA44DBBA04A42F03CC79EBF1">
    <w:name w:val="D30315D98DA44DBBA04A42F03CC79EBF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2E2DA23412543BE98C79BE3DD6E2B6B1">
    <w:name w:val="22E2DA23412543BE98C79BE3DD6E2B6B1"/>
    <w:rsid w:val="00A14CAF"/>
    <w:pPr>
      <w:spacing w:after="0" w:line="240" w:lineRule="auto"/>
      <w:ind w:right="360"/>
    </w:pPr>
    <w:rPr>
      <w:szCs w:val="24"/>
    </w:rPr>
  </w:style>
  <w:style w:type="paragraph" w:customStyle="1" w:styleId="A4A6F3373EA14F5C8BCB05144FF2B7011">
    <w:name w:val="A4A6F3373EA14F5C8BCB05144FF2B7011"/>
    <w:rsid w:val="00A14CAF"/>
    <w:pPr>
      <w:spacing w:after="0" w:line="240" w:lineRule="auto"/>
      <w:ind w:right="360"/>
    </w:pPr>
    <w:rPr>
      <w:szCs w:val="24"/>
    </w:rPr>
  </w:style>
  <w:style w:type="paragraph" w:customStyle="1" w:styleId="21EAFF9BB12949FEBFD73BD3614EA2CE1">
    <w:name w:val="21EAFF9BB12949FEBFD73BD3614EA2CE1"/>
    <w:rsid w:val="00A14CAF"/>
    <w:rPr>
      <w:rFonts w:eastAsiaTheme="minorHAnsi"/>
    </w:rPr>
  </w:style>
  <w:style w:type="paragraph" w:customStyle="1" w:styleId="6F83A4D1A01D4313B91B050B62CC2BBD1">
    <w:name w:val="6F83A4D1A01D4313B91B050B62CC2BBD1"/>
    <w:rsid w:val="00A14CAF"/>
    <w:pPr>
      <w:spacing w:after="0" w:line="240" w:lineRule="auto"/>
      <w:ind w:right="360"/>
    </w:pPr>
    <w:rPr>
      <w:szCs w:val="24"/>
    </w:rPr>
  </w:style>
  <w:style w:type="paragraph" w:customStyle="1" w:styleId="AB747BE63B434023B07069627C6EA73F1">
    <w:name w:val="AB747BE63B434023B07069627C6EA73F1"/>
    <w:rsid w:val="00A14CAF"/>
    <w:rPr>
      <w:rFonts w:eastAsiaTheme="minorHAnsi"/>
    </w:rPr>
  </w:style>
  <w:style w:type="paragraph" w:customStyle="1" w:styleId="C581B9C7B76449ABBE930192145182221">
    <w:name w:val="C581B9C7B76449ABBE930192145182221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2FF4D1F74D74FDEB8BB4996FD5A67A5">
    <w:name w:val="42FF4D1F74D74FDEB8BB4996FD5A67A5"/>
    <w:rsid w:val="00A14CAF"/>
    <w:rPr>
      <w:rFonts w:eastAsiaTheme="minorHAnsi"/>
    </w:rPr>
  </w:style>
  <w:style w:type="paragraph" w:customStyle="1" w:styleId="30F14FF73804477B8256FF2003F12585">
    <w:name w:val="30F14FF73804477B8256FF2003F12585"/>
    <w:rsid w:val="00A14CAF"/>
  </w:style>
  <w:style w:type="paragraph" w:customStyle="1" w:styleId="8268CA191CD545EFA084C250A63E7757">
    <w:name w:val="8268CA191CD545EFA084C250A63E7757"/>
    <w:rsid w:val="00A14CAF"/>
  </w:style>
  <w:style w:type="paragraph" w:customStyle="1" w:styleId="6D44CF8C63AC4B0A907324A5C191A576">
    <w:name w:val="6D44CF8C63AC4B0A907324A5C191A576"/>
    <w:rsid w:val="00A14CAF"/>
  </w:style>
  <w:style w:type="paragraph" w:customStyle="1" w:styleId="DF66785027B84C2292B5A030597736EB">
    <w:name w:val="DF66785027B84C2292B5A030597736EB"/>
    <w:rsid w:val="00A14CAF"/>
  </w:style>
  <w:style w:type="paragraph" w:customStyle="1" w:styleId="0DDD2DC9C7DC45A8A719465572E1AAE8">
    <w:name w:val="0DDD2DC9C7DC45A8A719465572E1AAE8"/>
    <w:rsid w:val="00A14CAF"/>
  </w:style>
  <w:style w:type="paragraph" w:customStyle="1" w:styleId="1B3752F8EE464F6D8294C381972A9922">
    <w:name w:val="1B3752F8EE464F6D8294C381972A9922"/>
    <w:rsid w:val="00A14CAF"/>
  </w:style>
  <w:style w:type="paragraph" w:customStyle="1" w:styleId="89658FB912D14FA29FEDA74EBFCF8595">
    <w:name w:val="89658FB912D14FA29FEDA74EBFCF8595"/>
    <w:rsid w:val="00A14CAF"/>
  </w:style>
  <w:style w:type="paragraph" w:customStyle="1" w:styleId="F0AE420AA31F4A9CA7CFC0BB134FFDB4">
    <w:name w:val="F0AE420AA31F4A9CA7CFC0BB134FFDB4"/>
    <w:rsid w:val="00A14CAF"/>
  </w:style>
  <w:style w:type="paragraph" w:customStyle="1" w:styleId="12FFF26259E34EE0BD4EB6F9B48FC7EC">
    <w:name w:val="12FFF26259E34EE0BD4EB6F9B48FC7EC"/>
    <w:rsid w:val="00A14CAF"/>
  </w:style>
  <w:style w:type="paragraph" w:customStyle="1" w:styleId="340C9D86FD76465A8DE1B496E685527E">
    <w:name w:val="340C9D86FD76465A8DE1B496E685527E"/>
    <w:rsid w:val="00A14CAF"/>
  </w:style>
  <w:style w:type="paragraph" w:customStyle="1" w:styleId="5A24252614574FEAAE7A53EFC4317BB1">
    <w:name w:val="5A24252614574FEAAE7A53EFC4317BB1"/>
    <w:rsid w:val="00A14CAF"/>
  </w:style>
  <w:style w:type="paragraph" w:customStyle="1" w:styleId="7E37A4BF6A764A3EA6F1DBF8D06708FF">
    <w:name w:val="7E37A4BF6A764A3EA6F1DBF8D06708FF"/>
    <w:rsid w:val="00A14CAF"/>
  </w:style>
  <w:style w:type="paragraph" w:customStyle="1" w:styleId="84BEABE9DAEA456F87F00400FFABD4B6">
    <w:name w:val="84BEABE9DAEA456F87F00400FFABD4B6"/>
    <w:rsid w:val="00A14CAF"/>
  </w:style>
  <w:style w:type="paragraph" w:customStyle="1" w:styleId="B7FD51E3D8764DBEA33AE46AA7F93229">
    <w:name w:val="B7FD51E3D8764DBEA33AE46AA7F93229"/>
    <w:rsid w:val="00A14CAF"/>
  </w:style>
  <w:style w:type="paragraph" w:customStyle="1" w:styleId="E4A8C58E81BB402EB68B5F27645769C1">
    <w:name w:val="E4A8C58E81BB402EB68B5F27645769C1"/>
    <w:rsid w:val="00A14CAF"/>
  </w:style>
  <w:style w:type="paragraph" w:customStyle="1" w:styleId="2184520E05E748719036672841205229">
    <w:name w:val="2184520E05E748719036672841205229"/>
    <w:rsid w:val="00A14CAF"/>
  </w:style>
  <w:style w:type="paragraph" w:customStyle="1" w:styleId="6A1E18014AEB4D96AC39CD1E035091AA">
    <w:name w:val="6A1E18014AEB4D96AC39CD1E035091AA"/>
    <w:rsid w:val="00A14CAF"/>
  </w:style>
  <w:style w:type="paragraph" w:customStyle="1" w:styleId="39D3390DA58249A8B560F09C2FE8A312">
    <w:name w:val="39D3390DA58249A8B560F09C2FE8A312"/>
    <w:rsid w:val="00A14CAF"/>
  </w:style>
  <w:style w:type="paragraph" w:customStyle="1" w:styleId="C6916240B4034BE9913189B7708279CD">
    <w:name w:val="C6916240B4034BE9913189B7708279CD"/>
    <w:rsid w:val="00A14CAF"/>
  </w:style>
  <w:style w:type="paragraph" w:customStyle="1" w:styleId="E18B2E354D664BA9A0382DEEE650381B">
    <w:name w:val="E18B2E354D664BA9A0382DEEE650381B"/>
    <w:rsid w:val="00A14CAF"/>
  </w:style>
  <w:style w:type="paragraph" w:customStyle="1" w:styleId="44E89A4893A44BA7B75C10F36A80D62E">
    <w:name w:val="44E89A4893A44BA7B75C10F36A80D62E"/>
    <w:rsid w:val="00A14CAF"/>
  </w:style>
  <w:style w:type="paragraph" w:customStyle="1" w:styleId="084FD88516EB47759D4AFC6F5D81D113">
    <w:name w:val="084FD88516EB47759D4AFC6F5D81D113"/>
    <w:rsid w:val="00A14CAF"/>
  </w:style>
  <w:style w:type="paragraph" w:customStyle="1" w:styleId="7E155765AC15490F80AC408EF492D591">
    <w:name w:val="7E155765AC15490F80AC408EF492D591"/>
    <w:rsid w:val="00A14CAF"/>
  </w:style>
  <w:style w:type="paragraph" w:customStyle="1" w:styleId="C5B674A9DE19454381C5D35CCB62DFB0">
    <w:name w:val="C5B674A9DE19454381C5D35CCB62DFB0"/>
    <w:rsid w:val="00A14CAF"/>
  </w:style>
  <w:style w:type="paragraph" w:customStyle="1" w:styleId="5AFF87D6ECDA42259EDD248BA4A7A68D">
    <w:name w:val="5AFF87D6ECDA42259EDD248BA4A7A68D"/>
    <w:rsid w:val="00A14CAF"/>
  </w:style>
  <w:style w:type="paragraph" w:customStyle="1" w:styleId="9AB2383B122D4B5CA44E0BE0FCECE97C">
    <w:name w:val="9AB2383B122D4B5CA44E0BE0FCECE97C"/>
    <w:rsid w:val="00A14CAF"/>
  </w:style>
  <w:style w:type="paragraph" w:customStyle="1" w:styleId="89F97B6C68764A5FBF0947848FBEE288">
    <w:name w:val="89F97B6C68764A5FBF0947848FBEE288"/>
    <w:rsid w:val="00A14CAF"/>
  </w:style>
  <w:style w:type="paragraph" w:customStyle="1" w:styleId="6DF696D3C5CF4697B2851AF936723C2D">
    <w:name w:val="6DF696D3C5CF4697B2851AF936723C2D"/>
    <w:rsid w:val="00A14CAF"/>
  </w:style>
  <w:style w:type="paragraph" w:customStyle="1" w:styleId="479A41EF2D6742DF806F04A31963187E">
    <w:name w:val="479A41EF2D6742DF806F04A31963187E"/>
    <w:rsid w:val="00A14CAF"/>
  </w:style>
  <w:style w:type="paragraph" w:customStyle="1" w:styleId="0B5E76E831C741BA8AD5C73F8EDBA75E">
    <w:name w:val="0B5E76E831C741BA8AD5C73F8EDBA75E"/>
    <w:rsid w:val="00A14CAF"/>
  </w:style>
  <w:style w:type="paragraph" w:customStyle="1" w:styleId="D6D1D331847F4B059999E614CA7010DC">
    <w:name w:val="D6D1D331847F4B059999E614CA7010DC"/>
    <w:rsid w:val="00A14CAF"/>
  </w:style>
  <w:style w:type="paragraph" w:customStyle="1" w:styleId="93499E5DE50A421F8B115EE45D223A71">
    <w:name w:val="93499E5DE50A421F8B115EE45D223A71"/>
    <w:rsid w:val="00A14CAF"/>
  </w:style>
  <w:style w:type="paragraph" w:customStyle="1" w:styleId="30E03EF079624F24A89AC2B8294BF8AE">
    <w:name w:val="30E03EF079624F24A89AC2B8294BF8AE"/>
    <w:rsid w:val="00A14CAF"/>
  </w:style>
  <w:style w:type="paragraph" w:customStyle="1" w:styleId="5588F240E06946C89454CACA4B85D8A5">
    <w:name w:val="5588F240E06946C89454CACA4B85D8A5"/>
    <w:rsid w:val="00A14CAF"/>
  </w:style>
  <w:style w:type="paragraph" w:customStyle="1" w:styleId="E120B802C73341C782308AECB9CD570A">
    <w:name w:val="E120B802C73341C782308AECB9CD570A"/>
    <w:rsid w:val="00A14CAF"/>
  </w:style>
  <w:style w:type="paragraph" w:customStyle="1" w:styleId="2FE95D648E204485927011349A810245">
    <w:name w:val="2FE95D648E204485927011349A810245"/>
    <w:rsid w:val="00A14CAF"/>
  </w:style>
  <w:style w:type="paragraph" w:customStyle="1" w:styleId="469C94D65F8447C981ECDA03C407AF87">
    <w:name w:val="469C94D65F8447C981ECDA03C407AF87"/>
    <w:rsid w:val="00A14CAF"/>
  </w:style>
  <w:style w:type="paragraph" w:customStyle="1" w:styleId="63A0724AAF7042FAA3955C809568EAB9">
    <w:name w:val="63A0724AAF7042FAA3955C809568EAB9"/>
    <w:rsid w:val="00A14CAF"/>
  </w:style>
  <w:style w:type="paragraph" w:customStyle="1" w:styleId="3F8985F97C1E4C1296ED31D38E777944">
    <w:name w:val="3F8985F97C1E4C1296ED31D38E777944"/>
    <w:rsid w:val="00A14CAF"/>
  </w:style>
  <w:style w:type="paragraph" w:customStyle="1" w:styleId="D7A49CBA53CB486DAEE7FF7AD167C48A">
    <w:name w:val="D7A49CBA53CB486DAEE7FF7AD167C48A"/>
    <w:rsid w:val="00A14CAF"/>
  </w:style>
  <w:style w:type="paragraph" w:customStyle="1" w:styleId="4684D57571314CE4A11215AD1F4314E5">
    <w:name w:val="4684D57571314CE4A11215AD1F4314E5"/>
    <w:rsid w:val="00A14CAF"/>
  </w:style>
  <w:style w:type="paragraph" w:customStyle="1" w:styleId="BC58B3D57D164ABDBE7E2E4B053C2CBF">
    <w:name w:val="BC58B3D57D164ABDBE7E2E4B053C2CBF"/>
    <w:rsid w:val="00A14CAF"/>
  </w:style>
  <w:style w:type="paragraph" w:customStyle="1" w:styleId="86230E6E5433413097D06429871B2640">
    <w:name w:val="86230E6E5433413097D06429871B2640"/>
    <w:rsid w:val="00A14CAF"/>
  </w:style>
  <w:style w:type="paragraph" w:customStyle="1" w:styleId="ED48D7E57B29476E8C8332AAC8FD1E3D">
    <w:name w:val="ED48D7E57B29476E8C8332AAC8FD1E3D"/>
    <w:rsid w:val="00A14CAF"/>
  </w:style>
  <w:style w:type="paragraph" w:customStyle="1" w:styleId="AA4DA1105CD9486E8986D0BE5F6A7F08">
    <w:name w:val="AA4DA1105CD9486E8986D0BE5F6A7F08"/>
    <w:rsid w:val="00A14CAF"/>
  </w:style>
  <w:style w:type="paragraph" w:customStyle="1" w:styleId="85A2C59E1BEE4620830CA16579C92C1D">
    <w:name w:val="85A2C59E1BEE4620830CA16579C92C1D"/>
    <w:rsid w:val="00A14CAF"/>
  </w:style>
  <w:style w:type="paragraph" w:customStyle="1" w:styleId="CC2B9A9B2CF847758590B2F8C9855971">
    <w:name w:val="CC2B9A9B2CF847758590B2F8C9855971"/>
    <w:rsid w:val="00A14CAF"/>
  </w:style>
  <w:style w:type="paragraph" w:customStyle="1" w:styleId="0B6F15210E3F48ACA0B8BBB1B7BD00A7">
    <w:name w:val="0B6F15210E3F48ACA0B8BBB1B7BD00A7"/>
    <w:rsid w:val="00A14CAF"/>
  </w:style>
  <w:style w:type="paragraph" w:customStyle="1" w:styleId="7C94D4C8C92046338472F66C693E079A">
    <w:name w:val="7C94D4C8C92046338472F66C693E079A"/>
    <w:rsid w:val="00A14CAF"/>
  </w:style>
  <w:style w:type="paragraph" w:customStyle="1" w:styleId="1E18ECE7B1FF44DA8161BBB06E621EEA">
    <w:name w:val="1E18ECE7B1FF44DA8161BBB06E621EEA"/>
    <w:rsid w:val="00A14CAF"/>
  </w:style>
  <w:style w:type="paragraph" w:customStyle="1" w:styleId="93D2C35B89864FF39CEF335F6DD32C48">
    <w:name w:val="93D2C35B89864FF39CEF335F6DD32C48"/>
    <w:rsid w:val="00A14CAF"/>
  </w:style>
  <w:style w:type="paragraph" w:customStyle="1" w:styleId="4715590BC9614DA795EDD2E9973B68C5">
    <w:name w:val="4715590BC9614DA795EDD2E9973B68C5"/>
    <w:rsid w:val="00A14CAF"/>
  </w:style>
  <w:style w:type="paragraph" w:customStyle="1" w:styleId="82173316C72742409CC9C08EB03B7A2D">
    <w:name w:val="82173316C72742409CC9C08EB03B7A2D"/>
    <w:rsid w:val="00A14CAF"/>
  </w:style>
  <w:style w:type="paragraph" w:customStyle="1" w:styleId="8DFD2375734B4D179C4543AC7E0BB822">
    <w:name w:val="8DFD2375734B4D179C4543AC7E0BB822"/>
    <w:rsid w:val="00A14CAF"/>
  </w:style>
  <w:style w:type="paragraph" w:customStyle="1" w:styleId="B562D88FF212446BA8CA98FD41E569A8">
    <w:name w:val="B562D88FF212446BA8CA98FD41E569A8"/>
    <w:rsid w:val="00A14CAF"/>
  </w:style>
  <w:style w:type="paragraph" w:customStyle="1" w:styleId="5FB2C9EFFEFE4EB19DA257C4F37B0E6F">
    <w:name w:val="5FB2C9EFFEFE4EB19DA257C4F37B0E6F"/>
    <w:rsid w:val="00A14CAF"/>
  </w:style>
  <w:style w:type="paragraph" w:customStyle="1" w:styleId="12AFE2627020455CAD23A5FFA045D856">
    <w:name w:val="12AFE2627020455CAD23A5FFA045D856"/>
    <w:rsid w:val="00A14CAF"/>
  </w:style>
  <w:style w:type="paragraph" w:customStyle="1" w:styleId="8523F622B69546DDAA0EA9CF9E130959">
    <w:name w:val="8523F622B69546DDAA0EA9CF9E130959"/>
    <w:rsid w:val="00A14CAF"/>
  </w:style>
  <w:style w:type="paragraph" w:customStyle="1" w:styleId="6BDF5AAE5C234CCCBBABE3C7EFB91F14">
    <w:name w:val="6BDF5AAE5C234CCCBBABE3C7EFB91F14"/>
    <w:rsid w:val="00A14CAF"/>
  </w:style>
  <w:style w:type="paragraph" w:customStyle="1" w:styleId="ED673865D14C4CD1B57738C948015410">
    <w:name w:val="ED673865D14C4CD1B57738C948015410"/>
    <w:rsid w:val="00A14CAF"/>
  </w:style>
  <w:style w:type="paragraph" w:customStyle="1" w:styleId="E3A3E71B15F6471F9D663FC58C758D4A">
    <w:name w:val="E3A3E71B15F6471F9D663FC58C758D4A"/>
    <w:rsid w:val="00A14CAF"/>
  </w:style>
  <w:style w:type="paragraph" w:customStyle="1" w:styleId="07402352D7E042028F3FFB9567FB3E72">
    <w:name w:val="07402352D7E042028F3FFB9567FB3E72"/>
    <w:rsid w:val="00A14CAF"/>
  </w:style>
  <w:style w:type="paragraph" w:customStyle="1" w:styleId="866FC828B0E04A5091BF683AA0BC8662">
    <w:name w:val="866FC828B0E04A5091BF683AA0BC8662"/>
    <w:rsid w:val="00A14CAF"/>
  </w:style>
  <w:style w:type="paragraph" w:customStyle="1" w:styleId="6BBBBC4C13CF4D6586FD3969F2B70B37">
    <w:name w:val="6BBBBC4C13CF4D6586FD3969F2B70B37"/>
    <w:rsid w:val="00A14CAF"/>
  </w:style>
  <w:style w:type="paragraph" w:customStyle="1" w:styleId="CC3F6503A4F14737A233B629682558B3">
    <w:name w:val="CC3F6503A4F14737A233B629682558B3"/>
    <w:rsid w:val="00A14CAF"/>
  </w:style>
  <w:style w:type="paragraph" w:customStyle="1" w:styleId="8C7790D0B29B4FA3BE0CC494AEA25A73">
    <w:name w:val="8C7790D0B29B4FA3BE0CC494AEA25A73"/>
    <w:rsid w:val="00A14CAF"/>
  </w:style>
  <w:style w:type="paragraph" w:customStyle="1" w:styleId="E162E884FACE47D9BA5DEA4D7FCAE257">
    <w:name w:val="E162E884FACE47D9BA5DEA4D7FCAE257"/>
    <w:rsid w:val="00A14CAF"/>
  </w:style>
  <w:style w:type="paragraph" w:customStyle="1" w:styleId="F69796EC1C084BE49F5D4A4D503B3738">
    <w:name w:val="F69796EC1C084BE49F5D4A4D503B3738"/>
    <w:rsid w:val="00A14CAF"/>
  </w:style>
  <w:style w:type="paragraph" w:customStyle="1" w:styleId="AC5F74D6CE3343B9B2E59D5185B362D9">
    <w:name w:val="AC5F74D6CE3343B9B2E59D5185B362D9"/>
    <w:rsid w:val="00A14CAF"/>
  </w:style>
  <w:style w:type="paragraph" w:customStyle="1" w:styleId="FC99310CB3CB44DBA18F6470CCB91DF0">
    <w:name w:val="FC99310CB3CB44DBA18F6470CCB91DF0"/>
    <w:rsid w:val="00A14CAF"/>
  </w:style>
  <w:style w:type="paragraph" w:customStyle="1" w:styleId="14903412A818407D86F52EC58F537C68">
    <w:name w:val="14903412A818407D86F52EC58F537C68"/>
    <w:rsid w:val="00A14CAF"/>
  </w:style>
  <w:style w:type="paragraph" w:customStyle="1" w:styleId="37ABDB9991F74E80AD2966C11DADE199">
    <w:name w:val="37ABDB9991F74E80AD2966C11DADE199"/>
    <w:rsid w:val="00A14CAF"/>
  </w:style>
  <w:style w:type="paragraph" w:customStyle="1" w:styleId="267AE05B27A24B4B9AC7D3D911B701EF">
    <w:name w:val="267AE05B27A24B4B9AC7D3D911B701EF"/>
    <w:rsid w:val="00A14CAF"/>
  </w:style>
  <w:style w:type="paragraph" w:customStyle="1" w:styleId="75B93DE9C98B43ACA6E0265C25AF8E0C">
    <w:name w:val="75B93DE9C98B43ACA6E0265C25AF8E0C"/>
    <w:rsid w:val="00A14CAF"/>
  </w:style>
  <w:style w:type="paragraph" w:customStyle="1" w:styleId="07015A04360E45FAAE7386FDBF562C54">
    <w:name w:val="07015A04360E45FAAE7386FDBF562C54"/>
    <w:rsid w:val="00A14CAF"/>
  </w:style>
  <w:style w:type="paragraph" w:customStyle="1" w:styleId="CE4DD0825EFC40E491E38B84D520C2D3">
    <w:name w:val="CE4DD0825EFC40E491E38B84D520C2D3"/>
    <w:rsid w:val="00A14CAF"/>
  </w:style>
  <w:style w:type="paragraph" w:customStyle="1" w:styleId="6CB8824C745243E4AB7D288D9D548E2A">
    <w:name w:val="6CB8824C745243E4AB7D288D9D548E2A"/>
    <w:rsid w:val="00A14CAF"/>
  </w:style>
  <w:style w:type="paragraph" w:customStyle="1" w:styleId="45D7E9718AB0438BA942111903F9C9C6">
    <w:name w:val="45D7E9718AB0438BA942111903F9C9C6"/>
    <w:rsid w:val="00A14CAF"/>
  </w:style>
  <w:style w:type="paragraph" w:customStyle="1" w:styleId="0FD580E0E016493C9FD0C698589A5E66">
    <w:name w:val="0FD580E0E016493C9FD0C698589A5E66"/>
    <w:rPr>
      <w:rFonts w:eastAsiaTheme="minorHAnsi"/>
    </w:rPr>
  </w:style>
  <w:style w:type="paragraph" w:customStyle="1" w:styleId="BC58B3D57D164ABDBE7E2E4B053C2CBF1">
    <w:name w:val="BC58B3D57D164ABDBE7E2E4B053C2CBF1"/>
    <w:rPr>
      <w:rFonts w:eastAsiaTheme="minorHAnsi"/>
    </w:rPr>
  </w:style>
  <w:style w:type="paragraph" w:customStyle="1" w:styleId="AA4DA1105CD9486E8986D0BE5F6A7F081">
    <w:name w:val="AA4DA1105CD9486E8986D0BE5F6A7F081"/>
    <w:pPr>
      <w:spacing w:after="0"/>
    </w:pPr>
    <w:rPr>
      <w:rFonts w:eastAsiaTheme="minorHAnsi"/>
    </w:rPr>
  </w:style>
  <w:style w:type="paragraph" w:customStyle="1" w:styleId="85A2C59E1BEE4620830CA16579C92C1D1">
    <w:name w:val="85A2C59E1BEE4620830CA16579C92C1D1"/>
    <w:pPr>
      <w:spacing w:after="0"/>
    </w:pPr>
    <w:rPr>
      <w:rFonts w:eastAsiaTheme="minorHAnsi"/>
    </w:rPr>
  </w:style>
  <w:style w:type="paragraph" w:customStyle="1" w:styleId="1E18ECE7B1FF44DA8161BBB06E621EEA1">
    <w:name w:val="1E18ECE7B1FF44DA8161BBB06E621EEA1"/>
    <w:pPr>
      <w:spacing w:after="0"/>
    </w:pPr>
    <w:rPr>
      <w:rFonts w:eastAsiaTheme="minorHAnsi"/>
    </w:rPr>
  </w:style>
  <w:style w:type="paragraph" w:customStyle="1" w:styleId="93D2C35B89864FF39CEF335F6DD32C481">
    <w:name w:val="93D2C35B89864FF39CEF335F6DD32C481"/>
    <w:pPr>
      <w:spacing w:after="0"/>
    </w:pPr>
    <w:rPr>
      <w:rFonts w:eastAsiaTheme="minorHAnsi"/>
    </w:rPr>
  </w:style>
  <w:style w:type="paragraph" w:customStyle="1" w:styleId="B562D88FF212446BA8CA98FD41E569A81">
    <w:name w:val="B562D88FF212446BA8CA98FD41E569A81"/>
    <w:pPr>
      <w:spacing w:after="0"/>
    </w:pPr>
    <w:rPr>
      <w:rFonts w:eastAsiaTheme="minorHAnsi"/>
    </w:rPr>
  </w:style>
  <w:style w:type="paragraph" w:customStyle="1" w:styleId="5FB2C9EFFEFE4EB19DA257C4F37B0E6F1">
    <w:name w:val="5FB2C9EFFEFE4EB19DA257C4F37B0E6F1"/>
    <w:pPr>
      <w:spacing w:after="0"/>
    </w:pPr>
    <w:rPr>
      <w:rFonts w:eastAsiaTheme="minorHAnsi"/>
    </w:rPr>
  </w:style>
  <w:style w:type="paragraph" w:customStyle="1" w:styleId="F69796EC1C084BE49F5D4A4D503B37381">
    <w:name w:val="F69796EC1C084BE49F5D4A4D503B3738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">
    <w:name w:val="AC5F74D6CE3343B9B2E59D5185B362D91"/>
    <w:pPr>
      <w:spacing w:after="0" w:line="240" w:lineRule="auto"/>
      <w:ind w:right="360"/>
    </w:pPr>
    <w:rPr>
      <w:szCs w:val="24"/>
    </w:rPr>
  </w:style>
  <w:style w:type="paragraph" w:customStyle="1" w:styleId="14903412A818407D86F52EC58F537C681">
    <w:name w:val="14903412A818407D86F52EC58F537C681"/>
    <w:pPr>
      <w:spacing w:after="0" w:line="240" w:lineRule="auto"/>
      <w:ind w:right="360"/>
    </w:pPr>
    <w:rPr>
      <w:szCs w:val="24"/>
    </w:rPr>
  </w:style>
  <w:style w:type="paragraph" w:customStyle="1" w:styleId="37ABDB9991F74E80AD2966C11DADE1991">
    <w:name w:val="37ABDB9991F74E80AD2966C11DADE1991"/>
    <w:rPr>
      <w:rFonts w:eastAsiaTheme="minorHAnsi"/>
    </w:rPr>
  </w:style>
  <w:style w:type="paragraph" w:customStyle="1" w:styleId="267AE05B27A24B4B9AC7D3D911B701EF1">
    <w:name w:val="267AE05B27A24B4B9AC7D3D911B701EF1"/>
    <w:pPr>
      <w:spacing w:after="0" w:line="240" w:lineRule="auto"/>
      <w:ind w:right="360"/>
    </w:pPr>
    <w:rPr>
      <w:szCs w:val="24"/>
    </w:rPr>
  </w:style>
  <w:style w:type="paragraph" w:customStyle="1" w:styleId="07015A04360E45FAAE7386FDBF562C541">
    <w:name w:val="07015A04360E45FAAE7386FDBF562C541"/>
    <w:rPr>
      <w:rFonts w:eastAsiaTheme="minorHAnsi"/>
    </w:rPr>
  </w:style>
  <w:style w:type="paragraph" w:customStyle="1" w:styleId="CE4DD0825EFC40E491E38B84D520C2D31">
    <w:name w:val="CE4DD0825EFC40E491E38B84D520C2D3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">
    <w:name w:val="6CB8824C745243E4AB7D288D9D548E2A1"/>
    <w:rPr>
      <w:rFonts w:eastAsiaTheme="minorHAnsi"/>
    </w:rPr>
  </w:style>
  <w:style w:type="paragraph" w:customStyle="1" w:styleId="0FD580E0E016493C9FD0C698589A5E661">
    <w:name w:val="0FD580E0E016493C9FD0C698589A5E661"/>
    <w:rsid w:val="00C03132"/>
    <w:rPr>
      <w:rFonts w:eastAsiaTheme="minorHAnsi"/>
    </w:rPr>
  </w:style>
  <w:style w:type="paragraph" w:customStyle="1" w:styleId="BC58B3D57D164ABDBE7E2E4B053C2CBF2">
    <w:name w:val="BC58B3D57D164ABDBE7E2E4B053C2CBF2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2">
    <w:name w:val="AA4DA1105CD9486E8986D0BE5F6A7F082"/>
    <w:rsid w:val="00C03132"/>
    <w:pPr>
      <w:spacing w:after="0"/>
    </w:pPr>
    <w:rPr>
      <w:rFonts w:eastAsiaTheme="minorHAnsi"/>
    </w:rPr>
  </w:style>
  <w:style w:type="paragraph" w:customStyle="1" w:styleId="85A2C59E1BEE4620830CA16579C92C1D2">
    <w:name w:val="85A2C59E1BEE4620830CA16579C92C1D2"/>
    <w:rsid w:val="00C03132"/>
    <w:pPr>
      <w:spacing w:after="0"/>
    </w:pPr>
    <w:rPr>
      <w:rFonts w:eastAsiaTheme="minorHAnsi"/>
    </w:rPr>
  </w:style>
  <w:style w:type="paragraph" w:customStyle="1" w:styleId="1E18ECE7B1FF44DA8161BBB06E621EEA2">
    <w:name w:val="1E18ECE7B1FF44DA8161BBB06E621EEA2"/>
    <w:rsid w:val="00C03132"/>
    <w:pPr>
      <w:spacing w:after="0"/>
    </w:pPr>
    <w:rPr>
      <w:rFonts w:eastAsiaTheme="minorHAnsi"/>
    </w:rPr>
  </w:style>
  <w:style w:type="paragraph" w:customStyle="1" w:styleId="93D2C35B89864FF39CEF335F6DD32C482">
    <w:name w:val="93D2C35B89864FF39CEF335F6DD32C482"/>
    <w:rsid w:val="00C03132"/>
    <w:pPr>
      <w:spacing w:after="0"/>
    </w:pPr>
    <w:rPr>
      <w:rFonts w:eastAsiaTheme="minorHAnsi"/>
    </w:rPr>
  </w:style>
  <w:style w:type="paragraph" w:customStyle="1" w:styleId="B562D88FF212446BA8CA98FD41E569A82">
    <w:name w:val="B562D88FF212446BA8CA98FD41E569A82"/>
    <w:rsid w:val="00C03132"/>
    <w:pPr>
      <w:spacing w:after="0"/>
    </w:pPr>
    <w:rPr>
      <w:rFonts w:eastAsiaTheme="minorHAnsi"/>
    </w:rPr>
  </w:style>
  <w:style w:type="paragraph" w:customStyle="1" w:styleId="5FB2C9EFFEFE4EB19DA257C4F37B0E6F2">
    <w:name w:val="5FB2C9EFFEFE4EB19DA257C4F37B0E6F2"/>
    <w:rsid w:val="00C03132"/>
    <w:pPr>
      <w:spacing w:after="0"/>
    </w:pPr>
    <w:rPr>
      <w:rFonts w:eastAsiaTheme="minorHAnsi"/>
    </w:rPr>
  </w:style>
  <w:style w:type="paragraph" w:customStyle="1" w:styleId="F69796EC1C084BE49F5D4A4D503B37382">
    <w:name w:val="F69796EC1C084BE49F5D4A4D503B37382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">
    <w:name w:val="AC5F74D6CE3343B9B2E59D5185B362D92"/>
    <w:rsid w:val="00C03132"/>
    <w:pPr>
      <w:spacing w:after="0" w:line="240" w:lineRule="auto"/>
      <w:ind w:right="360"/>
    </w:pPr>
    <w:rPr>
      <w:szCs w:val="24"/>
    </w:rPr>
  </w:style>
  <w:style w:type="paragraph" w:customStyle="1" w:styleId="14903412A818407D86F52EC58F537C682">
    <w:name w:val="14903412A818407D86F52EC58F537C682"/>
    <w:rsid w:val="00C03132"/>
    <w:pPr>
      <w:spacing w:after="0" w:line="240" w:lineRule="auto"/>
      <w:ind w:right="360"/>
    </w:pPr>
    <w:rPr>
      <w:szCs w:val="24"/>
    </w:rPr>
  </w:style>
  <w:style w:type="paragraph" w:customStyle="1" w:styleId="37ABDB9991F74E80AD2966C11DADE1992">
    <w:name w:val="37ABDB9991F74E80AD2966C11DADE1992"/>
    <w:rsid w:val="00C03132"/>
    <w:rPr>
      <w:rFonts w:eastAsiaTheme="minorHAnsi"/>
    </w:rPr>
  </w:style>
  <w:style w:type="paragraph" w:customStyle="1" w:styleId="267AE05B27A24B4B9AC7D3D911B701EF2">
    <w:name w:val="267AE05B27A24B4B9AC7D3D911B701EF2"/>
    <w:rsid w:val="00C03132"/>
    <w:pPr>
      <w:spacing w:after="0" w:line="240" w:lineRule="auto"/>
      <w:ind w:right="360"/>
    </w:pPr>
    <w:rPr>
      <w:szCs w:val="24"/>
    </w:rPr>
  </w:style>
  <w:style w:type="paragraph" w:customStyle="1" w:styleId="07015A04360E45FAAE7386FDBF562C542">
    <w:name w:val="07015A04360E45FAAE7386FDBF562C542"/>
    <w:rsid w:val="00C03132"/>
    <w:rPr>
      <w:rFonts w:eastAsiaTheme="minorHAnsi"/>
    </w:rPr>
  </w:style>
  <w:style w:type="paragraph" w:customStyle="1" w:styleId="CE4DD0825EFC40E491E38B84D520C2D32">
    <w:name w:val="CE4DD0825EFC40E491E38B84D520C2D32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">
    <w:name w:val="6CB8824C745243E4AB7D288D9D548E2A2"/>
    <w:rsid w:val="00C03132"/>
    <w:rPr>
      <w:rFonts w:eastAsiaTheme="minorHAnsi"/>
    </w:rPr>
  </w:style>
  <w:style w:type="paragraph" w:customStyle="1" w:styleId="0FD580E0E016493C9FD0C698589A5E662">
    <w:name w:val="0FD580E0E016493C9FD0C698589A5E662"/>
    <w:rsid w:val="00C03132"/>
    <w:rPr>
      <w:rFonts w:eastAsiaTheme="minorHAnsi"/>
    </w:rPr>
  </w:style>
  <w:style w:type="paragraph" w:customStyle="1" w:styleId="BC58B3D57D164ABDBE7E2E4B053C2CBF3">
    <w:name w:val="BC58B3D57D164ABDBE7E2E4B053C2CBF3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3">
    <w:name w:val="AA4DA1105CD9486E8986D0BE5F6A7F083"/>
    <w:rsid w:val="00C03132"/>
    <w:pPr>
      <w:spacing w:after="0"/>
    </w:pPr>
    <w:rPr>
      <w:rFonts w:eastAsiaTheme="minorHAnsi"/>
    </w:rPr>
  </w:style>
  <w:style w:type="paragraph" w:customStyle="1" w:styleId="85A2C59E1BEE4620830CA16579C92C1D3">
    <w:name w:val="85A2C59E1BEE4620830CA16579C92C1D3"/>
    <w:rsid w:val="00C03132"/>
    <w:pPr>
      <w:spacing w:after="0"/>
    </w:pPr>
    <w:rPr>
      <w:rFonts w:eastAsiaTheme="minorHAnsi"/>
    </w:rPr>
  </w:style>
  <w:style w:type="paragraph" w:customStyle="1" w:styleId="1E18ECE7B1FF44DA8161BBB06E621EEA3">
    <w:name w:val="1E18ECE7B1FF44DA8161BBB06E621EEA3"/>
    <w:rsid w:val="00C03132"/>
    <w:pPr>
      <w:spacing w:after="0"/>
    </w:pPr>
    <w:rPr>
      <w:rFonts w:eastAsiaTheme="minorHAnsi"/>
    </w:rPr>
  </w:style>
  <w:style w:type="paragraph" w:customStyle="1" w:styleId="93D2C35B89864FF39CEF335F6DD32C483">
    <w:name w:val="93D2C35B89864FF39CEF335F6DD32C483"/>
    <w:rsid w:val="00C03132"/>
    <w:pPr>
      <w:spacing w:after="0"/>
    </w:pPr>
    <w:rPr>
      <w:rFonts w:eastAsiaTheme="minorHAnsi"/>
    </w:rPr>
  </w:style>
  <w:style w:type="paragraph" w:customStyle="1" w:styleId="B562D88FF212446BA8CA98FD41E569A83">
    <w:name w:val="B562D88FF212446BA8CA98FD41E569A83"/>
    <w:rsid w:val="00C03132"/>
    <w:pPr>
      <w:spacing w:after="0"/>
    </w:pPr>
    <w:rPr>
      <w:rFonts w:eastAsiaTheme="minorHAnsi"/>
    </w:rPr>
  </w:style>
  <w:style w:type="paragraph" w:customStyle="1" w:styleId="5FB2C9EFFEFE4EB19DA257C4F37B0E6F3">
    <w:name w:val="5FB2C9EFFEFE4EB19DA257C4F37B0E6F3"/>
    <w:rsid w:val="00C03132"/>
    <w:pPr>
      <w:spacing w:after="0"/>
    </w:pPr>
    <w:rPr>
      <w:rFonts w:eastAsiaTheme="minorHAnsi"/>
    </w:rPr>
  </w:style>
  <w:style w:type="paragraph" w:customStyle="1" w:styleId="F69796EC1C084BE49F5D4A4D503B37383">
    <w:name w:val="F69796EC1C084BE49F5D4A4D503B37383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3">
    <w:name w:val="AC5F74D6CE3343B9B2E59D5185B362D93"/>
    <w:rsid w:val="00C03132"/>
    <w:pPr>
      <w:spacing w:after="0" w:line="240" w:lineRule="auto"/>
      <w:ind w:right="360"/>
    </w:pPr>
    <w:rPr>
      <w:szCs w:val="24"/>
    </w:rPr>
  </w:style>
  <w:style w:type="paragraph" w:customStyle="1" w:styleId="14903412A818407D86F52EC58F537C683">
    <w:name w:val="14903412A818407D86F52EC58F537C683"/>
    <w:rsid w:val="00C03132"/>
    <w:pPr>
      <w:spacing w:after="0" w:line="240" w:lineRule="auto"/>
      <w:ind w:right="360"/>
    </w:pPr>
    <w:rPr>
      <w:szCs w:val="24"/>
    </w:rPr>
  </w:style>
  <w:style w:type="paragraph" w:customStyle="1" w:styleId="37ABDB9991F74E80AD2966C11DADE1993">
    <w:name w:val="37ABDB9991F74E80AD2966C11DADE1993"/>
    <w:rsid w:val="00C03132"/>
    <w:rPr>
      <w:rFonts w:eastAsiaTheme="minorHAnsi"/>
    </w:rPr>
  </w:style>
  <w:style w:type="paragraph" w:customStyle="1" w:styleId="267AE05B27A24B4B9AC7D3D911B701EF3">
    <w:name w:val="267AE05B27A24B4B9AC7D3D911B701EF3"/>
    <w:rsid w:val="00C03132"/>
    <w:pPr>
      <w:spacing w:after="0" w:line="240" w:lineRule="auto"/>
      <w:ind w:right="360"/>
    </w:pPr>
    <w:rPr>
      <w:szCs w:val="24"/>
    </w:rPr>
  </w:style>
  <w:style w:type="paragraph" w:customStyle="1" w:styleId="07015A04360E45FAAE7386FDBF562C543">
    <w:name w:val="07015A04360E45FAAE7386FDBF562C543"/>
    <w:rsid w:val="00C03132"/>
    <w:pPr>
      <w:spacing w:after="0" w:line="240" w:lineRule="auto"/>
      <w:ind w:right="360"/>
    </w:pPr>
    <w:rPr>
      <w:szCs w:val="24"/>
    </w:rPr>
  </w:style>
  <w:style w:type="paragraph" w:customStyle="1" w:styleId="CE4DD0825EFC40E491E38B84D520C2D33">
    <w:name w:val="CE4DD0825EFC40E491E38B84D520C2D33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3">
    <w:name w:val="6CB8824C745243E4AB7D288D9D548E2A3"/>
    <w:rsid w:val="00C03132"/>
    <w:pPr>
      <w:spacing w:after="0" w:line="240" w:lineRule="auto"/>
      <w:ind w:right="360"/>
    </w:pPr>
    <w:rPr>
      <w:szCs w:val="24"/>
    </w:rPr>
  </w:style>
  <w:style w:type="paragraph" w:customStyle="1" w:styleId="0FD580E0E016493C9FD0C698589A5E663">
    <w:name w:val="0FD580E0E016493C9FD0C698589A5E663"/>
    <w:rsid w:val="00E47663"/>
    <w:pPr>
      <w:spacing w:line="192" w:lineRule="auto"/>
    </w:pPr>
    <w:rPr>
      <w:rFonts w:eastAsia="Meiryo UI"/>
      <w:sz w:val="18"/>
    </w:rPr>
  </w:style>
  <w:style w:type="paragraph" w:customStyle="1" w:styleId="BC58B3D57D164ABDBE7E2E4B053C2CBF4">
    <w:name w:val="BC58B3D57D164ABDBE7E2E4B053C2CBF4"/>
    <w:rsid w:val="00E47663"/>
    <w:pPr>
      <w:keepNext/>
      <w:keepLines/>
      <w:spacing w:before="360" w:after="120" w:line="192" w:lineRule="auto"/>
      <w:outlineLvl w:val="0"/>
    </w:pPr>
    <w:rPr>
      <w:rFonts w:asciiTheme="majorHAnsi" w:eastAsia="ＭＳ 明朝" w:hAnsiTheme="majorHAnsi" w:cstheme="majorBidi"/>
      <w:b/>
      <w:sz w:val="38"/>
      <w:szCs w:val="32"/>
    </w:rPr>
  </w:style>
  <w:style w:type="paragraph" w:customStyle="1" w:styleId="86230E6E5433413097D06429871B26401">
    <w:name w:val="86230E6E5433413097D06429871B2640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ED48D7E57B29476E8C8332AAC8FD1E3D1">
    <w:name w:val="ED48D7E57B29476E8C8332AAC8FD1E3D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AA4DA1105CD9486E8986D0BE5F6A7F084">
    <w:name w:val="AA4DA1105CD9486E8986D0BE5F6A7F084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85A2C59E1BEE4620830CA16579C92C1D4">
    <w:name w:val="85A2C59E1BEE4620830CA16579C92C1D4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CC2B9A9B2CF847758590B2F8C98559711">
    <w:name w:val="CC2B9A9B2CF847758590B2F8C98559711"/>
    <w:rsid w:val="00E47663"/>
    <w:pPr>
      <w:spacing w:after="200" w:line="192" w:lineRule="auto"/>
    </w:pPr>
    <w:rPr>
      <w:rFonts w:eastAsia="Meiryo UI"/>
      <w:sz w:val="18"/>
    </w:rPr>
  </w:style>
  <w:style w:type="paragraph" w:customStyle="1" w:styleId="0B6F15210E3F48ACA0B8BBB1B7BD00A71">
    <w:name w:val="0B6F15210E3F48ACA0B8BBB1B7BD00A7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7C94D4C8C92046338472F66C693E079A1">
    <w:name w:val="7C94D4C8C92046338472F66C693E079A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1E18ECE7B1FF44DA8161BBB06E621EEA4">
    <w:name w:val="1E18ECE7B1FF44DA8161BBB06E621EEA4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93D2C35B89864FF39CEF335F6DD32C484">
    <w:name w:val="93D2C35B89864FF39CEF335F6DD32C484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4715590BC9614DA795EDD2E9973B68C51">
    <w:name w:val="4715590BC9614DA795EDD2E9973B68C51"/>
    <w:rsid w:val="00E47663"/>
    <w:pPr>
      <w:spacing w:after="200" w:line="192" w:lineRule="auto"/>
    </w:pPr>
    <w:rPr>
      <w:rFonts w:eastAsia="Meiryo UI"/>
      <w:sz w:val="18"/>
    </w:rPr>
  </w:style>
  <w:style w:type="paragraph" w:customStyle="1" w:styleId="82173316C72742409CC9C08EB03B7A2D1">
    <w:name w:val="82173316C72742409CC9C08EB03B7A2D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8DFD2375734B4D179C4543AC7E0BB8221">
    <w:name w:val="8DFD2375734B4D179C4543AC7E0BB822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B562D88FF212446BA8CA98FD41E569A84">
    <w:name w:val="B562D88FF212446BA8CA98FD41E569A84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5FB2C9EFFEFE4EB19DA257C4F37B0E6F4">
    <w:name w:val="5FB2C9EFFEFE4EB19DA257C4F37B0E6F4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12AFE2627020455CAD23A5FFA045D8561">
    <w:name w:val="12AFE2627020455CAD23A5FFA045D8561"/>
    <w:rsid w:val="00E47663"/>
    <w:pPr>
      <w:spacing w:after="200" w:line="192" w:lineRule="auto"/>
    </w:pPr>
    <w:rPr>
      <w:rFonts w:eastAsia="Meiryo UI"/>
      <w:sz w:val="18"/>
    </w:rPr>
  </w:style>
  <w:style w:type="paragraph" w:customStyle="1" w:styleId="8523F622B69546DDAA0EA9CF9E1309591">
    <w:name w:val="8523F622B69546DDAA0EA9CF9E1309591"/>
    <w:rsid w:val="00E47663"/>
    <w:pPr>
      <w:keepNext/>
      <w:keepLines/>
      <w:spacing w:before="360" w:after="120" w:line="192" w:lineRule="auto"/>
      <w:outlineLvl w:val="0"/>
    </w:pPr>
    <w:rPr>
      <w:rFonts w:asciiTheme="majorHAnsi" w:eastAsia="ＭＳ 明朝" w:hAnsiTheme="majorHAnsi" w:cstheme="majorBidi"/>
      <w:b/>
      <w:sz w:val="38"/>
      <w:szCs w:val="32"/>
    </w:rPr>
  </w:style>
  <w:style w:type="paragraph" w:customStyle="1" w:styleId="6BDF5AAE5C234CCCBBABE3C7EFB91F141">
    <w:name w:val="6BDF5AAE5C234CCCBBABE3C7EFB91F14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ED673865D14C4CD1B57738C9480154101">
    <w:name w:val="ED673865D14C4CD1B57738C9480154101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E3A3E71B15F6471F9D663FC58C758D4A1">
    <w:name w:val="E3A3E71B15F6471F9D663FC58C758D4A1"/>
    <w:rsid w:val="00E47663"/>
    <w:pPr>
      <w:spacing w:after="200" w:line="192" w:lineRule="auto"/>
    </w:pPr>
    <w:rPr>
      <w:rFonts w:eastAsia="Meiryo UI"/>
      <w:sz w:val="18"/>
    </w:rPr>
  </w:style>
  <w:style w:type="paragraph" w:customStyle="1" w:styleId="07402352D7E042028F3FFB9567FB3E721">
    <w:name w:val="07402352D7E042028F3FFB9567FB3E721"/>
    <w:rsid w:val="00E47663"/>
    <w:pPr>
      <w:shd w:val="clear" w:color="auto" w:fill="F2F2F2" w:themeFill="background1" w:themeFillShade="F2"/>
      <w:spacing w:before="240" w:after="0" w:line="360" w:lineRule="auto"/>
    </w:pPr>
    <w:rPr>
      <w:rFonts w:eastAsia="Meiryo UI"/>
      <w:sz w:val="18"/>
    </w:rPr>
  </w:style>
  <w:style w:type="paragraph" w:customStyle="1" w:styleId="866FC828B0E04A5091BF683AA0BC86621">
    <w:name w:val="866FC828B0E04A5091BF683AA0BC86621"/>
    <w:rsid w:val="00E47663"/>
    <w:pPr>
      <w:spacing w:after="0" w:line="192" w:lineRule="auto"/>
    </w:pPr>
    <w:rPr>
      <w:rFonts w:eastAsia="Meiryo UI"/>
      <w:sz w:val="18"/>
    </w:rPr>
  </w:style>
  <w:style w:type="paragraph" w:customStyle="1" w:styleId="6BBBBC4C13CF4D6586FD3969F2B70B371">
    <w:name w:val="6BBBBC4C13CF4D6586FD3969F2B70B371"/>
    <w:rsid w:val="00E47663"/>
    <w:pPr>
      <w:keepNext/>
      <w:keepLines/>
      <w:spacing w:before="360" w:after="120" w:line="192" w:lineRule="auto"/>
      <w:outlineLvl w:val="0"/>
    </w:pPr>
    <w:rPr>
      <w:rFonts w:asciiTheme="majorHAnsi" w:eastAsia="ＭＳ 明朝" w:hAnsiTheme="majorHAnsi" w:cstheme="majorBidi"/>
      <w:b/>
      <w:sz w:val="38"/>
      <w:szCs w:val="32"/>
    </w:rPr>
  </w:style>
  <w:style w:type="paragraph" w:customStyle="1" w:styleId="CC3F6503A4F14737A233B629682558B31">
    <w:name w:val="CC3F6503A4F14737A233B629682558B31"/>
    <w:rsid w:val="00E47663"/>
    <w:pPr>
      <w:spacing w:line="192" w:lineRule="auto"/>
    </w:pPr>
    <w:rPr>
      <w:rFonts w:eastAsia="Meiryo UI"/>
      <w:sz w:val="18"/>
    </w:rPr>
  </w:style>
  <w:style w:type="paragraph" w:customStyle="1" w:styleId="8C7790D0B29B4FA3BE0CC494AEA25A731">
    <w:name w:val="8C7790D0B29B4FA3BE0CC494AEA25A731"/>
    <w:rsid w:val="00E47663"/>
    <w:pPr>
      <w:spacing w:after="0" w:line="600" w:lineRule="exact"/>
    </w:pPr>
    <w:rPr>
      <w:rFonts w:asciiTheme="majorHAnsi" w:eastAsia="ＭＳ 明朝" w:hAnsiTheme="majorHAnsi"/>
      <w:b/>
      <w:bCs/>
      <w:color w:val="000000" w:themeColor="text1"/>
      <w:spacing w:val="-30"/>
      <w:kern w:val="24"/>
      <w:sz w:val="56"/>
      <w:szCs w:val="70"/>
      <w:lang w:val="en-ZA"/>
    </w:rPr>
  </w:style>
  <w:style w:type="paragraph" w:customStyle="1" w:styleId="E162E884FACE47D9BA5DEA4D7FCAE2571">
    <w:name w:val="E162E884FACE47D9BA5DEA4D7FCAE2571"/>
    <w:rsid w:val="00E47663"/>
    <w:pPr>
      <w:spacing w:after="0" w:line="600" w:lineRule="exact"/>
    </w:pPr>
    <w:rPr>
      <w:rFonts w:asciiTheme="majorHAnsi" w:eastAsia="ＭＳ 明朝" w:hAnsiTheme="majorHAnsi"/>
      <w:b/>
      <w:bCs/>
      <w:color w:val="000000" w:themeColor="text1"/>
      <w:spacing w:val="-30"/>
      <w:kern w:val="24"/>
      <w:sz w:val="56"/>
      <w:szCs w:val="70"/>
      <w:lang w:val="en-ZA"/>
    </w:rPr>
  </w:style>
  <w:style w:type="paragraph" w:customStyle="1" w:styleId="F69796EC1C084BE49F5D4A4D503B37384">
    <w:name w:val="F69796EC1C084BE49F5D4A4D503B37384"/>
    <w:rsid w:val="00E47663"/>
    <w:pPr>
      <w:spacing w:after="0" w:line="600" w:lineRule="exact"/>
    </w:pPr>
    <w:rPr>
      <w:rFonts w:asciiTheme="majorHAnsi" w:eastAsia="ＭＳ 明朝" w:hAnsiTheme="majorHAnsi"/>
      <w:b/>
      <w:bCs/>
      <w:color w:val="000000" w:themeColor="text1"/>
      <w:spacing w:val="-30"/>
      <w:kern w:val="24"/>
      <w:sz w:val="56"/>
      <w:szCs w:val="70"/>
      <w:lang w:val="en-ZA"/>
    </w:rPr>
  </w:style>
  <w:style w:type="paragraph" w:customStyle="1" w:styleId="AC5F74D6CE3343B9B2E59D5185B362D94">
    <w:name w:val="AC5F74D6CE3343B9B2E59D5185B362D94"/>
    <w:rsid w:val="00E47663"/>
    <w:pPr>
      <w:spacing w:after="0" w:line="240" w:lineRule="auto"/>
      <w:ind w:right="360"/>
    </w:pPr>
    <w:rPr>
      <w:rFonts w:eastAsia="Meiryo UI"/>
      <w:sz w:val="18"/>
      <w:szCs w:val="24"/>
    </w:rPr>
  </w:style>
  <w:style w:type="paragraph" w:customStyle="1" w:styleId="FC99310CB3CB44DBA18F6470CCB91DF01">
    <w:name w:val="FC99310CB3CB44DBA18F6470CCB91DF01"/>
    <w:rsid w:val="00E47663"/>
    <w:pPr>
      <w:spacing w:line="192" w:lineRule="auto"/>
    </w:pPr>
    <w:rPr>
      <w:rFonts w:eastAsia="Meiryo UI"/>
      <w:sz w:val="18"/>
    </w:rPr>
  </w:style>
  <w:style w:type="paragraph" w:customStyle="1" w:styleId="14903412A818407D86F52EC58F537C684">
    <w:name w:val="14903412A818407D86F52EC58F537C684"/>
    <w:rsid w:val="00E47663"/>
    <w:pPr>
      <w:spacing w:after="0" w:line="240" w:lineRule="auto"/>
      <w:ind w:right="360"/>
    </w:pPr>
    <w:rPr>
      <w:rFonts w:eastAsia="Meiryo UI"/>
      <w:sz w:val="18"/>
      <w:szCs w:val="24"/>
    </w:rPr>
  </w:style>
  <w:style w:type="paragraph" w:customStyle="1" w:styleId="37ABDB9991F74E80AD2966C11DADE1994">
    <w:name w:val="37ABDB9991F74E80AD2966C11DADE1994"/>
    <w:rsid w:val="00E47663"/>
    <w:pPr>
      <w:spacing w:line="192" w:lineRule="auto"/>
    </w:pPr>
    <w:rPr>
      <w:rFonts w:eastAsia="Meiryo UI"/>
      <w:sz w:val="18"/>
    </w:rPr>
  </w:style>
  <w:style w:type="paragraph" w:customStyle="1" w:styleId="267AE05B27A24B4B9AC7D3D911B701EF4">
    <w:name w:val="267AE05B27A24B4B9AC7D3D911B701EF4"/>
    <w:rsid w:val="00E47663"/>
    <w:pPr>
      <w:spacing w:after="0" w:line="240" w:lineRule="auto"/>
      <w:ind w:right="360"/>
    </w:pPr>
    <w:rPr>
      <w:rFonts w:eastAsia="Meiryo UI"/>
      <w:sz w:val="18"/>
      <w:szCs w:val="24"/>
    </w:rPr>
  </w:style>
  <w:style w:type="paragraph" w:customStyle="1" w:styleId="75B93DE9C98B43ACA6E0265C25AF8E0C1">
    <w:name w:val="75B93DE9C98B43ACA6E0265C25AF8E0C1"/>
    <w:rsid w:val="00E47663"/>
    <w:pPr>
      <w:spacing w:line="192" w:lineRule="auto"/>
    </w:pPr>
    <w:rPr>
      <w:rFonts w:eastAsia="Meiryo UI"/>
      <w:sz w:val="18"/>
    </w:rPr>
  </w:style>
  <w:style w:type="paragraph" w:customStyle="1" w:styleId="07015A04360E45FAAE7386FDBF562C544">
    <w:name w:val="07015A04360E45FAAE7386FDBF562C544"/>
    <w:rsid w:val="00E47663"/>
    <w:pPr>
      <w:spacing w:after="0" w:line="240" w:lineRule="auto"/>
      <w:ind w:right="360"/>
    </w:pPr>
    <w:rPr>
      <w:rFonts w:eastAsia="Meiryo UI"/>
      <w:sz w:val="18"/>
      <w:szCs w:val="24"/>
    </w:rPr>
  </w:style>
  <w:style w:type="paragraph" w:customStyle="1" w:styleId="a8">
    <w:name w:val="連絡先情報"/>
    <w:basedOn w:val="Web"/>
    <w:qFormat/>
    <w:rsid w:val="00E47663"/>
    <w:pPr>
      <w:spacing w:after="0" w:line="240" w:lineRule="auto"/>
    </w:pPr>
    <w:rPr>
      <w:rFonts w:asciiTheme="minorHAnsi" w:eastAsia="Meiryo UI" w:hAnsiTheme="minorHAnsi" w:cstheme="minorBidi"/>
      <w:color w:val="000000" w:themeColor="text1"/>
      <w:kern w:val="24"/>
      <w:sz w:val="18"/>
      <w:szCs w:val="22"/>
      <w:lang w:val="en-ZA"/>
    </w:rPr>
  </w:style>
  <w:style w:type="paragraph" w:customStyle="1" w:styleId="CE4DD0825EFC40E491E38B84D520C2D34">
    <w:name w:val="CE4DD0825EFC40E491E38B84D520C2D34"/>
    <w:rsid w:val="00E47663"/>
    <w:pPr>
      <w:spacing w:after="0" w:line="240" w:lineRule="auto"/>
    </w:pPr>
    <w:rPr>
      <w:rFonts w:eastAsia="Meiryo UI"/>
      <w:color w:val="000000" w:themeColor="text1"/>
      <w:kern w:val="24"/>
      <w:sz w:val="18"/>
      <w:lang w:val="en-ZA"/>
    </w:rPr>
  </w:style>
  <w:style w:type="paragraph" w:customStyle="1" w:styleId="6CB8824C745243E4AB7D288D9D548E2A4">
    <w:name w:val="6CB8824C745243E4AB7D288D9D548E2A4"/>
    <w:rsid w:val="00E47663"/>
    <w:pPr>
      <w:spacing w:after="0" w:line="240" w:lineRule="auto"/>
      <w:ind w:right="360"/>
    </w:pPr>
    <w:rPr>
      <w:rFonts w:eastAsia="Meiryo UI"/>
      <w:sz w:val="18"/>
      <w:szCs w:val="24"/>
    </w:rPr>
  </w:style>
  <w:style w:type="paragraph" w:customStyle="1" w:styleId="45D7E9718AB0438BA942111903F9C9C61">
    <w:name w:val="45D7E9718AB0438BA942111903F9C9C61"/>
    <w:rsid w:val="00E47663"/>
    <w:pPr>
      <w:spacing w:after="0" w:line="240" w:lineRule="auto"/>
    </w:pPr>
    <w:rPr>
      <w:rFonts w:eastAsia="Meiryo UI"/>
      <w:color w:val="000000" w:themeColor="text1"/>
      <w:kern w:val="24"/>
      <w:sz w:val="18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3T15:29:00Z</dcterms:created>
  <dcterms:modified xsi:type="dcterms:W3CDTF">2019-05-0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